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8400727"/>
        <w:docPartObj>
          <w:docPartGallery w:val="Cover Pages"/>
          <w:docPartUnique/>
        </w:docPartObj>
      </w:sdtPr>
      <w:sdtEndPr>
        <w:rPr>
          <w:rFonts w:asciiTheme="majorBidi" w:hAnsiTheme="majorBidi" w:cstheme="majorBidi"/>
          <w:b/>
          <w:bCs/>
          <w:sz w:val="32"/>
          <w:szCs w:val="32"/>
        </w:rPr>
      </w:sdtEndPr>
      <w:sdtContent>
        <w:p w14:paraId="68C6589D" w14:textId="073CF03C" w:rsidR="009E60B2" w:rsidRDefault="0039764C" w:rsidP="00530010">
          <w:r>
            <w:rPr>
              <w:rFonts w:asciiTheme="majorBidi" w:hAnsiTheme="majorBidi" w:cstheme="majorBidi"/>
              <w:b/>
              <w:bCs/>
              <w:noProof/>
              <w:sz w:val="32"/>
              <w:szCs w:val="32"/>
            </w:rPr>
            <w:drawing>
              <wp:inline distT="0" distB="0" distL="0" distR="0" wp14:anchorId="47D8D49C" wp14:editId="0699357E">
                <wp:extent cx="6188710" cy="4642485"/>
                <wp:effectExtent l="0" t="0" r="2540" b="5715"/>
                <wp:docPr id="9" name="Picture 9" descr="Colorful chamel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ful chamele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4642485"/>
                        </a:xfrm>
                        <a:prstGeom prst="rect">
                          <a:avLst/>
                        </a:prstGeom>
                      </pic:spPr>
                    </pic:pic>
                  </a:graphicData>
                </a:graphic>
              </wp:inline>
            </w:drawing>
          </w:r>
        </w:p>
      </w:sdtContent>
    </w:sdt>
    <w:p w14:paraId="560132C1" w14:textId="2C5327CE" w:rsidR="00FE7568" w:rsidRDefault="00A2303D" w:rsidP="00530010">
      <w:pPr>
        <w:rPr>
          <w:rFonts w:eastAsiaTheme="majorEastAsia"/>
          <w:spacing w:val="-10"/>
          <w:kern w:val="28"/>
          <w:sz w:val="56"/>
          <w:szCs w:val="56"/>
        </w:rPr>
      </w:pPr>
      <w:r>
        <w:rPr>
          <w:rFonts w:eastAsiaTheme="majorEastAsia"/>
          <w:noProof/>
          <w:spacing w:val="-10"/>
          <w:kern w:val="28"/>
          <w:sz w:val="56"/>
          <w:szCs w:val="56"/>
        </w:rPr>
        <w:drawing>
          <wp:anchor distT="0" distB="0" distL="114300" distR="114300" simplePos="0" relativeHeight="251658240" behindDoc="0" locked="0" layoutInCell="1" allowOverlap="1" wp14:anchorId="1730986E" wp14:editId="28D4BC07">
            <wp:simplePos x="0" y="0"/>
            <wp:positionH relativeFrom="margin">
              <wp:align>left</wp:align>
            </wp:positionH>
            <wp:positionV relativeFrom="paragraph">
              <wp:posOffset>362585</wp:posOffset>
            </wp:positionV>
            <wp:extent cx="1714500" cy="1714500"/>
            <wp:effectExtent l="0" t="0" r="0" b="0"/>
            <wp:wrapThrough wrapText="bothSides">
              <wp:wrapPolygon edited="0">
                <wp:start x="0" y="0"/>
                <wp:lineTo x="0" y="21360"/>
                <wp:lineTo x="21360" y="21360"/>
                <wp:lineTo x="21360" y="0"/>
                <wp:lineTo x="0" y="0"/>
              </wp:wrapPolygon>
            </wp:wrapThrough>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margin">
              <wp14:pctWidth>0</wp14:pctWidth>
            </wp14:sizeRelH>
            <wp14:sizeRelV relativeFrom="margin">
              <wp14:pctHeight>0</wp14:pctHeight>
            </wp14:sizeRelV>
          </wp:anchor>
        </w:drawing>
      </w:r>
    </w:p>
    <w:p w14:paraId="4D579D6C" w14:textId="1D76F71A" w:rsidR="006D78D3" w:rsidRPr="00EE7B4D" w:rsidRDefault="002B3188" w:rsidP="00530010">
      <w:pPr>
        <w:rPr>
          <w:rFonts w:eastAsiaTheme="majorEastAsia"/>
          <w:spacing w:val="-10"/>
          <w:kern w:val="28"/>
          <w:sz w:val="56"/>
          <w:szCs w:val="56"/>
        </w:rPr>
      </w:pPr>
      <w:r w:rsidRPr="00EE7B4D">
        <w:rPr>
          <w:rFonts w:eastAsiaTheme="majorEastAsia"/>
          <w:spacing w:val="-10"/>
          <w:kern w:val="28"/>
          <w:sz w:val="56"/>
          <w:szCs w:val="56"/>
        </w:rPr>
        <w:t>Chameleon</w:t>
      </w:r>
    </w:p>
    <w:p w14:paraId="66A5EF37" w14:textId="2D45CDF6" w:rsidR="00450E63" w:rsidRPr="00EE7B4D" w:rsidRDefault="00EE7B4D" w:rsidP="00530010">
      <w:pPr>
        <w:rPr>
          <w:rFonts w:eastAsiaTheme="majorEastAsia"/>
          <w:b/>
          <w:bCs/>
          <w:spacing w:val="-10"/>
          <w:kern w:val="28"/>
          <w:sz w:val="56"/>
          <w:szCs w:val="56"/>
        </w:rPr>
      </w:pPr>
      <w:r w:rsidRPr="00EE7B4D">
        <w:rPr>
          <w:rFonts w:eastAsiaTheme="majorEastAsia"/>
          <w:b/>
          <w:bCs/>
          <w:spacing w:val="-10"/>
          <w:kern w:val="28"/>
          <w:sz w:val="56"/>
          <w:szCs w:val="56"/>
        </w:rPr>
        <w:t xml:space="preserve">Company </w:t>
      </w:r>
      <w:r w:rsidR="00F34539">
        <w:rPr>
          <w:rFonts w:eastAsiaTheme="majorEastAsia"/>
          <w:b/>
          <w:bCs/>
          <w:spacing w:val="-10"/>
          <w:kern w:val="28"/>
          <w:sz w:val="56"/>
          <w:szCs w:val="56"/>
        </w:rPr>
        <w:t>Project Update</w:t>
      </w:r>
    </w:p>
    <w:p w14:paraId="7F74FE7A" w14:textId="77777777" w:rsidR="00EE7B4D" w:rsidRDefault="00EE7B4D"/>
    <w:p w14:paraId="47779E4C" w14:textId="77777777" w:rsidR="00EE7B4D" w:rsidRDefault="00EE7B4D"/>
    <w:p w14:paraId="2DA44107" w14:textId="7B35175D" w:rsidR="00C72533" w:rsidRDefault="00EE7B4D" w:rsidP="000858E7">
      <w:pPr>
        <w:jc w:val="right"/>
        <w:rPr>
          <w:sz w:val="28"/>
          <w:szCs w:val="28"/>
        </w:rPr>
      </w:pPr>
      <w:r w:rsidRPr="00EE7B4D">
        <w:rPr>
          <w:sz w:val="28"/>
          <w:szCs w:val="28"/>
        </w:rPr>
        <w:t xml:space="preserve">Task </w:t>
      </w:r>
      <w:r w:rsidR="002D6616">
        <w:rPr>
          <w:sz w:val="28"/>
          <w:szCs w:val="28"/>
        </w:rPr>
        <w:t>6.2</w:t>
      </w:r>
      <w:r w:rsidRPr="00EE7B4D">
        <w:rPr>
          <w:sz w:val="28"/>
          <w:szCs w:val="28"/>
        </w:rPr>
        <w:t>P</w:t>
      </w:r>
    </w:p>
    <w:p w14:paraId="66E97E5A" w14:textId="77777777" w:rsidR="006E04CD" w:rsidRDefault="006E04CD" w:rsidP="000858E7">
      <w:pPr>
        <w:jc w:val="right"/>
        <w:sectPr w:rsidR="006E04CD" w:rsidSect="002B3188">
          <w:headerReference w:type="even" r:id="rId13"/>
          <w:headerReference w:type="default" r:id="rId14"/>
          <w:footerReference w:type="even" r:id="rId15"/>
          <w:headerReference w:type="first" r:id="rId16"/>
          <w:footerReference w:type="first" r:id="rId17"/>
          <w:pgSz w:w="11906" w:h="16838"/>
          <w:pgMar w:top="1440" w:right="1080" w:bottom="1440" w:left="1080" w:header="708" w:footer="708" w:gutter="0"/>
          <w:pgNumType w:start="0"/>
          <w:cols w:space="708"/>
          <w:docGrid w:linePitch="360"/>
        </w:sectPr>
      </w:pPr>
    </w:p>
    <w:p w14:paraId="4E0948EC" w14:textId="29BF5ECA" w:rsidR="007432CB" w:rsidRDefault="007B19BE" w:rsidP="001C6B7A">
      <w:r>
        <w:rPr>
          <w:noProof/>
        </w:rPr>
        <w:lastRenderedPageBreak/>
        <w:drawing>
          <wp:inline distT="0" distB="0" distL="0" distR="0" wp14:anchorId="6D2428F7" wp14:editId="5A257A95">
            <wp:extent cx="1699404" cy="1699404"/>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2379" cy="1702379"/>
                    </a:xfrm>
                    <a:prstGeom prst="rect">
                      <a:avLst/>
                    </a:prstGeom>
                  </pic:spPr>
                </pic:pic>
              </a:graphicData>
            </a:graphic>
          </wp:inline>
        </w:drawing>
      </w:r>
    </w:p>
    <w:p w14:paraId="76741496" w14:textId="3507050A" w:rsidR="007432CB" w:rsidRDefault="00693E9B" w:rsidP="00FA4733">
      <w:pPr>
        <w:pStyle w:val="preTOCHeading1"/>
      </w:pPr>
      <w:bookmarkStart w:id="0" w:name="_Toc99104486"/>
      <w:r>
        <w:t>Company Structure</w:t>
      </w:r>
      <w:bookmarkEnd w:id="0"/>
    </w:p>
    <w:p w14:paraId="6A49D4A2" w14:textId="77777777" w:rsidR="0056404A" w:rsidRPr="0056404A" w:rsidRDefault="0056404A" w:rsidP="0056404A"/>
    <w:p w14:paraId="68FF270F" w14:textId="6815E36A" w:rsidR="00185733" w:rsidRDefault="0056404A" w:rsidP="00530010">
      <w:r w:rsidRPr="0056404A">
        <w:rPr>
          <w:noProof/>
        </w:rPr>
        <w:drawing>
          <wp:inline distT="0" distB="0" distL="0" distR="0" wp14:anchorId="2AC23958" wp14:editId="781EA4A8">
            <wp:extent cx="5106113" cy="325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6113" cy="3258005"/>
                    </a:xfrm>
                    <a:prstGeom prst="rect">
                      <a:avLst/>
                    </a:prstGeom>
                  </pic:spPr>
                </pic:pic>
              </a:graphicData>
            </a:graphic>
          </wp:inline>
        </w:drawing>
      </w:r>
    </w:p>
    <w:p w14:paraId="76A89699" w14:textId="6063531D" w:rsidR="007B19BE" w:rsidRDefault="007B19BE" w:rsidP="00FA4733">
      <w:pPr>
        <w:pStyle w:val="preTOCHeading1"/>
      </w:pPr>
      <w:bookmarkStart w:id="1" w:name="_Toc99104487"/>
      <w:r>
        <w:t>T1 202</w:t>
      </w:r>
      <w:r w:rsidR="00CC3FDD">
        <w:t>2</w:t>
      </w:r>
      <w:r>
        <w:t xml:space="preserve"> Objectives</w:t>
      </w:r>
      <w:bookmarkEnd w:id="1"/>
    </w:p>
    <w:p w14:paraId="56B83520" w14:textId="77777777" w:rsidR="00736642" w:rsidRDefault="00736642" w:rsidP="007B19BE">
      <w:pPr>
        <w:pStyle w:val="ListParagraph"/>
      </w:pPr>
    </w:p>
    <w:p w14:paraId="66910BCF" w14:textId="0DCCAA78" w:rsidR="00584D05" w:rsidRPr="00D5048A" w:rsidRDefault="00584D05" w:rsidP="00D5048A">
      <w:pPr>
        <w:pStyle w:val="ListParagraph"/>
        <w:numPr>
          <w:ilvl w:val="0"/>
          <w:numId w:val="38"/>
        </w:numPr>
        <w:rPr>
          <w:sz w:val="20"/>
          <w:szCs w:val="20"/>
        </w:rPr>
      </w:pPr>
      <w:r w:rsidRPr="00D5048A">
        <w:rPr>
          <w:sz w:val="20"/>
          <w:szCs w:val="20"/>
        </w:rPr>
        <w:t>Establish a website presence for Chameleon</w:t>
      </w:r>
    </w:p>
    <w:p w14:paraId="3850C262" w14:textId="39B8EAB8" w:rsidR="00584D05" w:rsidRPr="00D5048A" w:rsidRDefault="000A2137" w:rsidP="00D5048A">
      <w:pPr>
        <w:pStyle w:val="ListParagraph"/>
        <w:numPr>
          <w:ilvl w:val="0"/>
          <w:numId w:val="38"/>
        </w:numPr>
        <w:rPr>
          <w:sz w:val="20"/>
          <w:szCs w:val="20"/>
        </w:rPr>
      </w:pPr>
      <w:r w:rsidRPr="00D5048A">
        <w:rPr>
          <w:sz w:val="20"/>
          <w:szCs w:val="20"/>
        </w:rPr>
        <w:t>Research</w:t>
      </w:r>
      <w:r w:rsidR="002432C3" w:rsidRPr="00D5048A">
        <w:rPr>
          <w:sz w:val="20"/>
          <w:szCs w:val="20"/>
        </w:rPr>
        <w:t>, design and develop minimum viable products</w:t>
      </w:r>
      <w:r w:rsidR="001C59A8" w:rsidRPr="00D5048A">
        <w:rPr>
          <w:sz w:val="20"/>
          <w:szCs w:val="20"/>
        </w:rPr>
        <w:t xml:space="preserve"> </w:t>
      </w:r>
      <w:r w:rsidR="002432C3" w:rsidRPr="00D5048A">
        <w:rPr>
          <w:sz w:val="20"/>
          <w:szCs w:val="20"/>
        </w:rPr>
        <w:t>(MVP) for commercially viable EV Adoption Tools</w:t>
      </w:r>
    </w:p>
    <w:p w14:paraId="3E9C194B" w14:textId="0FC486D9" w:rsidR="002432C3" w:rsidRPr="00D5048A" w:rsidRDefault="009E060A" w:rsidP="00D5048A">
      <w:pPr>
        <w:pStyle w:val="ListParagraph"/>
        <w:numPr>
          <w:ilvl w:val="0"/>
          <w:numId w:val="38"/>
        </w:numPr>
        <w:rPr>
          <w:sz w:val="20"/>
          <w:szCs w:val="20"/>
        </w:rPr>
      </w:pPr>
      <w:r w:rsidRPr="00D5048A">
        <w:rPr>
          <w:sz w:val="20"/>
          <w:szCs w:val="20"/>
        </w:rPr>
        <w:t xml:space="preserve">Enhance the Melbourne Open Data Playground to </w:t>
      </w:r>
      <w:r w:rsidR="001C59A8" w:rsidRPr="00D5048A">
        <w:rPr>
          <w:sz w:val="20"/>
          <w:szCs w:val="20"/>
        </w:rPr>
        <w:t xml:space="preserve">support City of Melbourne's </w:t>
      </w:r>
      <w:r w:rsidR="005C6256" w:rsidRPr="00D5048A">
        <w:rPr>
          <w:sz w:val="20"/>
          <w:szCs w:val="20"/>
        </w:rPr>
        <w:t>smart cities goals</w:t>
      </w:r>
      <w:r w:rsidR="006E63B6" w:rsidRPr="00D5048A">
        <w:rPr>
          <w:sz w:val="20"/>
          <w:szCs w:val="20"/>
        </w:rPr>
        <w:t xml:space="preserve"> and aspirations</w:t>
      </w:r>
    </w:p>
    <w:p w14:paraId="7B22BC1A" w14:textId="77777777" w:rsidR="006E04CD" w:rsidRDefault="006E04CD">
      <w:pPr>
        <w:rPr>
          <w:rFonts w:eastAsia="Times New Roman"/>
          <w:color w:val="2F5496" w:themeColor="accent1" w:themeShade="BF"/>
          <w:sz w:val="32"/>
          <w:szCs w:val="32"/>
        </w:rPr>
      </w:pPr>
      <w:r>
        <w:br w:type="page"/>
      </w:r>
    </w:p>
    <w:p w14:paraId="709FC789" w14:textId="38AEA7B0" w:rsidR="007354FF" w:rsidRPr="00257137" w:rsidRDefault="007354FF" w:rsidP="00FA4733">
      <w:pPr>
        <w:pStyle w:val="preTOCHeading1"/>
        <w:rPr>
          <w:rFonts w:ascii="Times New Roman" w:hAnsi="Times New Roman" w:cs="Times New Roman"/>
          <w:i/>
          <w:iCs/>
          <w:color w:val="000000" w:themeColor="text1"/>
          <w:sz w:val="44"/>
          <w:szCs w:val="44"/>
        </w:rPr>
      </w:pPr>
      <w:bookmarkStart w:id="2" w:name="_Toc99104488"/>
      <w:r w:rsidRPr="00896522">
        <w:lastRenderedPageBreak/>
        <w:t>Executive Summary</w:t>
      </w:r>
      <w:bookmarkEnd w:id="2"/>
    </w:p>
    <w:p w14:paraId="380B18FA" w14:textId="0202F9E4" w:rsidR="001B690F" w:rsidRDefault="001B690F" w:rsidP="00530010"/>
    <w:p w14:paraId="55858CD6" w14:textId="35F2CB09" w:rsidR="008529CE" w:rsidRPr="00530010" w:rsidRDefault="008529CE" w:rsidP="00530010">
      <w:r>
        <w:t>OUR MISSION</w:t>
      </w:r>
    </w:p>
    <w:p w14:paraId="000D3A9A" w14:textId="479C5761" w:rsidR="008529CE" w:rsidRDefault="009A1D0E" w:rsidP="00530010">
      <w:r>
        <w:t>"</w:t>
      </w:r>
      <w:r w:rsidR="008529CE" w:rsidRPr="008529CE">
        <w:t>Given the complexity of energy application needs today, IoT systems are being designed to address a wide variety of existing problems.</w:t>
      </w:r>
    </w:p>
    <w:p w14:paraId="0E57EA7F" w14:textId="5BD4D887" w:rsidR="008529CE" w:rsidRDefault="008529CE" w:rsidP="00530010">
      <w:r w:rsidRPr="008529CE">
        <w:t xml:space="preserve">In Chameleon, our mission is to research, create, test, document and deploy IoT-based solutions to enhance life through </w:t>
      </w:r>
      <w:r>
        <w:t>the application of smart city technologies including: the building of</w:t>
      </w:r>
      <w:r w:rsidRPr="008529CE">
        <w:t xml:space="preserve"> smarter cities, homes, </w:t>
      </w:r>
      <w:r w:rsidR="000A6C02" w:rsidRPr="008529CE">
        <w:t>transportation,</w:t>
      </w:r>
      <w:r w:rsidRPr="008529CE">
        <w:t xml:space="preserve"> and energy management systems.</w:t>
      </w:r>
      <w:r w:rsidR="008E48D7">
        <w:t>"</w:t>
      </w:r>
    </w:p>
    <w:p w14:paraId="0F393DCA" w14:textId="77777777" w:rsidR="001B690F" w:rsidRDefault="001B690F" w:rsidP="00530010">
      <w:r>
        <w:t>There are 3 divisions within the company, focusing on the 3 key areas of strategic importance:</w:t>
      </w:r>
    </w:p>
    <w:p w14:paraId="22041666" w14:textId="64107B1B" w:rsidR="001B690F" w:rsidRDefault="001B690F" w:rsidP="00530010">
      <w:pPr>
        <w:pStyle w:val="ListParagraph"/>
        <w:numPr>
          <w:ilvl w:val="0"/>
          <w:numId w:val="9"/>
        </w:numPr>
      </w:pPr>
      <w:r>
        <w:t xml:space="preserve">City of Melbourne Open </w:t>
      </w:r>
      <w:r w:rsidR="00530010">
        <w:t>Data</w:t>
      </w:r>
    </w:p>
    <w:p w14:paraId="11DBFA62" w14:textId="77777777" w:rsidR="001B690F" w:rsidRDefault="001B690F" w:rsidP="00530010">
      <w:pPr>
        <w:pStyle w:val="ListParagraph"/>
        <w:numPr>
          <w:ilvl w:val="0"/>
          <w:numId w:val="9"/>
        </w:numPr>
      </w:pPr>
      <w:r>
        <w:t>Chameleon Website</w:t>
      </w:r>
    </w:p>
    <w:p w14:paraId="3F214556" w14:textId="59DB4279" w:rsidR="001B690F" w:rsidRPr="005450C0" w:rsidRDefault="00BA391B" w:rsidP="00530010">
      <w:pPr>
        <w:pStyle w:val="ListParagraph"/>
        <w:numPr>
          <w:ilvl w:val="0"/>
          <w:numId w:val="9"/>
        </w:numPr>
      </w:pPr>
      <w:r>
        <w:t>Electric Vehicle</w:t>
      </w:r>
      <w:r w:rsidR="000F1983">
        <w:t xml:space="preserve"> </w:t>
      </w:r>
      <w:r>
        <w:t>(</w:t>
      </w:r>
      <w:r w:rsidR="001B690F">
        <w:t>EV</w:t>
      </w:r>
      <w:r>
        <w:t>)</w:t>
      </w:r>
      <w:r w:rsidR="001B690F">
        <w:t xml:space="preserve"> Adoption Tools</w:t>
      </w:r>
    </w:p>
    <w:p w14:paraId="09C73A98" w14:textId="5AB58DA2" w:rsidR="001B690F" w:rsidRDefault="008D0635" w:rsidP="00530010">
      <w:r>
        <w:t xml:space="preserve">Both the open </w:t>
      </w:r>
      <w:r w:rsidR="00FF1C58">
        <w:t>data</w:t>
      </w:r>
      <w:r>
        <w:t xml:space="preserve"> project and the EV adoption tools leverage data sets that are created using IoT-based sensors and as such, fit into the goals of the company. The Chameleon website </w:t>
      </w:r>
      <w:r w:rsidR="003E3248">
        <w:t>articulates</w:t>
      </w:r>
      <w:r>
        <w:t xml:space="preserve"> the goals of the company and provides a visible presence.</w:t>
      </w:r>
    </w:p>
    <w:p w14:paraId="7C04583D" w14:textId="025A30FC" w:rsidR="008D0635" w:rsidRDefault="006D78D3" w:rsidP="00530010">
      <w:r>
        <w:t>The goals of the City of Melbourne Open Playground are to create a toolset to assist</w:t>
      </w:r>
      <w:r w:rsidR="003E3248">
        <w:t xml:space="preserve"> </w:t>
      </w:r>
      <w:r>
        <w:t xml:space="preserve">non-technical users </w:t>
      </w:r>
      <w:r w:rsidR="008E1066">
        <w:t>in</w:t>
      </w:r>
      <w:r w:rsidR="00C80476">
        <w:t xml:space="preserve"> </w:t>
      </w:r>
      <w:r>
        <w:t>understand</w:t>
      </w:r>
      <w:r w:rsidR="00C80476">
        <w:t>ing</w:t>
      </w:r>
      <w:r>
        <w:t xml:space="preserve"> some of the challenges that open data in the City of Melbourne can help to solve, along with </w:t>
      </w:r>
      <w:r w:rsidR="005825F1">
        <w:t>useful, step by step examples.</w:t>
      </w:r>
    </w:p>
    <w:p w14:paraId="6F8DDA1F" w14:textId="7016E0D0" w:rsidR="005C248E" w:rsidRDefault="005C248E" w:rsidP="00530010">
      <w:r>
        <w:t xml:space="preserve">The EV adoption tools division will </w:t>
      </w:r>
      <w:r w:rsidR="000E4DD6">
        <w:t>be</w:t>
      </w:r>
      <w:r>
        <w:t xml:space="preserve"> focusing on 3 projects. These projects will all related to building out tools to help drive EV adoption and/</w:t>
      </w:r>
      <w:r w:rsidR="00FF37CD">
        <w:t xml:space="preserve"> or</w:t>
      </w:r>
      <w:r>
        <w:t xml:space="preserve"> </w:t>
      </w:r>
      <w:r w:rsidR="003E3248">
        <w:t>solve challenges</w:t>
      </w:r>
      <w:r w:rsidR="00F051F6">
        <w:t xml:space="preserve"> associated with building out EV infrastructure.</w:t>
      </w:r>
    </w:p>
    <w:p w14:paraId="769BBB14" w14:textId="77777777" w:rsidR="00F051F6" w:rsidRDefault="00F051F6" w:rsidP="00530010"/>
    <w:p w14:paraId="012B80FE" w14:textId="77777777" w:rsidR="00452250" w:rsidRDefault="00452250" w:rsidP="00530010"/>
    <w:p w14:paraId="0D25BA95" w14:textId="77777777" w:rsidR="00452250" w:rsidRDefault="00452250" w:rsidP="00530010"/>
    <w:p w14:paraId="58CD13B6" w14:textId="77777777" w:rsidR="00F051F6" w:rsidRDefault="00F051F6" w:rsidP="00530010">
      <w:r>
        <w:t>____________________</w:t>
      </w:r>
    </w:p>
    <w:p w14:paraId="49577A25" w14:textId="77777777" w:rsidR="00F051F6" w:rsidRDefault="00F051F6" w:rsidP="00530010">
      <w:r w:rsidRPr="00F051F6">
        <w:t>Valeh Moghaddam</w:t>
      </w:r>
    </w:p>
    <w:p w14:paraId="15DCEC33" w14:textId="77777777" w:rsidR="00A55743" w:rsidRDefault="00F051F6" w:rsidP="00A55743">
      <w:r>
        <w:t>Director</w:t>
      </w:r>
    </w:p>
    <w:p w14:paraId="39C56088" w14:textId="77777777" w:rsidR="00EE01BB" w:rsidRDefault="00EE01BB" w:rsidP="00A55743">
      <w:pPr>
        <w:pStyle w:val="Heading1"/>
      </w:pPr>
    </w:p>
    <w:p w14:paraId="786C6F5E" w14:textId="77777777" w:rsidR="00EE01BB" w:rsidRDefault="00EE01BB">
      <w:pPr>
        <w:rPr>
          <w:rFonts w:eastAsia="Times New Roman"/>
          <w:color w:val="2F5496" w:themeColor="accent1" w:themeShade="BF"/>
          <w:sz w:val="32"/>
          <w:szCs w:val="32"/>
        </w:rPr>
      </w:pPr>
      <w:r>
        <w:br w:type="page"/>
      </w:r>
    </w:p>
    <w:p w14:paraId="28B7C6EA" w14:textId="2FC84345" w:rsidR="007A7F43" w:rsidRDefault="0080238E" w:rsidP="00FA4733">
      <w:pPr>
        <w:pStyle w:val="preTOCHeading1"/>
      </w:pPr>
      <w:bookmarkStart w:id="3" w:name="_Toc99104489"/>
      <w:r>
        <w:lastRenderedPageBreak/>
        <w:t>Table of Contents</w:t>
      </w:r>
      <w:bookmarkEnd w:id="3"/>
    </w:p>
    <w:p w14:paraId="60CA6BFD" w14:textId="77201A91" w:rsidR="00314815" w:rsidRDefault="00E46696">
      <w:pPr>
        <w:pStyle w:val="TOC1"/>
        <w:tabs>
          <w:tab w:val="right" w:leader="dot" w:pos="9736"/>
        </w:tabs>
        <w:rPr>
          <w:rFonts w:asciiTheme="minorHAnsi" w:eastAsiaTheme="minorEastAsia" w:hAnsiTheme="minorHAnsi" w:cstheme="minorBidi"/>
          <w:b w:val="0"/>
          <w:bCs w:val="0"/>
          <w:caps w:val="0"/>
          <w:noProof/>
          <w:sz w:val="22"/>
          <w:szCs w:val="22"/>
        </w:rPr>
      </w:pPr>
      <w:r>
        <w:fldChar w:fldCharType="begin"/>
      </w:r>
      <w:r>
        <w:instrText xml:space="preserve"> TOC \o "2-2" \h \z \t "Heading 1,1" </w:instrText>
      </w:r>
      <w:r>
        <w:fldChar w:fldCharType="separate"/>
      </w:r>
      <w:hyperlink w:anchor="_Toc99124574" w:history="1">
        <w:r w:rsidR="00314815" w:rsidRPr="00347E24">
          <w:rPr>
            <w:rStyle w:val="Hyperlink"/>
            <w:noProof/>
          </w:rPr>
          <w:t>Leadership Team</w:t>
        </w:r>
        <w:r w:rsidR="00314815">
          <w:rPr>
            <w:noProof/>
            <w:webHidden/>
          </w:rPr>
          <w:tab/>
        </w:r>
        <w:r w:rsidR="00314815">
          <w:rPr>
            <w:noProof/>
            <w:webHidden/>
          </w:rPr>
          <w:fldChar w:fldCharType="begin"/>
        </w:r>
        <w:r w:rsidR="00314815">
          <w:rPr>
            <w:noProof/>
            <w:webHidden/>
          </w:rPr>
          <w:instrText xml:space="preserve"> PAGEREF _Toc99124574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509DA838" w14:textId="05F3019E" w:rsidR="00314815" w:rsidRDefault="00713925">
      <w:pPr>
        <w:pStyle w:val="TOC1"/>
        <w:tabs>
          <w:tab w:val="right" w:leader="dot" w:pos="9736"/>
        </w:tabs>
        <w:rPr>
          <w:rFonts w:asciiTheme="minorHAnsi" w:eastAsiaTheme="minorEastAsia" w:hAnsiTheme="minorHAnsi" w:cstheme="minorBidi"/>
          <w:b w:val="0"/>
          <w:bCs w:val="0"/>
          <w:caps w:val="0"/>
          <w:noProof/>
          <w:sz w:val="22"/>
          <w:szCs w:val="22"/>
        </w:rPr>
      </w:pPr>
      <w:hyperlink w:anchor="_Toc99124575" w:history="1">
        <w:r w:rsidR="00314815" w:rsidRPr="00347E24">
          <w:rPr>
            <w:rStyle w:val="Hyperlink"/>
            <w:noProof/>
            <w:lang w:eastAsia="en-GB"/>
          </w:rPr>
          <w:t>Trimester Goals and Objectives</w:t>
        </w:r>
        <w:r w:rsidR="00314815">
          <w:rPr>
            <w:noProof/>
            <w:webHidden/>
          </w:rPr>
          <w:tab/>
        </w:r>
        <w:r w:rsidR="00314815">
          <w:rPr>
            <w:noProof/>
            <w:webHidden/>
          </w:rPr>
          <w:fldChar w:fldCharType="begin"/>
        </w:r>
        <w:r w:rsidR="00314815">
          <w:rPr>
            <w:noProof/>
            <w:webHidden/>
          </w:rPr>
          <w:instrText xml:space="preserve"> PAGEREF _Toc99124575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4B4B47FB" w14:textId="70D05E61" w:rsidR="00314815" w:rsidRDefault="00713925">
      <w:pPr>
        <w:pStyle w:val="TOC1"/>
        <w:tabs>
          <w:tab w:val="right" w:leader="dot" w:pos="9736"/>
        </w:tabs>
        <w:rPr>
          <w:rFonts w:asciiTheme="minorHAnsi" w:eastAsiaTheme="minorEastAsia" w:hAnsiTheme="minorHAnsi" w:cstheme="minorBidi"/>
          <w:b w:val="0"/>
          <w:bCs w:val="0"/>
          <w:caps w:val="0"/>
          <w:noProof/>
          <w:sz w:val="22"/>
          <w:szCs w:val="22"/>
        </w:rPr>
      </w:pPr>
      <w:hyperlink w:anchor="_Toc99124576" w:history="1">
        <w:r w:rsidR="00314815" w:rsidRPr="00347E24">
          <w:rPr>
            <w:rStyle w:val="Hyperlink"/>
            <w:noProof/>
          </w:rPr>
          <w:t>Company Structure and Projects Overview</w:t>
        </w:r>
        <w:r w:rsidR="00314815">
          <w:rPr>
            <w:noProof/>
            <w:webHidden/>
          </w:rPr>
          <w:tab/>
        </w:r>
        <w:r w:rsidR="00314815">
          <w:rPr>
            <w:noProof/>
            <w:webHidden/>
          </w:rPr>
          <w:fldChar w:fldCharType="begin"/>
        </w:r>
        <w:r w:rsidR="00314815">
          <w:rPr>
            <w:noProof/>
            <w:webHidden/>
          </w:rPr>
          <w:instrText xml:space="preserve"> PAGEREF _Toc99124576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221547A5" w14:textId="6EB73AAB" w:rsidR="00314815" w:rsidRDefault="00713925">
      <w:pPr>
        <w:pStyle w:val="TOC1"/>
        <w:tabs>
          <w:tab w:val="right" w:leader="dot" w:pos="9736"/>
        </w:tabs>
        <w:rPr>
          <w:rFonts w:asciiTheme="minorHAnsi" w:eastAsiaTheme="minorEastAsia" w:hAnsiTheme="minorHAnsi" w:cstheme="minorBidi"/>
          <w:b w:val="0"/>
          <w:bCs w:val="0"/>
          <w:caps w:val="0"/>
          <w:noProof/>
          <w:sz w:val="22"/>
          <w:szCs w:val="22"/>
        </w:rPr>
      </w:pPr>
      <w:hyperlink w:anchor="_Toc99124577" w:history="1">
        <w:r w:rsidR="00314815" w:rsidRPr="00347E24">
          <w:rPr>
            <w:rStyle w:val="Hyperlink"/>
            <w:noProof/>
          </w:rPr>
          <w:t>Project 1: City of Melbourne Open Data</w:t>
        </w:r>
        <w:r w:rsidR="00314815">
          <w:rPr>
            <w:noProof/>
            <w:webHidden/>
          </w:rPr>
          <w:tab/>
        </w:r>
        <w:r w:rsidR="00314815">
          <w:rPr>
            <w:noProof/>
            <w:webHidden/>
          </w:rPr>
          <w:fldChar w:fldCharType="begin"/>
        </w:r>
        <w:r w:rsidR="00314815">
          <w:rPr>
            <w:noProof/>
            <w:webHidden/>
          </w:rPr>
          <w:instrText xml:space="preserve"> PAGEREF _Toc99124577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256A4827" w14:textId="2039C110"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78"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78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795ED762" w14:textId="163E2EC6"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79"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79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4679B4ED" w14:textId="27EA509C"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0"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0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461EB859" w14:textId="49EE6501"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1"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1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2392F66A" w14:textId="1EC84C59" w:rsidR="00314815" w:rsidRDefault="00713925">
      <w:pPr>
        <w:pStyle w:val="TOC1"/>
        <w:tabs>
          <w:tab w:val="right" w:leader="dot" w:pos="9736"/>
        </w:tabs>
        <w:rPr>
          <w:rFonts w:asciiTheme="minorHAnsi" w:eastAsiaTheme="minorEastAsia" w:hAnsiTheme="minorHAnsi" w:cstheme="minorBidi"/>
          <w:b w:val="0"/>
          <w:bCs w:val="0"/>
          <w:caps w:val="0"/>
          <w:noProof/>
          <w:sz w:val="22"/>
          <w:szCs w:val="22"/>
        </w:rPr>
      </w:pPr>
      <w:hyperlink w:anchor="_Toc99124582" w:history="1">
        <w:r w:rsidR="00314815" w:rsidRPr="00347E24">
          <w:rPr>
            <w:rStyle w:val="Hyperlink"/>
            <w:noProof/>
          </w:rPr>
          <w:t>Project 2: Chameleon Website</w:t>
        </w:r>
        <w:r w:rsidR="00314815">
          <w:rPr>
            <w:noProof/>
            <w:webHidden/>
          </w:rPr>
          <w:tab/>
        </w:r>
        <w:r w:rsidR="00314815">
          <w:rPr>
            <w:noProof/>
            <w:webHidden/>
          </w:rPr>
          <w:fldChar w:fldCharType="begin"/>
        </w:r>
        <w:r w:rsidR="00314815">
          <w:rPr>
            <w:noProof/>
            <w:webHidden/>
          </w:rPr>
          <w:instrText xml:space="preserve"> PAGEREF _Toc99124582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5804104E" w14:textId="238D88C2"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3"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3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2EF26B56" w14:textId="5A1858E2"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4"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4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250C8468" w14:textId="145D367B"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5"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5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6C404C2A" w14:textId="1445977C"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6"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6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79B6E4E9" w14:textId="4F92E0D8" w:rsidR="00314815" w:rsidRDefault="00713925">
      <w:pPr>
        <w:pStyle w:val="TOC1"/>
        <w:tabs>
          <w:tab w:val="right" w:leader="dot" w:pos="9736"/>
        </w:tabs>
        <w:rPr>
          <w:rFonts w:asciiTheme="minorHAnsi" w:eastAsiaTheme="minorEastAsia" w:hAnsiTheme="minorHAnsi" w:cstheme="minorBidi"/>
          <w:b w:val="0"/>
          <w:bCs w:val="0"/>
          <w:caps w:val="0"/>
          <w:noProof/>
          <w:sz w:val="22"/>
          <w:szCs w:val="22"/>
        </w:rPr>
      </w:pPr>
      <w:hyperlink w:anchor="_Toc99124587" w:history="1">
        <w:r w:rsidR="00314815" w:rsidRPr="00347E24">
          <w:rPr>
            <w:rStyle w:val="Hyperlink"/>
            <w:noProof/>
          </w:rPr>
          <w:t>Project 3: EV Adoption Tools</w:t>
        </w:r>
        <w:r w:rsidR="00314815">
          <w:rPr>
            <w:noProof/>
            <w:webHidden/>
          </w:rPr>
          <w:tab/>
        </w:r>
        <w:r w:rsidR="00314815">
          <w:rPr>
            <w:noProof/>
            <w:webHidden/>
          </w:rPr>
          <w:fldChar w:fldCharType="begin"/>
        </w:r>
        <w:r w:rsidR="00314815">
          <w:rPr>
            <w:noProof/>
            <w:webHidden/>
          </w:rPr>
          <w:instrText xml:space="preserve"> PAGEREF _Toc99124587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7878B002" w14:textId="454B77ED"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8"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8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4905362F" w14:textId="726CEF3B"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89"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9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67FC93D8" w14:textId="2FEF2E4A"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90"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90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5FC0BF73" w14:textId="69BEF765"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91"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91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007D93E5" w14:textId="13EC06E0"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92" w:history="1">
        <w:r w:rsidR="00314815" w:rsidRPr="00347E24">
          <w:rPr>
            <w:rStyle w:val="Hyperlink"/>
            <w:noProof/>
          </w:rPr>
          <w:t>Sub-Project/Deliverable 1: Locate a Socket</w:t>
        </w:r>
        <w:r w:rsidR="00314815">
          <w:rPr>
            <w:noProof/>
            <w:webHidden/>
          </w:rPr>
          <w:tab/>
        </w:r>
        <w:r w:rsidR="00314815">
          <w:rPr>
            <w:noProof/>
            <w:webHidden/>
          </w:rPr>
          <w:fldChar w:fldCharType="begin"/>
        </w:r>
        <w:r w:rsidR="00314815">
          <w:rPr>
            <w:noProof/>
            <w:webHidden/>
          </w:rPr>
          <w:instrText xml:space="preserve"> PAGEREF _Toc99124592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14:paraId="6C9F67FE" w14:textId="2EB47B28" w:rsidR="00314815" w:rsidRDefault="00713925">
      <w:pPr>
        <w:pStyle w:val="TOC2"/>
        <w:tabs>
          <w:tab w:val="right" w:leader="dot" w:pos="9736"/>
        </w:tabs>
        <w:rPr>
          <w:rFonts w:asciiTheme="minorHAnsi" w:eastAsiaTheme="minorEastAsia" w:hAnsiTheme="minorHAnsi" w:cstheme="minorBidi"/>
          <w:smallCaps w:val="0"/>
          <w:noProof/>
          <w:sz w:val="22"/>
          <w:szCs w:val="22"/>
        </w:rPr>
      </w:pPr>
      <w:hyperlink w:anchor="_Toc99124593" w:history="1">
        <w:r w:rsidR="00314815" w:rsidRPr="00347E24">
          <w:rPr>
            <w:rStyle w:val="Hyperlink"/>
            <w:noProof/>
          </w:rPr>
          <w:t>Sub-Project/Deliverable 2: Identify Best EV Locations based on Big Data</w:t>
        </w:r>
        <w:r w:rsidR="00314815">
          <w:rPr>
            <w:noProof/>
            <w:webHidden/>
          </w:rPr>
          <w:tab/>
        </w:r>
        <w:r w:rsidR="00314815">
          <w:rPr>
            <w:noProof/>
            <w:webHidden/>
          </w:rPr>
          <w:fldChar w:fldCharType="begin"/>
        </w:r>
        <w:r w:rsidR="00314815">
          <w:rPr>
            <w:noProof/>
            <w:webHidden/>
          </w:rPr>
          <w:instrText xml:space="preserve"> PAGEREF _Toc99124593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14:paraId="23410245" w14:textId="3A657722" w:rsidR="006E04CD" w:rsidRDefault="00E46696" w:rsidP="006E04CD">
      <w:r>
        <w:rPr>
          <w:rFonts w:cstheme="minorHAnsi"/>
          <w:sz w:val="20"/>
          <w:szCs w:val="20"/>
        </w:rPr>
        <w:fldChar w:fldCharType="end"/>
      </w:r>
    </w:p>
    <w:p w14:paraId="2FAFE4C1" w14:textId="77777777" w:rsidR="006E04CD" w:rsidRDefault="006E04CD" w:rsidP="006E04CD">
      <w:pPr>
        <w:sectPr w:rsidR="006E04CD" w:rsidSect="005129F4">
          <w:headerReference w:type="default" r:id="rId20"/>
          <w:footerReference w:type="default" r:id="rId21"/>
          <w:headerReference w:type="first" r:id="rId22"/>
          <w:footerReference w:type="first" r:id="rId23"/>
          <w:pgSz w:w="11906" w:h="16838"/>
          <w:pgMar w:top="1440" w:right="1080" w:bottom="1440" w:left="1080" w:header="708" w:footer="708" w:gutter="0"/>
          <w:pgNumType w:start="0"/>
          <w:cols w:space="708"/>
          <w:docGrid w:linePitch="360"/>
        </w:sectPr>
      </w:pPr>
    </w:p>
    <w:p w14:paraId="0D9CBF54" w14:textId="6CD8E2CF" w:rsidR="00A04FDD" w:rsidRDefault="006E04CD" w:rsidP="006E04CD">
      <w:pPr>
        <w:pStyle w:val="Heading1"/>
      </w:pPr>
      <w:bookmarkStart w:id="4" w:name="_Toc99104490"/>
      <w:bookmarkStart w:id="5" w:name="_Toc99124574"/>
      <w:r>
        <w:lastRenderedPageBreak/>
        <w:t>L</w:t>
      </w:r>
      <w:r w:rsidR="00A04FDD">
        <w:t>eadership Team</w:t>
      </w:r>
      <w:bookmarkEnd w:id="4"/>
      <w:bookmarkEnd w:id="5"/>
    </w:p>
    <w:p w14:paraId="2740D6CE" w14:textId="77777777" w:rsidR="008A3E2D" w:rsidRDefault="008A3E2D" w:rsidP="008A3E2D"/>
    <w:p w14:paraId="42C219A3" w14:textId="1852457F" w:rsidR="00BF49C4" w:rsidRDefault="00BF49C4" w:rsidP="008A3E2D">
      <w:r>
        <w:t>The company board consists of the following key personnel:</w:t>
      </w:r>
    </w:p>
    <w:p w14:paraId="2B5E6A38" w14:textId="77777777" w:rsidR="00BF49C4" w:rsidRPr="008A3E2D" w:rsidRDefault="00BF49C4" w:rsidP="008A3E2D">
      <w:pPr>
        <w:pStyle w:val="ListParagraph"/>
        <w:numPr>
          <w:ilvl w:val="0"/>
          <w:numId w:val="21"/>
        </w:numPr>
      </w:pPr>
      <w:r w:rsidRPr="008A3E2D">
        <w:t>Valeh Moghaddam</w:t>
      </w:r>
    </w:p>
    <w:p w14:paraId="601D9E50" w14:textId="77777777" w:rsidR="00BF49C4" w:rsidRPr="008A3E2D" w:rsidRDefault="00BF49C4" w:rsidP="008A3E2D">
      <w:pPr>
        <w:pStyle w:val="ListParagraph"/>
        <w:numPr>
          <w:ilvl w:val="0"/>
          <w:numId w:val="21"/>
        </w:numPr>
      </w:pPr>
      <w:proofErr w:type="spellStart"/>
      <w:r w:rsidRPr="008A3E2D">
        <w:t>Chathu</w:t>
      </w:r>
      <w:proofErr w:type="spellEnd"/>
      <w:r w:rsidRPr="008A3E2D">
        <w:t xml:space="preserve"> </w:t>
      </w:r>
      <w:proofErr w:type="spellStart"/>
      <w:r w:rsidRPr="008A3E2D">
        <w:t>Ranaweera</w:t>
      </w:r>
      <w:proofErr w:type="spellEnd"/>
    </w:p>
    <w:p w14:paraId="6B4F5733" w14:textId="77777777" w:rsidR="00BF49C4" w:rsidRPr="008A3E2D" w:rsidRDefault="00BF49C4" w:rsidP="008A3E2D">
      <w:pPr>
        <w:pStyle w:val="ListParagraph"/>
        <w:numPr>
          <w:ilvl w:val="0"/>
          <w:numId w:val="21"/>
        </w:numPr>
      </w:pPr>
      <w:r w:rsidRPr="008A3E2D">
        <w:t>Seng Loke</w:t>
      </w:r>
    </w:p>
    <w:p w14:paraId="5DD12E32" w14:textId="77777777" w:rsidR="00BF49C4" w:rsidRPr="002B7439" w:rsidRDefault="00BF49C4" w:rsidP="008A3E2D">
      <w:pPr>
        <w:rPr>
          <w:lang w:eastAsia="en-GB"/>
        </w:rPr>
      </w:pPr>
    </w:p>
    <w:p w14:paraId="3209C9FB" w14:textId="77777777" w:rsidR="008A3E2D" w:rsidRPr="008A3E2D" w:rsidRDefault="00BF49C4" w:rsidP="008A3E2D">
      <w:r w:rsidRPr="008A3E2D">
        <w:t xml:space="preserve">Valeh Moghaddam is the acting director and key point of contact for the leadership team on a </w:t>
      </w:r>
      <w:r w:rsidR="008A3E2D" w:rsidRPr="008A3E2D">
        <w:t>day-to-day</w:t>
      </w:r>
      <w:r w:rsidRPr="008A3E2D">
        <w:t xml:space="preserve"> basis. </w:t>
      </w:r>
    </w:p>
    <w:p w14:paraId="3CE618F1" w14:textId="1DF5A10F" w:rsidR="00BF49C4" w:rsidRPr="008A3E2D" w:rsidRDefault="00BF49C4" w:rsidP="008A3E2D">
      <w:r w:rsidRPr="008A3E2D">
        <w:t xml:space="preserve">The leadership team consists of the </w:t>
      </w:r>
      <w:r w:rsidR="00F34539">
        <w:t>following students</w:t>
      </w:r>
      <w:r w:rsidR="00BD35A8">
        <w:t>,</w:t>
      </w:r>
      <w:r w:rsidR="00F34539">
        <w:t xml:space="preserve"> of which three additional students were added in Week 4 being Haley Holloway, </w:t>
      </w:r>
      <w:proofErr w:type="spellStart"/>
      <w:r w:rsidR="00F34539">
        <w:t>Nykolai</w:t>
      </w:r>
      <w:proofErr w:type="spellEnd"/>
      <w:r w:rsidR="00F34539">
        <w:t xml:space="preserve"> Garcia </w:t>
      </w:r>
      <w:proofErr w:type="spellStart"/>
      <w:r w:rsidR="00F34539">
        <w:t>McHerron</w:t>
      </w:r>
      <w:proofErr w:type="spellEnd"/>
      <w:r w:rsidR="00F34539">
        <w:t xml:space="preserve"> and Haley Holloway.</w:t>
      </w:r>
    </w:p>
    <w:tbl>
      <w:tblPr>
        <w:tblW w:w="9625" w:type="dxa"/>
        <w:tblCellMar>
          <w:top w:w="15" w:type="dxa"/>
          <w:bottom w:w="15" w:type="dxa"/>
        </w:tblCellMar>
        <w:tblLook w:val="04A0" w:firstRow="1" w:lastRow="0" w:firstColumn="1" w:lastColumn="0" w:noHBand="0" w:noVBand="1"/>
      </w:tblPr>
      <w:tblGrid>
        <w:gridCol w:w="960"/>
        <w:gridCol w:w="1870"/>
        <w:gridCol w:w="1060"/>
        <w:gridCol w:w="920"/>
        <w:gridCol w:w="2280"/>
        <w:gridCol w:w="1069"/>
        <w:gridCol w:w="1466"/>
      </w:tblGrid>
      <w:tr w:rsidR="008464FA" w:rsidRPr="008464FA" w14:paraId="298BE943" w14:textId="77777777" w:rsidTr="00F34539">
        <w:trPr>
          <w:trHeight w:val="390"/>
        </w:trPr>
        <w:tc>
          <w:tcPr>
            <w:tcW w:w="960" w:type="dxa"/>
            <w:tcBorders>
              <w:top w:val="single" w:sz="4" w:space="0" w:color="000000"/>
              <w:left w:val="single" w:sz="4" w:space="0" w:color="000000"/>
              <w:bottom w:val="nil"/>
              <w:right w:val="single" w:sz="4" w:space="0" w:color="000000"/>
            </w:tcBorders>
            <w:shd w:val="clear" w:color="000000" w:fill="000000"/>
            <w:noWrap/>
            <w:vAlign w:val="bottom"/>
            <w:hideMark/>
          </w:tcPr>
          <w:p w14:paraId="66C98706"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Student ID</w:t>
            </w:r>
          </w:p>
        </w:tc>
        <w:tc>
          <w:tcPr>
            <w:tcW w:w="1870" w:type="dxa"/>
            <w:tcBorders>
              <w:top w:val="single" w:sz="4" w:space="0" w:color="000000"/>
              <w:left w:val="single" w:sz="4" w:space="0" w:color="000000"/>
              <w:bottom w:val="nil"/>
              <w:right w:val="single" w:sz="4" w:space="0" w:color="000000"/>
            </w:tcBorders>
            <w:shd w:val="clear" w:color="000000" w:fill="000000"/>
            <w:noWrap/>
            <w:vAlign w:val="bottom"/>
            <w:hideMark/>
          </w:tcPr>
          <w:p w14:paraId="5C4DD967"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Full Name</w:t>
            </w:r>
          </w:p>
        </w:tc>
        <w:tc>
          <w:tcPr>
            <w:tcW w:w="1060" w:type="dxa"/>
            <w:tcBorders>
              <w:top w:val="single" w:sz="4" w:space="0" w:color="000000"/>
              <w:left w:val="single" w:sz="4" w:space="0" w:color="000000"/>
              <w:bottom w:val="nil"/>
              <w:right w:val="single" w:sz="4" w:space="0" w:color="000000"/>
            </w:tcBorders>
            <w:shd w:val="clear" w:color="000000" w:fill="000000"/>
            <w:noWrap/>
            <w:vAlign w:val="bottom"/>
            <w:hideMark/>
          </w:tcPr>
          <w:p w14:paraId="319A37A9" w14:textId="5D8C176D"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Junior</w:t>
            </w:r>
            <w:r w:rsidR="00CB6744">
              <w:rPr>
                <w:rFonts w:ascii="Calibri" w:eastAsia="Times New Roman" w:hAnsi="Calibri" w:cs="Calibri"/>
                <w:b/>
                <w:bCs/>
                <w:color w:val="FFFFFF"/>
                <w:sz w:val="15"/>
                <w:szCs w:val="15"/>
              </w:rPr>
              <w:t>/</w:t>
            </w:r>
            <w:r w:rsidRPr="008464FA">
              <w:rPr>
                <w:rFonts w:ascii="Calibri" w:eastAsia="Times New Roman" w:hAnsi="Calibri" w:cs="Calibri"/>
                <w:b/>
                <w:bCs/>
                <w:color w:val="FFFFFF"/>
                <w:sz w:val="15"/>
                <w:szCs w:val="15"/>
              </w:rPr>
              <w:t>Senior</w:t>
            </w:r>
          </w:p>
        </w:tc>
        <w:tc>
          <w:tcPr>
            <w:tcW w:w="920" w:type="dxa"/>
            <w:tcBorders>
              <w:top w:val="single" w:sz="4" w:space="0" w:color="000000"/>
              <w:left w:val="single" w:sz="4" w:space="0" w:color="000000"/>
              <w:bottom w:val="nil"/>
              <w:right w:val="single" w:sz="4" w:space="0" w:color="000000"/>
            </w:tcBorders>
            <w:shd w:val="clear" w:color="000000" w:fill="000000"/>
            <w:noWrap/>
            <w:vAlign w:val="bottom"/>
            <w:hideMark/>
          </w:tcPr>
          <w:p w14:paraId="04560FD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UG/PG</w:t>
            </w:r>
          </w:p>
        </w:tc>
        <w:tc>
          <w:tcPr>
            <w:tcW w:w="2280" w:type="dxa"/>
            <w:tcBorders>
              <w:top w:val="single" w:sz="4" w:space="0" w:color="000000"/>
              <w:left w:val="single" w:sz="4" w:space="0" w:color="000000"/>
              <w:bottom w:val="nil"/>
              <w:right w:val="single" w:sz="4" w:space="0" w:color="000000"/>
            </w:tcBorders>
            <w:shd w:val="clear" w:color="000000" w:fill="000000"/>
            <w:noWrap/>
            <w:vAlign w:val="bottom"/>
            <w:hideMark/>
          </w:tcPr>
          <w:p w14:paraId="74A941A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Team Group/Role</w:t>
            </w:r>
          </w:p>
        </w:tc>
        <w:tc>
          <w:tcPr>
            <w:tcW w:w="1069" w:type="dxa"/>
            <w:tcBorders>
              <w:top w:val="single" w:sz="4" w:space="0" w:color="000000"/>
              <w:left w:val="single" w:sz="4" w:space="0" w:color="000000"/>
              <w:bottom w:val="nil"/>
              <w:right w:val="single" w:sz="4" w:space="0" w:color="000000"/>
            </w:tcBorders>
            <w:shd w:val="clear" w:color="000000" w:fill="000000"/>
            <w:vAlign w:val="bottom"/>
            <w:hideMark/>
          </w:tcPr>
          <w:p w14:paraId="1C4797A1"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Team Lead?</w:t>
            </w:r>
          </w:p>
        </w:tc>
        <w:tc>
          <w:tcPr>
            <w:tcW w:w="1466" w:type="dxa"/>
            <w:tcBorders>
              <w:top w:val="single" w:sz="4" w:space="0" w:color="000000"/>
              <w:left w:val="single" w:sz="4" w:space="0" w:color="000000"/>
              <w:bottom w:val="nil"/>
              <w:right w:val="single" w:sz="4" w:space="0" w:color="000000"/>
            </w:tcBorders>
            <w:shd w:val="clear" w:color="000000" w:fill="000000"/>
            <w:noWrap/>
            <w:vAlign w:val="bottom"/>
            <w:hideMark/>
          </w:tcPr>
          <w:p w14:paraId="0190C2C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w:t>
            </w:r>
          </w:p>
        </w:tc>
      </w:tr>
      <w:tr w:rsidR="008464FA" w:rsidRPr="008464FA" w14:paraId="77348C1E"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77807AF1"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1310579</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16F95F76"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Angela Corriero</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7CFDCF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7C5C411F" w14:textId="03821876" w:rsidR="008464FA" w:rsidRPr="008464FA" w:rsidRDefault="00CB6744"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7A3B435C"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4E941F6D"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3866DF1"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1D1788FF"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35F0455F"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22865</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DA22BB2"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Van Tri Nguy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317331DE"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B4CE23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3F8E7C1E"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83C7093"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1B7A3E7"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7DF0F25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2AEF5B55" w14:textId="77777777" w:rsidR="008464FA" w:rsidRPr="008464FA" w:rsidRDefault="008464FA" w:rsidP="008464FA">
            <w:pPr>
              <w:spacing w:after="0" w:line="240" w:lineRule="auto"/>
              <w:jc w:val="right"/>
              <w:rPr>
                <w:rFonts w:ascii="Calibri" w:eastAsia="Times New Roman" w:hAnsi="Calibri" w:cs="Calibri"/>
                <w:b/>
                <w:bCs/>
                <w:color w:val="1A1A1A"/>
                <w:sz w:val="15"/>
                <w:szCs w:val="15"/>
              </w:rPr>
            </w:pPr>
            <w:r w:rsidRPr="008464FA">
              <w:rPr>
                <w:rFonts w:ascii="Calibri" w:eastAsia="Times New Roman" w:hAnsi="Calibri" w:cs="Calibri"/>
                <w:b/>
                <w:bCs/>
                <w:color w:val="1A1A1A"/>
                <w:sz w:val="15"/>
                <w:szCs w:val="15"/>
              </w:rPr>
              <w:t>220544661</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3B8F844D"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Glenn Richmond</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0BD34F3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4492071B"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1277DC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3106B58"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7F2F014"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0E9AA98D" w14:textId="77777777" w:rsidTr="00477B33">
        <w:trPr>
          <w:trHeight w:val="300"/>
        </w:trPr>
        <w:tc>
          <w:tcPr>
            <w:tcW w:w="960" w:type="dxa"/>
            <w:tcBorders>
              <w:top w:val="single" w:sz="4" w:space="0" w:color="000000"/>
              <w:left w:val="single" w:sz="4" w:space="0" w:color="000000"/>
              <w:bottom w:val="single" w:sz="4" w:space="0" w:color="000000"/>
              <w:right w:val="single" w:sz="4" w:space="0" w:color="000000"/>
            </w:tcBorders>
            <w:noWrap/>
          </w:tcPr>
          <w:p w14:paraId="3F61864E" w14:textId="2436D65E" w:rsidR="00F34539" w:rsidRPr="008464FA" w:rsidRDefault="00F34539" w:rsidP="00F34539">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6095588</w:t>
            </w:r>
          </w:p>
        </w:tc>
        <w:tc>
          <w:tcPr>
            <w:tcW w:w="1870" w:type="dxa"/>
            <w:tcBorders>
              <w:top w:val="single" w:sz="4" w:space="0" w:color="000000"/>
              <w:left w:val="single" w:sz="4" w:space="0" w:color="000000"/>
              <w:bottom w:val="single" w:sz="4" w:space="0" w:color="000000"/>
              <w:right w:val="single" w:sz="4" w:space="0" w:color="000000"/>
            </w:tcBorders>
            <w:noWrap/>
          </w:tcPr>
          <w:p w14:paraId="1B6A2346" w14:textId="067C2BDD"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Haley Holloway</w:t>
            </w:r>
          </w:p>
        </w:tc>
        <w:tc>
          <w:tcPr>
            <w:tcW w:w="1060" w:type="dxa"/>
            <w:tcBorders>
              <w:top w:val="single" w:sz="4" w:space="0" w:color="000000"/>
              <w:left w:val="single" w:sz="4" w:space="0" w:color="000000"/>
              <w:bottom w:val="single" w:sz="4" w:space="0" w:color="000000"/>
              <w:right w:val="single" w:sz="4" w:space="0" w:color="000000"/>
            </w:tcBorders>
            <w:noWrap/>
          </w:tcPr>
          <w:p w14:paraId="51D7EC1A" w14:textId="64AB7D32"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tcPr>
          <w:p w14:paraId="638979B6" w14:textId="21EEE50C"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noWrap/>
          </w:tcPr>
          <w:p w14:paraId="2C0F13E9" w14:textId="69D91354"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r>
              <w:rPr>
                <w:rFonts w:ascii="Calibri" w:eastAsia="Times New Roman" w:hAnsi="Calibri" w:cs="Calibri"/>
                <w:b/>
                <w:bCs/>
                <w:color w:val="212529"/>
                <w:sz w:val="15"/>
                <w:szCs w:val="15"/>
              </w:rPr>
              <w:t xml:space="preserve"> Team Lead</w:t>
            </w:r>
          </w:p>
        </w:tc>
        <w:tc>
          <w:tcPr>
            <w:tcW w:w="1069" w:type="dxa"/>
            <w:tcBorders>
              <w:top w:val="single" w:sz="4" w:space="0" w:color="000000"/>
              <w:left w:val="single" w:sz="4" w:space="0" w:color="000000"/>
              <w:bottom w:val="single" w:sz="4" w:space="0" w:color="000000"/>
              <w:right w:val="single" w:sz="4" w:space="0" w:color="000000"/>
            </w:tcBorders>
            <w:vAlign w:val="bottom"/>
          </w:tcPr>
          <w:p w14:paraId="597B8E7C" w14:textId="70956EC7"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noWrap/>
            <w:vAlign w:val="bottom"/>
          </w:tcPr>
          <w:p w14:paraId="741617C4" w14:textId="6003104E"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7CD8347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1F8D49CC"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18314</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0A54E377"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Nabil Francis</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5A7033A"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333AE59"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hideMark/>
          </w:tcPr>
          <w:p w14:paraId="10B463ED"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736A3B8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D7AD8B3"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64373048"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6D027ED2" w14:textId="5F8AC0F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556AC7">
              <w:rPr>
                <w:rFonts w:ascii="Calibri" w:eastAsia="Times New Roman" w:hAnsi="Calibri" w:cs="Calibri"/>
                <w:b/>
                <w:bCs/>
                <w:color w:val="000000"/>
                <w:sz w:val="15"/>
                <w:szCs w:val="15"/>
              </w:rPr>
              <w:t>217072092</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13C835F4" w14:textId="14CE2812" w:rsidR="00F34539" w:rsidRPr="008464FA" w:rsidRDefault="00F34539" w:rsidP="00F34539">
            <w:pPr>
              <w:spacing w:after="0" w:line="240" w:lineRule="auto"/>
              <w:rPr>
                <w:rFonts w:ascii="Calibri" w:eastAsia="Times New Roman" w:hAnsi="Calibri"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02CA8844" w14:textId="0147AFA5"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2EDA5C24" w14:textId="3629F96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0A0D96D8" w14:textId="481809A1"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466084B5" w14:textId="02AFFEA5"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7FCFDBFB" w14:textId="0A769D9C"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45EA5A2B"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0D610F6D"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541733</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F996E96"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teven James Tuft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1C344DDB"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1D9B8A7A"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731C1B7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1856D0CB"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5594BB82"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r w:rsidR="00F34539" w:rsidRPr="008464FA" w14:paraId="18DA0105"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0FEF0815" w14:textId="248ADC9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6015C2AD" w14:textId="1D64AF6B"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Mollie Fernandez</w:t>
            </w:r>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3DDA57C4" w14:textId="0E490DE1"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7C65C9C6" w14:textId="1CF905E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67FAAD62" w14:textId="40CC01A9"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16DA7D91" w14:textId="0CCEDE22"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570FEBE8" w14:textId="641ECDED"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bl>
    <w:p w14:paraId="27811A1E" w14:textId="77777777" w:rsidR="008A3E2D" w:rsidRDefault="008A3E2D" w:rsidP="008A3E2D">
      <w:pPr>
        <w:rPr>
          <w:lang w:eastAsia="en-GB"/>
        </w:rPr>
      </w:pPr>
    </w:p>
    <w:p w14:paraId="529EE3A9" w14:textId="63EA1DAB" w:rsidR="000F2EFF" w:rsidRPr="008C0752" w:rsidRDefault="00BC0E34" w:rsidP="001B0898">
      <w:pPr>
        <w:pStyle w:val="Heading1"/>
        <w:rPr>
          <w:lang w:eastAsia="en-GB"/>
        </w:rPr>
      </w:pPr>
      <w:bookmarkStart w:id="6" w:name="_Toc99104491"/>
      <w:bookmarkStart w:id="7" w:name="_Toc99124575"/>
      <w:r w:rsidRPr="008C0752">
        <w:rPr>
          <w:lang w:eastAsia="en-GB"/>
        </w:rPr>
        <w:t>Trimester Goals and Objectives</w:t>
      </w:r>
      <w:bookmarkEnd w:id="6"/>
      <w:bookmarkEnd w:id="7"/>
    </w:p>
    <w:p w14:paraId="0CBB7DD4" w14:textId="77777777" w:rsidR="008650D8" w:rsidRPr="008C0752" w:rsidRDefault="008650D8" w:rsidP="008650D8">
      <w:pPr>
        <w:rPr>
          <w:lang w:eastAsia="en-GB"/>
        </w:rPr>
      </w:pPr>
    </w:p>
    <w:p w14:paraId="425BB92D" w14:textId="0B7BC6A7" w:rsidR="00643C5A" w:rsidRPr="008C0752" w:rsidRDefault="00D10A3F" w:rsidP="00530010">
      <w:pPr>
        <w:pStyle w:val="ListParagraph"/>
        <w:numPr>
          <w:ilvl w:val="0"/>
          <w:numId w:val="10"/>
        </w:numPr>
      </w:pPr>
      <w:r w:rsidRPr="008C0752">
        <w:t xml:space="preserve">Create an initial version of the Chameleon </w:t>
      </w:r>
      <w:r w:rsidR="00126048" w:rsidRPr="008C0752">
        <w:t>company w</w:t>
      </w:r>
      <w:r w:rsidRPr="008C0752">
        <w:t>ebsite</w:t>
      </w:r>
    </w:p>
    <w:p w14:paraId="02B51FE3" w14:textId="08284504" w:rsidR="00126048" w:rsidRPr="008C0752" w:rsidRDefault="003E3248" w:rsidP="00530010">
      <w:pPr>
        <w:pStyle w:val="ListParagraph"/>
        <w:numPr>
          <w:ilvl w:val="0"/>
          <w:numId w:val="10"/>
        </w:numPr>
      </w:pPr>
      <w:r w:rsidRPr="008C0752">
        <w:t>Implement</w:t>
      </w:r>
      <w:r w:rsidR="00D04859" w:rsidRPr="008C0752">
        <w:t xml:space="preserve"> additional use cases and </w:t>
      </w:r>
      <w:r w:rsidR="00F16E07" w:rsidRPr="008C0752">
        <w:t>pe</w:t>
      </w:r>
      <w:r w:rsidR="00371FD4" w:rsidRPr="008C0752">
        <w:t>r</w:t>
      </w:r>
      <w:r w:rsidR="00F16E07" w:rsidRPr="008C0752">
        <w:t>form a cloud platform migration</w:t>
      </w:r>
      <w:r w:rsidR="00371FD4" w:rsidRPr="008C0752">
        <w:t xml:space="preserve"> for</w:t>
      </w:r>
      <w:r w:rsidR="005A5EB1" w:rsidRPr="008C0752">
        <w:t xml:space="preserve"> </w:t>
      </w:r>
      <w:r w:rsidR="00A2196A" w:rsidRPr="008C0752">
        <w:t>C</w:t>
      </w:r>
      <w:r w:rsidR="005A5EB1" w:rsidRPr="008C0752">
        <w:t xml:space="preserve">ity of Melbourne </w:t>
      </w:r>
      <w:r w:rsidR="008A3E2D" w:rsidRPr="008C0752">
        <w:t>Open D</w:t>
      </w:r>
      <w:r w:rsidR="005A5EB1" w:rsidRPr="008C0752">
        <w:t>ata Project</w:t>
      </w:r>
    </w:p>
    <w:p w14:paraId="554B2021" w14:textId="70E7CA3C" w:rsidR="005A5EB1" w:rsidRPr="008C0752" w:rsidRDefault="003971AD" w:rsidP="00530010">
      <w:pPr>
        <w:pStyle w:val="ListParagraph"/>
        <w:numPr>
          <w:ilvl w:val="0"/>
          <w:numId w:val="10"/>
        </w:numPr>
      </w:pPr>
      <w:r w:rsidRPr="008C0752">
        <w:t xml:space="preserve">Establish the framework, development processes, </w:t>
      </w:r>
      <w:r w:rsidR="00535D50" w:rsidRPr="008C0752">
        <w:t>D</w:t>
      </w:r>
      <w:r w:rsidRPr="008C0752">
        <w:t>ev</w:t>
      </w:r>
      <w:r w:rsidR="00A2196A" w:rsidRPr="008C0752">
        <w:t>O</w:t>
      </w:r>
      <w:r w:rsidRPr="008C0752">
        <w:t xml:space="preserve">ps and possibly </w:t>
      </w:r>
      <w:r w:rsidR="00A600D2" w:rsidRPr="008C0752">
        <w:t>an early MVP for the mobile app</w:t>
      </w:r>
    </w:p>
    <w:p w14:paraId="1C78BFC8" w14:textId="6E37B974" w:rsidR="00A600D2" w:rsidRPr="008C0752" w:rsidRDefault="00A600D2" w:rsidP="00530010">
      <w:pPr>
        <w:pStyle w:val="ListParagraph"/>
        <w:numPr>
          <w:ilvl w:val="0"/>
          <w:numId w:val="10"/>
        </w:numPr>
      </w:pPr>
      <w:r w:rsidRPr="008C0752">
        <w:t>Provide an initial MVP for the EV business case portal</w:t>
      </w:r>
    </w:p>
    <w:p w14:paraId="58ABE226" w14:textId="794C44A3" w:rsidR="000F53CB" w:rsidRDefault="00A600D2" w:rsidP="00530010">
      <w:pPr>
        <w:pStyle w:val="ListParagraph"/>
        <w:numPr>
          <w:ilvl w:val="0"/>
          <w:numId w:val="10"/>
        </w:numPr>
      </w:pPr>
      <w:r w:rsidRPr="008C0752">
        <w:t>Perform initial research and create an early MVP for the EV location recommendation engine</w:t>
      </w:r>
    </w:p>
    <w:p w14:paraId="1BA3935C" w14:textId="411C22E7" w:rsidR="00AA797A" w:rsidRPr="008C0752" w:rsidRDefault="00AA797A" w:rsidP="00AA797A">
      <w:pPr>
        <w:pStyle w:val="Heading1"/>
        <w:rPr>
          <w:lang w:eastAsia="en-GB"/>
        </w:rPr>
      </w:pPr>
      <w:r w:rsidRPr="00C0266B">
        <w:rPr>
          <w:lang w:eastAsia="en-GB"/>
        </w:rPr>
        <w:t>6.2 Progress Update Summary</w:t>
      </w:r>
    </w:p>
    <w:p w14:paraId="14DC81D2" w14:textId="53E7EA3C" w:rsidR="00AA797A" w:rsidRDefault="00AA797A" w:rsidP="00AA797A"/>
    <w:p w14:paraId="0311DECF" w14:textId="1CA72EB1" w:rsidR="00CC278A" w:rsidRDefault="00CC278A" w:rsidP="00AA797A">
      <w:r>
        <w:t xml:space="preserve">All project teams are progressing </w:t>
      </w:r>
      <w:r w:rsidR="00C0266B">
        <w:t xml:space="preserve">well </w:t>
      </w:r>
      <w:r>
        <w:t xml:space="preserve">towards their defined goals and objectives. Foundations have been set which will set up Chameleon for success during this trimester and beyond.  A forecast of deliverables are outlined in the proceeding report. </w:t>
      </w:r>
      <w:r w:rsidR="001476DB">
        <w:t xml:space="preserve">Some stand out achievements so far: </w:t>
      </w:r>
      <w:r>
        <w:t>The City of Melbourne Open Data project met with their client</w:t>
      </w:r>
      <w:r w:rsidR="001476DB">
        <w:t xml:space="preserve"> in Week 5 to present the project’s direction.  The client was very satisfied and approved the deliverables.   The Chameleon Website team have i</w:t>
      </w:r>
      <w:r w:rsidR="001476DB" w:rsidRPr="002F4385">
        <w:t>dentified the</w:t>
      </w:r>
      <w:r w:rsidR="001476DB">
        <w:t>ir we</w:t>
      </w:r>
      <w:r w:rsidR="001476DB" w:rsidRPr="002F4385">
        <w:t>b development and infrastructure stack as well as an initial design of the main website pages</w:t>
      </w:r>
      <w:r w:rsidR="001476DB">
        <w:t>. F</w:t>
      </w:r>
      <w:r w:rsidR="00C0266B">
        <w:t xml:space="preserve">inally, </w:t>
      </w:r>
      <w:r w:rsidR="001476DB">
        <w:t>The E</w:t>
      </w:r>
      <w:proofErr w:type="spellStart"/>
      <w:r w:rsidR="001476DB">
        <w:t>VAdoption</w:t>
      </w:r>
      <w:proofErr w:type="spellEnd"/>
      <w:r w:rsidR="001476DB">
        <w:t xml:space="preserve"> tools team have </w:t>
      </w:r>
      <w:r w:rsidR="00C0266B">
        <w:t xml:space="preserve">commenced several research tasks which will </w:t>
      </w:r>
      <w:r w:rsidR="00C0266B" w:rsidRPr="00CC278A">
        <w:rPr>
          <w:rStyle w:val="normaltextrun"/>
        </w:rPr>
        <w:t xml:space="preserve">form the basis for a recommendation engine that </w:t>
      </w:r>
      <w:r w:rsidR="00C0266B">
        <w:rPr>
          <w:rStyle w:val="normaltextrun"/>
        </w:rPr>
        <w:t xml:space="preserve">can </w:t>
      </w:r>
      <w:r w:rsidR="00C0266B" w:rsidRPr="00CC278A">
        <w:rPr>
          <w:rStyle w:val="normaltextrun"/>
        </w:rPr>
        <w:t>be used to predict future requirements for charging stations</w:t>
      </w:r>
      <w:r w:rsidR="00C0266B">
        <w:rPr>
          <w:rStyle w:val="normaltextrun"/>
        </w:rPr>
        <w:t>.</w:t>
      </w:r>
    </w:p>
    <w:p w14:paraId="7B9F3D69" w14:textId="77777777" w:rsidR="00AA797A" w:rsidRPr="008C0752" w:rsidRDefault="00AA797A" w:rsidP="00AA797A"/>
    <w:p w14:paraId="68BDB966" w14:textId="57EDCBAF" w:rsidR="00D359CD" w:rsidRDefault="00B537CC" w:rsidP="00530010">
      <w:pPr>
        <w:pStyle w:val="Heading1"/>
      </w:pPr>
      <w:bookmarkStart w:id="8" w:name="_Toc99104492"/>
      <w:bookmarkStart w:id="9" w:name="_Toc99124576"/>
      <w:r>
        <w:t xml:space="preserve">Company Structure and </w:t>
      </w:r>
      <w:r w:rsidR="007378E9">
        <w:t>Projects Overview</w:t>
      </w:r>
      <w:bookmarkEnd w:id="8"/>
      <w:bookmarkEnd w:id="9"/>
    </w:p>
    <w:p w14:paraId="4BDFD65B" w14:textId="77777777" w:rsidR="00FF4DB3" w:rsidRDefault="00FF4DB3" w:rsidP="00530010">
      <w:pPr>
        <w:rPr>
          <w:highlight w:val="yellow"/>
        </w:rPr>
      </w:pPr>
    </w:p>
    <w:p w14:paraId="5F625FA2" w14:textId="2CA7E8CF" w:rsidR="003A0F36" w:rsidRDefault="002A7271" w:rsidP="00530010">
      <w:r w:rsidRPr="007C573F">
        <w:t>In our first trimester</w:t>
      </w:r>
      <w:r w:rsidR="00BE351A" w:rsidRPr="007C573F">
        <w:t xml:space="preserve">, </w:t>
      </w:r>
      <w:r w:rsidR="00FF4DB3" w:rsidRPr="007C573F">
        <w:t>Chameleon</w:t>
      </w:r>
      <w:r w:rsidR="00BE351A" w:rsidRPr="007C573F">
        <w:t xml:space="preserve"> will be running </w:t>
      </w:r>
      <w:r w:rsidR="00015A71">
        <w:t xml:space="preserve">the following </w:t>
      </w:r>
      <w:r w:rsidR="00BE351A" w:rsidRPr="007C573F">
        <w:t xml:space="preserve">three concurrent projects </w:t>
      </w:r>
      <w:r w:rsidR="00C571A3" w:rsidRPr="007C573F">
        <w:t>th</w:t>
      </w:r>
      <w:r w:rsidR="007C573F" w:rsidRPr="007C573F">
        <w:t>at, together, support the mission and objectives of the company.</w:t>
      </w:r>
    </w:p>
    <w:p w14:paraId="0C75B57B" w14:textId="645CD2EB" w:rsidR="007C573F" w:rsidRDefault="00C756C4" w:rsidP="00483DE5">
      <w:pPr>
        <w:pStyle w:val="ListParagraph"/>
        <w:numPr>
          <w:ilvl w:val="0"/>
          <w:numId w:val="39"/>
        </w:numPr>
      </w:pPr>
      <w:r>
        <w:lastRenderedPageBreak/>
        <w:t>City of Melbourne Open Data</w:t>
      </w:r>
      <w:r w:rsidR="00483DE5">
        <w:t xml:space="preserve"> – Promoting </w:t>
      </w:r>
      <w:r w:rsidR="00814C7E">
        <w:t xml:space="preserve">smart cities </w:t>
      </w:r>
      <w:r w:rsidR="00483DE5">
        <w:t xml:space="preserve">open data adoption </w:t>
      </w:r>
    </w:p>
    <w:p w14:paraId="477ED282" w14:textId="03DFFF8E" w:rsidR="00C756C4" w:rsidRDefault="00C756C4" w:rsidP="00483DE5">
      <w:pPr>
        <w:pStyle w:val="ListParagraph"/>
        <w:numPr>
          <w:ilvl w:val="0"/>
          <w:numId w:val="39"/>
        </w:numPr>
      </w:pPr>
      <w:r>
        <w:t>Chameleon Web S</w:t>
      </w:r>
      <w:r w:rsidR="00483DE5">
        <w:t>i</w:t>
      </w:r>
      <w:r>
        <w:t>te</w:t>
      </w:r>
      <w:r w:rsidR="00814C7E">
        <w:t xml:space="preserve"> – </w:t>
      </w:r>
      <w:r w:rsidR="004E7DE2">
        <w:t>A platform for showcasing and promoting</w:t>
      </w:r>
      <w:r w:rsidR="00814C7E">
        <w:t xml:space="preserve"> </w:t>
      </w:r>
      <w:r w:rsidR="009E616B">
        <w:t>Chameleon's</w:t>
      </w:r>
      <w:r w:rsidR="004E7DE2">
        <w:t xml:space="preserve"> activities</w:t>
      </w:r>
    </w:p>
    <w:p w14:paraId="6B7E6CA1" w14:textId="5D3FCD88" w:rsidR="00C756C4" w:rsidRDefault="00C756C4" w:rsidP="00483DE5">
      <w:pPr>
        <w:pStyle w:val="ListParagraph"/>
        <w:numPr>
          <w:ilvl w:val="0"/>
          <w:numId w:val="39"/>
        </w:numPr>
      </w:pPr>
      <w:r>
        <w:t>EV Adoption Tools</w:t>
      </w:r>
      <w:r w:rsidR="004E7DE2">
        <w:t xml:space="preserve"> </w:t>
      </w:r>
      <w:r w:rsidR="00A20393">
        <w:t>–</w:t>
      </w:r>
      <w:r w:rsidR="004E7DE2">
        <w:t xml:space="preserve"> </w:t>
      </w:r>
      <w:r w:rsidR="00A20393">
        <w:t xml:space="preserve">A variety of tools to support </w:t>
      </w:r>
      <w:r w:rsidR="009E616B">
        <w:t>the adoption of EV adoption by the Australian community</w:t>
      </w:r>
    </w:p>
    <w:p w14:paraId="7BF1BA34" w14:textId="2A7556D2" w:rsidR="00A9343C" w:rsidRDefault="00436621" w:rsidP="00530010">
      <w:r>
        <w:t xml:space="preserve">Chameleon </w:t>
      </w:r>
      <w:r w:rsidR="00BF64EB">
        <w:t xml:space="preserve">is run by a Company leadership team comprising one </w:t>
      </w:r>
      <w:r w:rsidR="002241B6">
        <w:t xml:space="preserve">Board Director and </w:t>
      </w:r>
      <w:r w:rsidR="00CA33B4">
        <w:t xml:space="preserve">a student leadership team. This team </w:t>
      </w:r>
      <w:r w:rsidR="00DE5AA1">
        <w:t xml:space="preserve">coordinates whole of company initiatives and </w:t>
      </w:r>
      <w:r w:rsidR="00DD1663">
        <w:t xml:space="preserve">ensures projects are delivering on </w:t>
      </w:r>
      <w:r w:rsidR="005B1998">
        <w:t xml:space="preserve">the </w:t>
      </w:r>
      <w:r w:rsidR="00DE5AA1">
        <w:t xml:space="preserve">company </w:t>
      </w:r>
      <w:r w:rsidR="005B1998">
        <w:t xml:space="preserve">mission and objectives. The Company Leadership team </w:t>
      </w:r>
      <w:r w:rsidR="000D24C9">
        <w:t>reports to the Board of Directors</w:t>
      </w:r>
      <w:r w:rsidR="00F6715F">
        <w:t>.</w:t>
      </w:r>
    </w:p>
    <w:p w14:paraId="413FF651" w14:textId="78F3B09D" w:rsidR="00CE6CF2" w:rsidRDefault="00547034" w:rsidP="00530010">
      <w:r>
        <w:t>Some m</w:t>
      </w:r>
      <w:r w:rsidR="00CE6CF2">
        <w:t xml:space="preserve">embers of the Student Leadership team are </w:t>
      </w:r>
      <w:r>
        <w:t xml:space="preserve">allocated </w:t>
      </w:r>
      <w:r w:rsidR="00E86641">
        <w:t xml:space="preserve">as leaders of each of the projects with the remaining </w:t>
      </w:r>
      <w:r w:rsidR="007C0218">
        <w:t xml:space="preserve">student leaders providing vitally important administrative and </w:t>
      </w:r>
      <w:r w:rsidR="00172282">
        <w:t xml:space="preserve">executive </w:t>
      </w:r>
      <w:r w:rsidR="007C0218">
        <w:t>support functions for the company</w:t>
      </w:r>
      <w:r w:rsidR="00172282">
        <w:t>.</w:t>
      </w:r>
    </w:p>
    <w:p w14:paraId="5BC7E3EA" w14:textId="3E3F9325" w:rsidR="008C0B6F" w:rsidRDefault="008C0B6F" w:rsidP="00530010">
      <w:r>
        <w:t>Figure 1</w:t>
      </w:r>
      <w:r w:rsidR="004D5288">
        <w:t xml:space="preserve"> illustrates the </w:t>
      </w:r>
      <w:r w:rsidR="002F4ED0">
        <w:t>company structure at a high level with members of each team listed in subsequent sections of this document</w:t>
      </w:r>
      <w:r w:rsidR="00AC35E0">
        <w:t xml:space="preserve"> and </w:t>
      </w:r>
      <w:r w:rsidR="002F4ED0">
        <w:t xml:space="preserve">Figure 2 illustrates the typical structure of </w:t>
      </w:r>
      <w:r w:rsidR="005D0A0F">
        <w:t>a</w:t>
      </w:r>
      <w:r w:rsidR="002F4ED0">
        <w:t xml:space="preserve"> project team </w:t>
      </w:r>
      <w:r w:rsidR="005D0A0F">
        <w:t>its relationship to the Leadership team.</w:t>
      </w:r>
    </w:p>
    <w:p w14:paraId="46485AE6" w14:textId="7E1ED4E3" w:rsidR="00B0379A" w:rsidRDefault="00B0379A" w:rsidP="00530010">
      <w:r>
        <w:t xml:space="preserve">Each </w:t>
      </w:r>
      <w:r w:rsidR="00F24F22">
        <w:t>p</w:t>
      </w:r>
      <w:r>
        <w:t xml:space="preserve">roject may be comprised of multiple teams </w:t>
      </w:r>
      <w:r w:rsidR="00381EFE">
        <w:t xml:space="preserve">providing a different set of skills in support of the </w:t>
      </w:r>
      <w:r w:rsidR="003C5E34">
        <w:t>project's</w:t>
      </w:r>
      <w:r w:rsidR="00381EFE">
        <w:t xml:space="preserve"> deliverables. </w:t>
      </w:r>
      <w:r w:rsidR="003005B1">
        <w:t xml:space="preserve">Each </w:t>
      </w:r>
      <w:r w:rsidR="00F24F22">
        <w:t>t</w:t>
      </w:r>
      <w:r w:rsidR="003005B1">
        <w:t xml:space="preserve">eam will have a designated </w:t>
      </w:r>
      <w:r w:rsidR="00F24F22">
        <w:t>t</w:t>
      </w:r>
      <w:r w:rsidR="003005B1">
        <w:t xml:space="preserve">eam leader accountable for that </w:t>
      </w:r>
      <w:r w:rsidR="003C5E34">
        <w:t>teams'</w:t>
      </w:r>
      <w:r w:rsidR="003005B1">
        <w:t xml:space="preserve"> deliverables.</w:t>
      </w:r>
    </w:p>
    <w:p w14:paraId="0029B592" w14:textId="00CAF7BC" w:rsidR="003005B1" w:rsidRDefault="003005B1" w:rsidP="00530010">
      <w:r>
        <w:t xml:space="preserve">The </w:t>
      </w:r>
      <w:r w:rsidR="00F24F22">
        <w:t>p</w:t>
      </w:r>
      <w:r>
        <w:t xml:space="preserve">roject </w:t>
      </w:r>
      <w:r w:rsidR="00F24F22">
        <w:t>l</w:t>
      </w:r>
      <w:r>
        <w:t xml:space="preserve">eader will be </w:t>
      </w:r>
      <w:r w:rsidR="00CE5E2A">
        <w:t>supported</w:t>
      </w:r>
      <w:r>
        <w:t xml:space="preserve"> by an </w:t>
      </w:r>
      <w:r w:rsidR="00F24F22">
        <w:t>a</w:t>
      </w:r>
      <w:r>
        <w:t xml:space="preserve">ssistant </w:t>
      </w:r>
      <w:r w:rsidR="00F24F22">
        <w:t>p</w:t>
      </w:r>
      <w:r>
        <w:t xml:space="preserve">roject </w:t>
      </w:r>
      <w:r w:rsidR="00F24F22">
        <w:t>l</w:t>
      </w:r>
      <w:r>
        <w:t xml:space="preserve">eader who can </w:t>
      </w:r>
      <w:r w:rsidR="00CE5E2A">
        <w:t xml:space="preserve">assist with project management, team communications and meeting facilitation. Assistant </w:t>
      </w:r>
      <w:r w:rsidR="00F24F22">
        <w:t>p</w:t>
      </w:r>
      <w:r w:rsidR="00CE5E2A">
        <w:t xml:space="preserve">roject </w:t>
      </w:r>
      <w:r w:rsidR="00F24F22">
        <w:t>l</w:t>
      </w:r>
      <w:r w:rsidR="00CE5E2A">
        <w:t xml:space="preserve">eaders and </w:t>
      </w:r>
      <w:r w:rsidR="00F24F22">
        <w:t>t</w:t>
      </w:r>
      <w:r w:rsidR="003C5E34">
        <w:t xml:space="preserve">eam </w:t>
      </w:r>
      <w:r w:rsidR="00F24F22">
        <w:t>l</w:t>
      </w:r>
      <w:r w:rsidR="003C5E34">
        <w:t>eaders are also candidates for future leadership roles in the subsequent trimester.</w:t>
      </w:r>
    </w:p>
    <w:p w14:paraId="47B05D0D" w14:textId="77777777" w:rsidR="00135624" w:rsidRDefault="00135624" w:rsidP="00530010">
      <w:pPr>
        <w:rPr>
          <w:i/>
          <w:iCs/>
          <w:color w:val="0070C0"/>
        </w:rPr>
      </w:pPr>
    </w:p>
    <w:p w14:paraId="78D265C5" w14:textId="6ECCF3C2" w:rsidR="00411B44" w:rsidRPr="00411B44" w:rsidRDefault="00411B44" w:rsidP="00530010">
      <w:pPr>
        <w:rPr>
          <w:i/>
          <w:iCs/>
          <w:color w:val="0070C0"/>
        </w:rPr>
      </w:pPr>
      <w:r w:rsidRPr="00411B44">
        <w:rPr>
          <w:i/>
          <w:iCs/>
          <w:color w:val="0070C0"/>
        </w:rPr>
        <w:t>Figure 1: Chameleon Company Structure</w:t>
      </w:r>
    </w:p>
    <w:p w14:paraId="72A5D84A" w14:textId="39BBFD50" w:rsidR="0042766F" w:rsidRDefault="00A9343C" w:rsidP="00530010">
      <w:pPr>
        <w:rPr>
          <w:rFonts w:asciiTheme="majorHAnsi" w:eastAsiaTheme="majorEastAsia" w:hAnsiTheme="majorHAnsi" w:cstheme="majorBidi"/>
          <w:color w:val="2F5496" w:themeColor="accent1" w:themeShade="BF"/>
          <w:sz w:val="26"/>
          <w:szCs w:val="26"/>
        </w:rPr>
      </w:pPr>
      <w:r>
        <w:rPr>
          <w:noProof/>
        </w:rPr>
        <w:drawing>
          <wp:inline distT="0" distB="0" distL="0" distR="0" wp14:anchorId="7DE27073" wp14:editId="3BA0548D">
            <wp:extent cx="2182483" cy="1656461"/>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8697" cy="1661177"/>
                    </a:xfrm>
                    <a:prstGeom prst="rect">
                      <a:avLst/>
                    </a:prstGeom>
                    <a:noFill/>
                  </pic:spPr>
                </pic:pic>
              </a:graphicData>
            </a:graphic>
          </wp:inline>
        </w:drawing>
      </w:r>
    </w:p>
    <w:p w14:paraId="400BA121" w14:textId="5CC0E6C0" w:rsidR="002F4ED0" w:rsidRPr="00411B44" w:rsidRDefault="002F4ED0" w:rsidP="002F4ED0">
      <w:pPr>
        <w:rPr>
          <w:i/>
          <w:iCs/>
          <w:color w:val="0070C0"/>
        </w:rPr>
      </w:pPr>
      <w:r w:rsidRPr="00411B44">
        <w:rPr>
          <w:i/>
          <w:iCs/>
          <w:color w:val="0070C0"/>
        </w:rPr>
        <w:t xml:space="preserve">Figure </w:t>
      </w:r>
      <w:r>
        <w:rPr>
          <w:i/>
          <w:iCs/>
          <w:color w:val="0070C0"/>
        </w:rPr>
        <w:t>2</w:t>
      </w:r>
      <w:r w:rsidRPr="00411B44">
        <w:rPr>
          <w:i/>
          <w:iCs/>
          <w:color w:val="0070C0"/>
        </w:rPr>
        <w:t xml:space="preserve">: Chameleon </w:t>
      </w:r>
      <w:r>
        <w:rPr>
          <w:i/>
          <w:iCs/>
          <w:color w:val="0070C0"/>
        </w:rPr>
        <w:t>Project Team</w:t>
      </w:r>
      <w:r w:rsidRPr="00411B44">
        <w:rPr>
          <w:i/>
          <w:iCs/>
          <w:color w:val="0070C0"/>
        </w:rPr>
        <w:t xml:space="preserve"> Structure</w:t>
      </w:r>
    </w:p>
    <w:p w14:paraId="14C354B5" w14:textId="0203322B" w:rsidR="00A9343C" w:rsidRDefault="008A3E2D">
      <w:pPr>
        <w:rPr>
          <w:rFonts w:asciiTheme="majorHAnsi" w:eastAsiaTheme="majorEastAsia" w:hAnsiTheme="majorHAnsi" w:cstheme="majorBidi"/>
          <w:color w:val="2F5496" w:themeColor="accent1" w:themeShade="BF"/>
          <w:sz w:val="26"/>
          <w:szCs w:val="26"/>
        </w:rPr>
      </w:pPr>
      <w:r>
        <w:rPr>
          <w:noProof/>
        </w:rPr>
        <w:lastRenderedPageBreak/>
        <w:drawing>
          <wp:inline distT="0" distB="0" distL="0" distR="0" wp14:anchorId="48E79698" wp14:editId="59808789">
            <wp:extent cx="3735238" cy="37047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43920" cy="3713375"/>
                    </a:xfrm>
                    <a:prstGeom prst="rect">
                      <a:avLst/>
                    </a:prstGeom>
                    <a:noFill/>
                  </pic:spPr>
                </pic:pic>
              </a:graphicData>
            </a:graphic>
          </wp:inline>
        </w:drawing>
      </w:r>
      <w:r w:rsidR="00A9343C">
        <w:br w:type="page"/>
      </w:r>
    </w:p>
    <w:p w14:paraId="0B104555" w14:textId="03815C6C" w:rsidR="000E4A8C" w:rsidRPr="00896522" w:rsidRDefault="000E4A8C" w:rsidP="00911D97">
      <w:pPr>
        <w:pStyle w:val="Heading1"/>
      </w:pPr>
      <w:bookmarkStart w:id="10" w:name="_Toc99104493"/>
      <w:bookmarkStart w:id="11" w:name="_Toc99124577"/>
      <w:r w:rsidRPr="00D81DE8">
        <w:lastRenderedPageBreak/>
        <w:t xml:space="preserve">Project 1: </w:t>
      </w:r>
      <w:r w:rsidR="00E94F7B" w:rsidRPr="00D81DE8">
        <w:t xml:space="preserve">City of Melbourne Open </w:t>
      </w:r>
      <w:commentRangeStart w:id="12"/>
      <w:r w:rsidR="00E94F7B" w:rsidRPr="00D81DE8">
        <w:t>Data</w:t>
      </w:r>
      <w:bookmarkEnd w:id="10"/>
      <w:bookmarkEnd w:id="11"/>
      <w:commentRangeEnd w:id="12"/>
      <w:r w:rsidR="001B0281" w:rsidRPr="00D81DE8">
        <w:rPr>
          <w:rStyle w:val="CommentReference"/>
          <w:rFonts w:eastAsiaTheme="minorHAnsi"/>
          <w:color w:val="auto"/>
        </w:rPr>
        <w:commentReference w:id="12"/>
      </w:r>
    </w:p>
    <w:p w14:paraId="16DE1C2D" w14:textId="77777777" w:rsidR="00D54670" w:rsidRDefault="00D54670" w:rsidP="00D54670">
      <w:pPr>
        <w:pStyle w:val="Heading2"/>
      </w:pPr>
      <w:bookmarkStart w:id="13" w:name="_Toc99104494"/>
      <w:bookmarkStart w:id="14" w:name="_Toc99124578"/>
      <w:r>
        <w:t>Overview, Goals, and Objectives</w:t>
      </w:r>
      <w:bookmarkEnd w:id="13"/>
      <w:bookmarkEnd w:id="14"/>
    </w:p>
    <w:p w14:paraId="526A0633" w14:textId="6E3932B0" w:rsidR="00FB0F25" w:rsidRDefault="00671792" w:rsidP="00671792">
      <w:r>
        <w:t xml:space="preserve">The City of Melbourne has been an Australian leader in Open Data since 2014. </w:t>
      </w:r>
      <w:r w:rsidR="00D224BC">
        <w:t xml:space="preserve">The City of Melbourne </w:t>
      </w:r>
      <w:r w:rsidR="00224B10">
        <w:t xml:space="preserve">initiated this project with Deakin to support greater use </w:t>
      </w:r>
      <w:r w:rsidR="00FB0F25">
        <w:t xml:space="preserve">of their Open Data by businesses, </w:t>
      </w:r>
      <w:r w:rsidR="00794D1E">
        <w:t>researchers,</w:t>
      </w:r>
      <w:r w:rsidR="00FB0F25">
        <w:t xml:space="preserve"> and software developers.</w:t>
      </w:r>
      <w:r w:rsidR="00F63786">
        <w:t xml:space="preserve"> Open Data is a component of their smart </w:t>
      </w:r>
      <w:r w:rsidR="00794D1E">
        <w:t>cities'</w:t>
      </w:r>
      <w:r w:rsidR="00F63786">
        <w:t xml:space="preserve"> strategy.</w:t>
      </w:r>
    </w:p>
    <w:p w14:paraId="2FBA24B7" w14:textId="0F64D679" w:rsidR="003165EB" w:rsidRDefault="00671792" w:rsidP="00671792">
      <w:r>
        <w:t>This project delivers a</w:t>
      </w:r>
      <w:r w:rsidR="00E14534">
        <w:t>n education portal which demonstrates how to leverage Open Data using real world scenarios</w:t>
      </w:r>
      <w:r w:rsidR="0070278A">
        <w:t xml:space="preserve"> that may be of interest to industry, </w:t>
      </w:r>
      <w:r w:rsidR="007B03A9">
        <w:t>government,</w:t>
      </w:r>
      <w:r w:rsidR="0070278A">
        <w:t xml:space="preserve"> and researchers. Its </w:t>
      </w:r>
      <w:r w:rsidR="00794D1E">
        <w:t>long-term</w:t>
      </w:r>
      <w:r w:rsidR="0070278A">
        <w:t xml:space="preserve"> goal is to increase the usage of City of Melbourne Open Datasets </w:t>
      </w:r>
      <w:r w:rsidR="00794D1E">
        <w:t>and drive increased investment across the City of Melbourne council area.</w:t>
      </w:r>
    </w:p>
    <w:p w14:paraId="61EB9DBF" w14:textId="77777777" w:rsidR="00D54670" w:rsidRDefault="00D54670" w:rsidP="00991B22">
      <w:pPr>
        <w:pStyle w:val="Heading2"/>
      </w:pPr>
      <w:bookmarkStart w:id="15" w:name="_Toc99104495"/>
      <w:bookmarkStart w:id="16" w:name="_Toc99124579"/>
      <w:r>
        <w:t>Aims for Trimester</w:t>
      </w:r>
      <w:bookmarkEnd w:id="15"/>
      <w:bookmarkEnd w:id="16"/>
    </w:p>
    <w:p w14:paraId="7978F245" w14:textId="2AF8FD62" w:rsidR="00690900" w:rsidRDefault="00690900" w:rsidP="00690900">
      <w:r w:rsidRPr="003777E2">
        <w:t>Th</w:t>
      </w:r>
      <w:r>
        <w:t>is semester</w:t>
      </w:r>
      <w:r w:rsidR="0096750E">
        <w:t xml:space="preserve"> the project will aim to </w:t>
      </w:r>
      <w:r w:rsidR="00D43DB3">
        <w:t xml:space="preserve">become integrated into the Chameleon project </w:t>
      </w:r>
      <w:r w:rsidR="000E3C04">
        <w:t xml:space="preserve">by re-focusing its </w:t>
      </w:r>
      <w:r w:rsidR="0002680B">
        <w:t xml:space="preserve">deliverables </w:t>
      </w:r>
      <w:r w:rsidR="007F24B5">
        <w:t>on Smart Cities Open Data while delivering additional use cases of value to City of Melbourne businesses and residents.</w:t>
      </w:r>
    </w:p>
    <w:p w14:paraId="1C7ED4A7" w14:textId="21EAEC88" w:rsidR="00D54670" w:rsidRPr="00044894" w:rsidRDefault="00D54670" w:rsidP="00D216FD">
      <w:pPr>
        <w:pStyle w:val="Heading2"/>
      </w:pPr>
      <w:bookmarkStart w:id="17" w:name="_Toc99104496"/>
      <w:bookmarkStart w:id="18" w:name="_Toc99124580"/>
      <w:r w:rsidRPr="00044894">
        <w:t>Deliverables</w:t>
      </w:r>
      <w:bookmarkEnd w:id="17"/>
      <w:bookmarkEnd w:id="18"/>
    </w:p>
    <w:p w14:paraId="0B3E276B" w14:textId="0796E165" w:rsidR="003777E2" w:rsidRPr="00044894" w:rsidRDefault="003777E2" w:rsidP="003777E2">
      <w:r w:rsidRPr="00044894">
        <w:t xml:space="preserve">The short term (trimester) </w:t>
      </w:r>
      <w:r w:rsidR="00B71DB1" w:rsidRPr="00044894">
        <w:t>deliverable</w:t>
      </w:r>
      <w:r w:rsidRPr="00044894">
        <w:t xml:space="preserve"> will be:</w:t>
      </w:r>
    </w:p>
    <w:p w14:paraId="085A8F63" w14:textId="0D057B7D" w:rsidR="003777E2" w:rsidRPr="00044894" w:rsidRDefault="003777E2" w:rsidP="00B71DB1">
      <w:pPr>
        <w:pStyle w:val="ListParagraph"/>
        <w:numPr>
          <w:ilvl w:val="0"/>
          <w:numId w:val="33"/>
        </w:numPr>
      </w:pPr>
      <w:r w:rsidRPr="00044894">
        <w:t>Add additional data science use cases to the Melbourne Open Data Playground portal</w:t>
      </w:r>
      <w:r w:rsidR="00B71DB1" w:rsidRPr="00044894">
        <w:t xml:space="preserve"> and </w:t>
      </w:r>
      <w:r w:rsidR="009D1315" w:rsidRPr="00044894">
        <w:t>GitHub</w:t>
      </w:r>
      <w:r w:rsidR="00B71DB1" w:rsidRPr="00044894">
        <w:t xml:space="preserve"> Repo.</w:t>
      </w:r>
    </w:p>
    <w:p w14:paraId="153B7BB2" w14:textId="4B69E71B" w:rsidR="003777E2" w:rsidRPr="00044894" w:rsidRDefault="003777E2" w:rsidP="003777E2">
      <w:pPr>
        <w:pStyle w:val="ListParagraph"/>
        <w:numPr>
          <w:ilvl w:val="0"/>
          <w:numId w:val="33"/>
        </w:numPr>
      </w:pPr>
      <w:r w:rsidRPr="00044894">
        <w:t xml:space="preserve">Migrate the Melbourne Open Data Playground portal from AWS to Google Cloud </w:t>
      </w:r>
      <w:r w:rsidR="009D1315" w:rsidRPr="00044894">
        <w:t>Platform (</w:t>
      </w:r>
      <w:r w:rsidRPr="00044894">
        <w:t>GCP)</w:t>
      </w:r>
    </w:p>
    <w:p w14:paraId="2AF78BB1" w14:textId="1D79DF97" w:rsidR="003777E2" w:rsidRPr="00044894" w:rsidRDefault="003777E2" w:rsidP="003777E2">
      <w:pPr>
        <w:pStyle w:val="ListParagraph"/>
        <w:numPr>
          <w:ilvl w:val="0"/>
          <w:numId w:val="33"/>
        </w:numPr>
      </w:pPr>
      <w:r w:rsidRPr="00044894">
        <w:t xml:space="preserve">Ensure the Melbourne Open Data Playground portal can run </w:t>
      </w:r>
      <w:r w:rsidR="00B71DB1" w:rsidRPr="00044894">
        <w:t>on</w:t>
      </w:r>
      <w:r w:rsidRPr="00044894">
        <w:t xml:space="preserve"> mobile</w:t>
      </w:r>
      <w:r w:rsidR="00B71DB1" w:rsidRPr="00044894">
        <w:t xml:space="preserve"> devices</w:t>
      </w:r>
    </w:p>
    <w:p w14:paraId="75B6CFC7" w14:textId="77777777" w:rsidR="003777E2" w:rsidRPr="00044894" w:rsidRDefault="003777E2" w:rsidP="003777E2">
      <w:pPr>
        <w:pStyle w:val="ListParagraph"/>
        <w:numPr>
          <w:ilvl w:val="0"/>
          <w:numId w:val="33"/>
        </w:numPr>
      </w:pPr>
      <w:r w:rsidRPr="00044894">
        <w:t>Make Minor cosmetic improvements to the Melbourne Open Data Playground portal</w:t>
      </w:r>
    </w:p>
    <w:p w14:paraId="134EA685" w14:textId="3C7E2E9B" w:rsidR="003777E2" w:rsidRPr="00044894" w:rsidRDefault="003777E2" w:rsidP="003777E2">
      <w:r w:rsidRPr="00044894">
        <w:t>Longer term goals include:</w:t>
      </w:r>
    </w:p>
    <w:p w14:paraId="4825C865" w14:textId="39F67360" w:rsidR="003777E2" w:rsidRPr="00044894" w:rsidRDefault="006451BF" w:rsidP="00703116">
      <w:pPr>
        <w:pStyle w:val="ListParagraph"/>
        <w:numPr>
          <w:ilvl w:val="0"/>
          <w:numId w:val="34"/>
        </w:numPr>
        <w:tabs>
          <w:tab w:val="left" w:pos="1515"/>
        </w:tabs>
      </w:pPr>
      <w:r w:rsidRPr="00044894">
        <w:t xml:space="preserve">Preparing the Melbourne Open Data Playground portal and GitHub repository for use by the </w:t>
      </w:r>
      <w:r w:rsidR="00690711" w:rsidRPr="00044894">
        <w:t>public</w:t>
      </w:r>
    </w:p>
    <w:p w14:paraId="3B7228F1" w14:textId="7FE2717D" w:rsidR="006451BF" w:rsidRPr="00044894" w:rsidRDefault="006451BF" w:rsidP="00703116">
      <w:pPr>
        <w:pStyle w:val="ListParagraph"/>
        <w:numPr>
          <w:ilvl w:val="0"/>
          <w:numId w:val="34"/>
        </w:numPr>
        <w:tabs>
          <w:tab w:val="left" w:pos="1515"/>
        </w:tabs>
      </w:pPr>
      <w:r w:rsidRPr="00044894">
        <w:t xml:space="preserve">Migrating the Pedestrian data use cases and </w:t>
      </w:r>
      <w:r w:rsidR="00D77298" w:rsidRPr="00044894">
        <w:t>Jupyter notebooks to support a new data provider</w:t>
      </w:r>
    </w:p>
    <w:p w14:paraId="3DAC068C" w14:textId="656B06B9" w:rsidR="0075307D" w:rsidRPr="00044894" w:rsidRDefault="00703116" w:rsidP="0075307D">
      <w:pPr>
        <w:pStyle w:val="ListParagraph"/>
        <w:numPr>
          <w:ilvl w:val="0"/>
          <w:numId w:val="34"/>
        </w:numPr>
        <w:tabs>
          <w:tab w:val="left" w:pos="1515"/>
        </w:tabs>
      </w:pPr>
      <w:r w:rsidRPr="00044894">
        <w:t>Migrating the Open Data access API from SOCRATA to a new platform</w:t>
      </w:r>
    </w:p>
    <w:p w14:paraId="23EA3804" w14:textId="0B565357" w:rsidR="00A46A0D" w:rsidRPr="005F26C3" w:rsidRDefault="002D79AE" w:rsidP="005F26C3">
      <w:pPr>
        <w:pStyle w:val="Heading2"/>
      </w:pPr>
      <w:r w:rsidRPr="00211E22">
        <w:t xml:space="preserve">6.2 </w:t>
      </w:r>
      <w:r w:rsidR="00C3068B" w:rsidRPr="00211E22">
        <w:t>Progress</w:t>
      </w:r>
      <w:r w:rsidR="00582129" w:rsidRPr="00211E22">
        <w:t xml:space="preserve"> Update</w:t>
      </w:r>
    </w:p>
    <w:p w14:paraId="5228A67D" w14:textId="0C484995" w:rsidR="00A46A0D" w:rsidRPr="00683461" w:rsidRDefault="009A63C1" w:rsidP="00A46A0D">
      <w:r>
        <w:t xml:space="preserve">The </w:t>
      </w:r>
      <w:r w:rsidR="00683461" w:rsidRPr="00683461">
        <w:t xml:space="preserve">City of </w:t>
      </w:r>
      <w:r w:rsidRPr="00683461">
        <w:t>Melbourne</w:t>
      </w:r>
      <w:r w:rsidR="00683461" w:rsidRPr="00683461">
        <w:t xml:space="preserve"> </w:t>
      </w:r>
      <w:r w:rsidR="00683461">
        <w:t xml:space="preserve">Open Data </w:t>
      </w:r>
      <w:r w:rsidR="00110308">
        <w:t xml:space="preserve">Project is in full swing </w:t>
      </w:r>
      <w:r w:rsidR="004A5196">
        <w:t xml:space="preserve">with the first </w:t>
      </w:r>
      <w:r w:rsidR="00F34539">
        <w:t>three-week</w:t>
      </w:r>
      <w:r w:rsidR="00582099">
        <w:t xml:space="preserve"> </w:t>
      </w:r>
      <w:r w:rsidR="004A5196">
        <w:t>sprint beginning in week 6</w:t>
      </w:r>
      <w:r>
        <w:t xml:space="preserve">. With a very successful client </w:t>
      </w:r>
      <w:r w:rsidR="00C51AE3">
        <w:t>meeting</w:t>
      </w:r>
      <w:r>
        <w:t xml:space="preserve"> </w:t>
      </w:r>
      <w:r w:rsidR="00246D56">
        <w:t>in week 5</w:t>
      </w:r>
      <w:r w:rsidR="00582099">
        <w:t xml:space="preserve"> outlining the goals and direction of the project</w:t>
      </w:r>
      <w:r w:rsidR="00632408">
        <w:t xml:space="preserve">, City of Melbourne was very </w:t>
      </w:r>
      <w:r w:rsidR="004A0BAD">
        <w:t xml:space="preserve">happy with our </w:t>
      </w:r>
      <w:r w:rsidR="00582099">
        <w:t xml:space="preserve">ideas and </w:t>
      </w:r>
      <w:r w:rsidR="004A0BAD">
        <w:t>plan</w:t>
      </w:r>
      <w:r w:rsidR="004D4507">
        <w:t>s</w:t>
      </w:r>
      <w:r w:rsidR="004A0BAD">
        <w:t xml:space="preserve"> for the</w:t>
      </w:r>
      <w:r w:rsidR="004D4507">
        <w:t xml:space="preserve"> </w:t>
      </w:r>
      <w:r w:rsidR="004A0BAD">
        <w:t xml:space="preserve">project and </w:t>
      </w:r>
      <w:r w:rsidR="001773A9">
        <w:t xml:space="preserve">gave the </w:t>
      </w:r>
      <w:r w:rsidR="00282D44">
        <w:t>green light</w:t>
      </w:r>
      <w:r w:rsidR="001773A9">
        <w:t xml:space="preserve"> to implement the proposed changes.</w:t>
      </w:r>
    </w:p>
    <w:p w14:paraId="55F9E312" w14:textId="0AFE8576" w:rsidR="00582129" w:rsidRPr="00211E22" w:rsidRDefault="00582129" w:rsidP="00211E22">
      <w:pPr>
        <w:pStyle w:val="Heading3"/>
      </w:pPr>
      <w:r w:rsidRPr="00211E22">
        <w:t>Forecast of</w:t>
      </w:r>
      <w:r w:rsidR="00DA12F4" w:rsidRPr="00211E22">
        <w:t xml:space="preserve"> likely state of</w:t>
      </w:r>
      <w:r w:rsidRPr="00211E22">
        <w:t xml:space="preserve"> deliverable</w:t>
      </w:r>
      <w:r w:rsidR="00436FF4" w:rsidRPr="00211E22">
        <w:t>s</w:t>
      </w:r>
      <w:r w:rsidR="00DA12F4" w:rsidRPr="00211E22">
        <w:t xml:space="preserve"> at end of trimester</w:t>
      </w:r>
    </w:p>
    <w:p w14:paraId="08E798F1" w14:textId="7FBB4462" w:rsidR="00AA5AE3" w:rsidRPr="00044894" w:rsidRDefault="00CB6ADC" w:rsidP="00AA5AE3">
      <w:pPr>
        <w:pStyle w:val="ListParagraph"/>
        <w:numPr>
          <w:ilvl w:val="0"/>
          <w:numId w:val="33"/>
        </w:numPr>
      </w:pPr>
      <w:r>
        <w:t xml:space="preserve">Three </w:t>
      </w:r>
      <w:r w:rsidR="00AA5AE3" w:rsidRPr="00044894">
        <w:t xml:space="preserve">additional data science use cases </w:t>
      </w:r>
      <w:r>
        <w:t xml:space="preserve">added </w:t>
      </w:r>
      <w:r w:rsidR="00AA5AE3" w:rsidRPr="00044894">
        <w:t>to the Melbourne Open Data Playground portal and GitHub Repo.</w:t>
      </w:r>
    </w:p>
    <w:p w14:paraId="37E3091A" w14:textId="57BBA75B" w:rsidR="00AA5AE3" w:rsidRPr="00044894" w:rsidRDefault="00CB6ADC" w:rsidP="00AA5AE3">
      <w:pPr>
        <w:pStyle w:val="ListParagraph"/>
        <w:numPr>
          <w:ilvl w:val="0"/>
          <w:numId w:val="33"/>
        </w:numPr>
      </w:pPr>
      <w:r>
        <w:t>T</w:t>
      </w:r>
      <w:r w:rsidR="00AA5AE3" w:rsidRPr="00044894">
        <w:t xml:space="preserve">he Melbourne Open Data Playground portal </w:t>
      </w:r>
      <w:r>
        <w:t xml:space="preserve">migrated </w:t>
      </w:r>
      <w:r w:rsidR="00AA5AE3" w:rsidRPr="00044894">
        <w:t>from AWS to Google Cloud Platform (GCP)</w:t>
      </w:r>
    </w:p>
    <w:p w14:paraId="1BE10317" w14:textId="49463F22" w:rsidR="00AA5AE3" w:rsidRPr="00044894" w:rsidRDefault="00D903C4" w:rsidP="00AA5AE3">
      <w:pPr>
        <w:pStyle w:val="ListParagraph"/>
        <w:numPr>
          <w:ilvl w:val="0"/>
          <w:numId w:val="33"/>
        </w:numPr>
      </w:pPr>
      <w:r>
        <w:t>Develop</w:t>
      </w:r>
      <w:r w:rsidR="00386472">
        <w:t>ed</w:t>
      </w:r>
      <w:r w:rsidR="00AA5AE3" w:rsidRPr="00044894">
        <w:t xml:space="preserve"> Melbourne Open Data Playground portal </w:t>
      </w:r>
      <w:r w:rsidR="00CA4246">
        <w:t xml:space="preserve">to be able to run on </w:t>
      </w:r>
      <w:r w:rsidR="00AA5AE3" w:rsidRPr="00044894">
        <w:t>mobile devices</w:t>
      </w:r>
    </w:p>
    <w:p w14:paraId="138B39BF" w14:textId="4BEDCE73" w:rsidR="00C3068B" w:rsidRDefault="008A4005" w:rsidP="00D81DE8">
      <w:pPr>
        <w:pStyle w:val="ListParagraph"/>
        <w:numPr>
          <w:ilvl w:val="0"/>
          <w:numId w:val="33"/>
        </w:numPr>
      </w:pPr>
      <w:r>
        <w:t xml:space="preserve">Functionality, </w:t>
      </w:r>
      <w:proofErr w:type="gramStart"/>
      <w:r>
        <w:t>design</w:t>
      </w:r>
      <w:proofErr w:type="gramEnd"/>
      <w:r>
        <w:t xml:space="preserve"> and usability improvements </w:t>
      </w:r>
      <w:r w:rsidR="00AA5AE3" w:rsidRPr="00044894">
        <w:t>to the Melbourne Open Data Playground portal</w:t>
      </w:r>
    </w:p>
    <w:p w14:paraId="436F3597" w14:textId="77777777" w:rsidR="00D54670" w:rsidRDefault="00D54670" w:rsidP="0075307D">
      <w:pPr>
        <w:pStyle w:val="Heading2"/>
      </w:pPr>
      <w:bookmarkStart w:id="19" w:name="_Toc99104497"/>
      <w:bookmarkStart w:id="20" w:name="_Toc99124581"/>
      <w:r w:rsidRPr="00602B74">
        <w:t>Project Members</w:t>
      </w:r>
      <w:bookmarkEnd w:id="19"/>
      <w:bookmarkEnd w:id="20"/>
    </w:p>
    <w:tbl>
      <w:tblPr>
        <w:tblW w:w="5000" w:type="pct"/>
        <w:tblCellMar>
          <w:top w:w="15" w:type="dxa"/>
          <w:bottom w:w="15" w:type="dxa"/>
        </w:tblCellMar>
        <w:tblLook w:val="04A0" w:firstRow="1" w:lastRow="0" w:firstColumn="1" w:lastColumn="0" w:noHBand="0" w:noVBand="1"/>
      </w:tblPr>
      <w:tblGrid>
        <w:gridCol w:w="901"/>
        <w:gridCol w:w="3705"/>
        <w:gridCol w:w="1242"/>
        <w:gridCol w:w="883"/>
        <w:gridCol w:w="1918"/>
        <w:gridCol w:w="1087"/>
      </w:tblGrid>
      <w:tr w:rsidR="00B705AA" w:rsidRPr="00F51AFF" w14:paraId="10666717" w14:textId="77777777" w:rsidTr="00F34539">
        <w:trPr>
          <w:tblHeader/>
        </w:trPr>
        <w:tc>
          <w:tcPr>
            <w:tcW w:w="0" w:type="auto"/>
            <w:tcBorders>
              <w:top w:val="single" w:sz="4" w:space="0" w:color="000000"/>
              <w:left w:val="single" w:sz="4" w:space="0" w:color="000000"/>
              <w:bottom w:val="nil"/>
              <w:right w:val="single" w:sz="4" w:space="0" w:color="000000"/>
            </w:tcBorders>
            <w:shd w:val="clear" w:color="000000" w:fill="000000"/>
            <w:noWrap/>
            <w:hideMark/>
          </w:tcPr>
          <w:p w14:paraId="5FB074B2"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Student ID</w:t>
            </w:r>
          </w:p>
        </w:tc>
        <w:tc>
          <w:tcPr>
            <w:tcW w:w="1903" w:type="pct"/>
            <w:tcBorders>
              <w:top w:val="single" w:sz="4" w:space="0" w:color="000000"/>
              <w:left w:val="single" w:sz="4" w:space="0" w:color="000000"/>
              <w:bottom w:val="nil"/>
              <w:right w:val="single" w:sz="4" w:space="0" w:color="000000"/>
            </w:tcBorders>
            <w:shd w:val="clear" w:color="000000" w:fill="000000"/>
            <w:noWrap/>
            <w:hideMark/>
          </w:tcPr>
          <w:p w14:paraId="0F79B6C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Full Name</w:t>
            </w:r>
          </w:p>
        </w:tc>
        <w:tc>
          <w:tcPr>
            <w:tcW w:w="638" w:type="pct"/>
            <w:tcBorders>
              <w:top w:val="single" w:sz="4" w:space="0" w:color="000000"/>
              <w:left w:val="single" w:sz="4" w:space="0" w:color="000000"/>
              <w:bottom w:val="nil"/>
              <w:right w:val="single" w:sz="4" w:space="0" w:color="000000"/>
            </w:tcBorders>
            <w:shd w:val="clear" w:color="000000" w:fill="000000"/>
            <w:noWrap/>
            <w:hideMark/>
          </w:tcPr>
          <w:p w14:paraId="4B665353" w14:textId="66F973E8"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Junior</w:t>
            </w:r>
            <w:r w:rsidR="00015B6E">
              <w:rPr>
                <w:rFonts w:ascii="Calibri" w:eastAsia="Times New Roman" w:hAnsi="Calibri" w:cs="Calibri"/>
                <w:b/>
                <w:bCs/>
                <w:color w:val="FFFFFF"/>
                <w:sz w:val="15"/>
                <w:szCs w:val="15"/>
              </w:rPr>
              <w:t>/</w:t>
            </w:r>
            <w:r w:rsidRPr="00F51AFF">
              <w:rPr>
                <w:rFonts w:ascii="Calibri" w:eastAsia="Times New Roman" w:hAnsi="Calibri" w:cs="Calibri"/>
                <w:b/>
                <w:bCs/>
                <w:color w:val="FFFFFF"/>
                <w:sz w:val="15"/>
                <w:szCs w:val="15"/>
              </w:rPr>
              <w:t>Senior</w:t>
            </w:r>
          </w:p>
        </w:tc>
        <w:tc>
          <w:tcPr>
            <w:tcW w:w="453" w:type="pct"/>
            <w:tcBorders>
              <w:top w:val="single" w:sz="4" w:space="0" w:color="000000"/>
              <w:left w:val="single" w:sz="4" w:space="0" w:color="000000"/>
              <w:bottom w:val="nil"/>
              <w:right w:val="single" w:sz="4" w:space="0" w:color="000000"/>
            </w:tcBorders>
            <w:shd w:val="clear" w:color="000000" w:fill="000000"/>
            <w:noWrap/>
            <w:hideMark/>
          </w:tcPr>
          <w:p w14:paraId="2F977F3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UG/PG</w:t>
            </w:r>
          </w:p>
        </w:tc>
        <w:tc>
          <w:tcPr>
            <w:tcW w:w="0" w:type="auto"/>
            <w:tcBorders>
              <w:top w:val="single" w:sz="4" w:space="0" w:color="000000"/>
              <w:left w:val="single" w:sz="4" w:space="0" w:color="000000"/>
              <w:bottom w:val="nil"/>
              <w:right w:val="single" w:sz="4" w:space="0" w:color="000000"/>
            </w:tcBorders>
            <w:shd w:val="clear" w:color="000000" w:fill="000000"/>
            <w:noWrap/>
            <w:hideMark/>
          </w:tcPr>
          <w:p w14:paraId="61F8B95F"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Team Group/Role</w:t>
            </w:r>
          </w:p>
        </w:tc>
        <w:tc>
          <w:tcPr>
            <w:tcW w:w="0" w:type="auto"/>
            <w:tcBorders>
              <w:top w:val="single" w:sz="4" w:space="0" w:color="000000"/>
              <w:left w:val="single" w:sz="4" w:space="0" w:color="000000"/>
              <w:bottom w:val="nil"/>
              <w:right w:val="single" w:sz="4" w:space="0" w:color="000000"/>
            </w:tcBorders>
            <w:shd w:val="clear" w:color="000000" w:fill="000000"/>
            <w:hideMark/>
          </w:tcPr>
          <w:p w14:paraId="1DEC6188"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Project/Team Lead?</w:t>
            </w:r>
          </w:p>
        </w:tc>
      </w:tr>
      <w:tr w:rsidR="00B705AA" w:rsidRPr="00F51AFF" w14:paraId="62EDCC2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438D982D"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20541733</w:t>
            </w:r>
          </w:p>
        </w:tc>
        <w:tc>
          <w:tcPr>
            <w:tcW w:w="1903" w:type="pct"/>
            <w:tcBorders>
              <w:top w:val="single" w:sz="4" w:space="0" w:color="000000"/>
              <w:left w:val="single" w:sz="4" w:space="0" w:color="000000"/>
              <w:bottom w:val="single" w:sz="4" w:space="0" w:color="000000"/>
              <w:right w:val="single" w:sz="4" w:space="0" w:color="000000"/>
            </w:tcBorders>
            <w:noWrap/>
            <w:hideMark/>
          </w:tcPr>
          <w:p w14:paraId="2A13C06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teven James Tuften</w:t>
            </w:r>
          </w:p>
        </w:tc>
        <w:tc>
          <w:tcPr>
            <w:tcW w:w="638" w:type="pct"/>
            <w:tcBorders>
              <w:top w:val="single" w:sz="4" w:space="0" w:color="000000"/>
              <w:left w:val="single" w:sz="4" w:space="0" w:color="000000"/>
              <w:bottom w:val="single" w:sz="4" w:space="0" w:color="000000"/>
              <w:right w:val="single" w:sz="4" w:space="0" w:color="000000"/>
            </w:tcBorders>
            <w:noWrap/>
            <w:hideMark/>
          </w:tcPr>
          <w:p w14:paraId="52C80E6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FDD2BA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2DFB1C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roject Leader</w:t>
            </w:r>
          </w:p>
        </w:tc>
        <w:tc>
          <w:tcPr>
            <w:tcW w:w="0" w:type="auto"/>
            <w:tcBorders>
              <w:top w:val="single" w:sz="4" w:space="0" w:color="000000"/>
              <w:left w:val="single" w:sz="4" w:space="0" w:color="000000"/>
              <w:bottom w:val="single" w:sz="4" w:space="0" w:color="000000"/>
              <w:right w:val="single" w:sz="4" w:space="0" w:color="000000"/>
            </w:tcBorders>
            <w:hideMark/>
          </w:tcPr>
          <w:p w14:paraId="1AB31308"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0BD875A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7BEFC57"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1903" w:type="pct"/>
            <w:tcBorders>
              <w:top w:val="single" w:sz="4" w:space="0" w:color="000000"/>
              <w:left w:val="single" w:sz="4" w:space="0" w:color="000000"/>
              <w:bottom w:val="single" w:sz="4" w:space="0" w:color="000000"/>
              <w:right w:val="single" w:sz="4" w:space="0" w:color="000000"/>
            </w:tcBorders>
            <w:noWrap/>
            <w:hideMark/>
          </w:tcPr>
          <w:p w14:paraId="54E38A9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Mollie Fernandez</w:t>
            </w:r>
          </w:p>
        </w:tc>
        <w:tc>
          <w:tcPr>
            <w:tcW w:w="638" w:type="pct"/>
            <w:tcBorders>
              <w:top w:val="single" w:sz="4" w:space="0" w:color="000000"/>
              <w:left w:val="single" w:sz="4" w:space="0" w:color="000000"/>
              <w:bottom w:val="single" w:sz="4" w:space="0" w:color="000000"/>
              <w:right w:val="single" w:sz="4" w:space="0" w:color="000000"/>
            </w:tcBorders>
            <w:noWrap/>
            <w:hideMark/>
          </w:tcPr>
          <w:p w14:paraId="3847CB4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354DF3CD"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A8EE23B"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Assistant Project Leader</w:t>
            </w:r>
          </w:p>
        </w:tc>
        <w:tc>
          <w:tcPr>
            <w:tcW w:w="0" w:type="auto"/>
            <w:tcBorders>
              <w:top w:val="single" w:sz="4" w:space="0" w:color="000000"/>
              <w:left w:val="single" w:sz="4" w:space="0" w:color="000000"/>
              <w:bottom w:val="single" w:sz="4" w:space="0" w:color="000000"/>
              <w:right w:val="single" w:sz="4" w:space="0" w:color="000000"/>
            </w:tcBorders>
            <w:hideMark/>
          </w:tcPr>
          <w:p w14:paraId="2689B45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7481FD4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A27424C"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495571</w:t>
            </w:r>
          </w:p>
        </w:tc>
        <w:tc>
          <w:tcPr>
            <w:tcW w:w="1903"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1F2705EC"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lex V.A. Vuong</w:t>
            </w:r>
          </w:p>
        </w:tc>
        <w:tc>
          <w:tcPr>
            <w:tcW w:w="638"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371AFDEF"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18C937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90112D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293BC1A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7E0AEC3E"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76B44006"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20616385</w:t>
            </w:r>
          </w:p>
        </w:tc>
        <w:tc>
          <w:tcPr>
            <w:tcW w:w="1903" w:type="pct"/>
            <w:tcBorders>
              <w:top w:val="single" w:sz="4" w:space="0" w:color="000000"/>
              <w:left w:val="single" w:sz="4" w:space="0" w:color="000000"/>
              <w:bottom w:val="single" w:sz="4" w:space="0" w:color="000000"/>
              <w:right w:val="single" w:sz="4" w:space="0" w:color="000000"/>
            </w:tcBorders>
            <w:noWrap/>
            <w:hideMark/>
          </w:tcPr>
          <w:p w14:paraId="7C091DE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endan Patrick Richards</w:t>
            </w:r>
          </w:p>
        </w:tc>
        <w:tc>
          <w:tcPr>
            <w:tcW w:w="638" w:type="pct"/>
            <w:tcBorders>
              <w:top w:val="single" w:sz="4" w:space="0" w:color="000000"/>
              <w:left w:val="single" w:sz="4" w:space="0" w:color="000000"/>
              <w:bottom w:val="single" w:sz="4" w:space="0" w:color="000000"/>
              <w:right w:val="single" w:sz="4" w:space="0" w:color="000000"/>
            </w:tcBorders>
            <w:noWrap/>
            <w:hideMark/>
          </w:tcPr>
          <w:p w14:paraId="04CD7E0B"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A690BF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AFDD84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75E0C4E"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17D7A33D"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2AF15C2A" w14:textId="77777777" w:rsidR="00F0726D" w:rsidRPr="00F0726D" w:rsidRDefault="00F0726D" w:rsidP="00191BCA">
            <w:pPr>
              <w:spacing w:after="0" w:line="240" w:lineRule="auto"/>
              <w:jc w:val="right"/>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220532657</w:t>
            </w:r>
          </w:p>
        </w:tc>
        <w:tc>
          <w:tcPr>
            <w:tcW w:w="1903" w:type="pct"/>
            <w:tcBorders>
              <w:top w:val="single" w:sz="4" w:space="0" w:color="000000"/>
              <w:left w:val="single" w:sz="4" w:space="0" w:color="000000"/>
              <w:bottom w:val="single" w:sz="4" w:space="0" w:color="000000"/>
              <w:right w:val="single" w:sz="4" w:space="0" w:color="000000"/>
            </w:tcBorders>
            <w:noWrap/>
            <w:hideMark/>
          </w:tcPr>
          <w:p w14:paraId="0869750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lian Cape</w:t>
            </w:r>
          </w:p>
        </w:tc>
        <w:tc>
          <w:tcPr>
            <w:tcW w:w="638" w:type="pct"/>
            <w:tcBorders>
              <w:top w:val="single" w:sz="4" w:space="0" w:color="000000"/>
              <w:left w:val="single" w:sz="4" w:space="0" w:color="000000"/>
              <w:bottom w:val="single" w:sz="4" w:space="0" w:color="000000"/>
              <w:right w:val="single" w:sz="4" w:space="0" w:color="000000"/>
            </w:tcBorders>
            <w:noWrap/>
            <w:hideMark/>
          </w:tcPr>
          <w:p w14:paraId="50BA4E40"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658D18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686A1D0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9E957BC"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7A0DDB3E"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72C9897D"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400150369</w:t>
            </w:r>
          </w:p>
        </w:tc>
        <w:tc>
          <w:tcPr>
            <w:tcW w:w="1903" w:type="pct"/>
            <w:tcBorders>
              <w:top w:val="single" w:sz="4" w:space="0" w:color="000000"/>
              <w:left w:val="single" w:sz="4" w:space="0" w:color="000000"/>
              <w:bottom w:val="single" w:sz="4" w:space="0" w:color="000000"/>
              <w:right w:val="single" w:sz="4" w:space="0" w:color="000000"/>
            </w:tcBorders>
            <w:noWrap/>
            <w:hideMark/>
          </w:tcPr>
          <w:p w14:paraId="38AC7BE5"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Bree Margaret McLennan</w:t>
            </w:r>
          </w:p>
        </w:tc>
        <w:tc>
          <w:tcPr>
            <w:tcW w:w="638" w:type="pct"/>
            <w:tcBorders>
              <w:top w:val="single" w:sz="4" w:space="0" w:color="000000"/>
              <w:left w:val="single" w:sz="4" w:space="0" w:color="000000"/>
              <w:bottom w:val="single" w:sz="4" w:space="0" w:color="000000"/>
              <w:right w:val="single" w:sz="4" w:space="0" w:color="000000"/>
            </w:tcBorders>
            <w:noWrap/>
            <w:hideMark/>
          </w:tcPr>
          <w:p w14:paraId="4C19C0DB"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3086209"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3A5A9E4"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57379A0"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B705AA" w:rsidRPr="00F51AFF" w14:paraId="4CCC2E8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9DFBC6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0563849</w:t>
            </w:r>
          </w:p>
        </w:tc>
        <w:tc>
          <w:tcPr>
            <w:tcW w:w="1903" w:type="pct"/>
            <w:tcBorders>
              <w:top w:val="single" w:sz="4" w:space="0" w:color="000000"/>
              <w:left w:val="single" w:sz="4" w:space="0" w:color="000000"/>
              <w:bottom w:val="single" w:sz="4" w:space="0" w:color="000000"/>
              <w:right w:val="single" w:sz="4" w:space="0" w:color="000000"/>
            </w:tcBorders>
            <w:noWrap/>
            <w:hideMark/>
          </w:tcPr>
          <w:p w14:paraId="574AB8A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Mark Brooksby</w:t>
            </w:r>
          </w:p>
        </w:tc>
        <w:tc>
          <w:tcPr>
            <w:tcW w:w="638" w:type="pct"/>
            <w:tcBorders>
              <w:top w:val="single" w:sz="4" w:space="0" w:color="000000"/>
              <w:left w:val="single" w:sz="4" w:space="0" w:color="000000"/>
              <w:bottom w:val="single" w:sz="4" w:space="0" w:color="000000"/>
              <w:right w:val="single" w:sz="4" w:space="0" w:color="000000"/>
            </w:tcBorders>
            <w:noWrap/>
            <w:hideMark/>
          </w:tcPr>
          <w:p w14:paraId="689B5362"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9DAB99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70E60F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DA9F943" w14:textId="263B51C0" w:rsidR="00F51AFF" w:rsidRPr="00EB47FD" w:rsidRDefault="00F51AFF" w:rsidP="00F51AFF">
            <w:pPr>
              <w:spacing w:after="0" w:line="240" w:lineRule="auto"/>
              <w:rPr>
                <w:rFonts w:ascii="Calibri" w:eastAsia="Times New Roman" w:hAnsi="Calibri" w:cs="Calibri"/>
                <w:b/>
                <w:bCs/>
                <w:color w:val="212529"/>
                <w:sz w:val="15"/>
                <w:szCs w:val="15"/>
              </w:rPr>
            </w:pPr>
          </w:p>
        </w:tc>
      </w:tr>
      <w:tr w:rsidR="00B705AA" w:rsidRPr="00F51AFF" w14:paraId="273DC0F3"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41E2117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47172</w:t>
            </w:r>
          </w:p>
        </w:tc>
        <w:tc>
          <w:tcPr>
            <w:tcW w:w="1903" w:type="pct"/>
            <w:tcBorders>
              <w:top w:val="single" w:sz="4" w:space="0" w:color="000000"/>
              <w:left w:val="single" w:sz="4" w:space="0" w:color="000000"/>
              <w:bottom w:val="single" w:sz="4" w:space="0" w:color="000000"/>
              <w:right w:val="single" w:sz="4" w:space="0" w:color="000000"/>
            </w:tcBorders>
            <w:noWrap/>
            <w:hideMark/>
          </w:tcPr>
          <w:p w14:paraId="18C3E52F"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Nitish Kumar </w:t>
            </w:r>
            <w:proofErr w:type="spellStart"/>
            <w:r w:rsidRPr="00F51AFF">
              <w:rPr>
                <w:rFonts w:ascii="Calibri" w:eastAsia="Times New Roman" w:hAnsi="Calibri" w:cs="Calibri"/>
                <w:color w:val="000000"/>
                <w:sz w:val="15"/>
                <w:szCs w:val="15"/>
              </w:rPr>
              <w:t>Neelala</w:t>
            </w:r>
            <w:proofErr w:type="spellEnd"/>
            <w:r w:rsidRPr="00F51AFF">
              <w:rPr>
                <w:rFonts w:ascii="Calibri" w:eastAsia="Times New Roman" w:hAnsi="Calibri" w:cs="Calibri"/>
                <w:color w:val="000000"/>
                <w:sz w:val="15"/>
                <w:szCs w:val="15"/>
              </w:rPr>
              <w:t xml:space="preserve"> Harish</w:t>
            </w:r>
          </w:p>
        </w:tc>
        <w:tc>
          <w:tcPr>
            <w:tcW w:w="638" w:type="pct"/>
            <w:tcBorders>
              <w:top w:val="single" w:sz="4" w:space="0" w:color="000000"/>
              <w:left w:val="single" w:sz="4" w:space="0" w:color="000000"/>
              <w:bottom w:val="single" w:sz="4" w:space="0" w:color="000000"/>
              <w:right w:val="single" w:sz="4" w:space="0" w:color="000000"/>
            </w:tcBorders>
            <w:noWrap/>
            <w:hideMark/>
          </w:tcPr>
          <w:p w14:paraId="2E3BFA5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DFFB345" w14:textId="2C555919" w:rsidR="00F51AFF" w:rsidRPr="00F51AFF" w:rsidRDefault="00C31547"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658D4BD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78A32E8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189B460"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266B70EC"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21153273</w:t>
            </w:r>
          </w:p>
        </w:tc>
        <w:tc>
          <w:tcPr>
            <w:tcW w:w="1903" w:type="pct"/>
            <w:tcBorders>
              <w:top w:val="single" w:sz="4" w:space="0" w:color="000000"/>
              <w:left w:val="single" w:sz="4" w:space="0" w:color="000000"/>
              <w:bottom w:val="single" w:sz="4" w:space="0" w:color="000000"/>
              <w:right w:val="single" w:sz="4" w:space="0" w:color="000000"/>
            </w:tcBorders>
            <w:noWrap/>
            <w:hideMark/>
          </w:tcPr>
          <w:p w14:paraId="02D7DDFD" w14:textId="77777777" w:rsidR="00F51AFF" w:rsidRPr="00F51AFF" w:rsidRDefault="00F51AFF" w:rsidP="00F51AFF">
            <w:pPr>
              <w:spacing w:after="0" w:line="240" w:lineRule="auto"/>
              <w:rPr>
                <w:rFonts w:ascii="Calibri" w:eastAsia="Times New Roman" w:hAnsi="Calibri" w:cs="Calibri"/>
                <w:color w:val="000000"/>
                <w:sz w:val="15"/>
                <w:szCs w:val="15"/>
              </w:rPr>
            </w:pPr>
            <w:proofErr w:type="spellStart"/>
            <w:r w:rsidRPr="00F51AFF">
              <w:rPr>
                <w:rFonts w:ascii="Calibri" w:eastAsia="Times New Roman" w:hAnsi="Calibri" w:cs="Calibri"/>
                <w:color w:val="000000"/>
                <w:sz w:val="15"/>
                <w:szCs w:val="15"/>
              </w:rPr>
              <w:t>Anugra</w:t>
            </w:r>
            <w:proofErr w:type="spellEnd"/>
            <w:r w:rsidRPr="00F51AFF">
              <w:rPr>
                <w:rFonts w:ascii="Calibri" w:eastAsia="Times New Roman" w:hAnsi="Calibri" w:cs="Calibri"/>
                <w:color w:val="000000"/>
                <w:sz w:val="15"/>
                <w:szCs w:val="15"/>
              </w:rPr>
              <w:t xml:space="preserve"> Sara Thomas</w:t>
            </w:r>
          </w:p>
        </w:tc>
        <w:tc>
          <w:tcPr>
            <w:tcW w:w="638" w:type="pct"/>
            <w:tcBorders>
              <w:top w:val="single" w:sz="4" w:space="0" w:color="000000"/>
              <w:left w:val="single" w:sz="4" w:space="0" w:color="000000"/>
              <w:bottom w:val="single" w:sz="4" w:space="0" w:color="000000"/>
              <w:right w:val="single" w:sz="4" w:space="0" w:color="000000"/>
            </w:tcBorders>
            <w:noWrap/>
            <w:hideMark/>
          </w:tcPr>
          <w:p w14:paraId="2E6BD4A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79C8F4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D50968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7AB4BDB"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EBC2C7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2AD999F9"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5127684</w:t>
            </w:r>
          </w:p>
        </w:tc>
        <w:tc>
          <w:tcPr>
            <w:tcW w:w="1903" w:type="pct"/>
            <w:tcBorders>
              <w:top w:val="single" w:sz="4" w:space="0" w:color="000000"/>
              <w:left w:val="single" w:sz="4" w:space="0" w:color="000000"/>
              <w:bottom w:val="single" w:sz="4" w:space="0" w:color="000000"/>
              <w:right w:val="single" w:sz="4" w:space="0" w:color="000000"/>
            </w:tcBorders>
            <w:noWrap/>
            <w:hideMark/>
          </w:tcPr>
          <w:p w14:paraId="78F4A9CA"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Ryan Daniel Waites</w:t>
            </w:r>
          </w:p>
        </w:tc>
        <w:tc>
          <w:tcPr>
            <w:tcW w:w="638" w:type="pct"/>
            <w:tcBorders>
              <w:top w:val="single" w:sz="4" w:space="0" w:color="000000"/>
              <w:left w:val="single" w:sz="4" w:space="0" w:color="000000"/>
              <w:bottom w:val="single" w:sz="4" w:space="0" w:color="000000"/>
              <w:right w:val="single" w:sz="4" w:space="0" w:color="000000"/>
            </w:tcBorders>
            <w:noWrap/>
            <w:hideMark/>
          </w:tcPr>
          <w:p w14:paraId="5D229D65"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3FD250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1814DC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89106B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0028B1"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40A41EF5" w14:textId="6BE64A0E" w:rsidR="00047FD6" w:rsidRPr="00F51AFF" w:rsidRDefault="00F96843"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308586</w:t>
            </w:r>
          </w:p>
        </w:tc>
        <w:tc>
          <w:tcPr>
            <w:tcW w:w="1903" w:type="pct"/>
            <w:tcBorders>
              <w:top w:val="single" w:sz="4" w:space="0" w:color="000000"/>
              <w:left w:val="single" w:sz="4" w:space="0" w:color="000000"/>
              <w:bottom w:val="single" w:sz="4" w:space="0" w:color="000000"/>
              <w:right w:val="single" w:sz="4" w:space="0" w:color="000000"/>
            </w:tcBorders>
            <w:noWrap/>
          </w:tcPr>
          <w:p w14:paraId="73446CE0" w14:textId="58083090" w:rsidR="00047FD6" w:rsidRPr="00F51AFF" w:rsidRDefault="007134A4" w:rsidP="00F96843">
            <w:pPr>
              <w:spacing w:after="0" w:line="240" w:lineRule="auto"/>
              <w:rPr>
                <w:rFonts w:ascii="Calibri" w:eastAsia="Times New Roman" w:hAnsi="Calibri" w:cs="Calibri"/>
                <w:color w:val="000000"/>
                <w:sz w:val="15"/>
                <w:szCs w:val="15"/>
              </w:rPr>
            </w:pPr>
            <w:proofErr w:type="spellStart"/>
            <w:r>
              <w:rPr>
                <w:rFonts w:ascii="Calibri" w:eastAsia="Times New Roman" w:hAnsi="Calibri" w:cs="Calibri"/>
                <w:color w:val="000000"/>
                <w:sz w:val="15"/>
                <w:szCs w:val="15"/>
              </w:rPr>
              <w:t>Pramodya</w:t>
            </w:r>
            <w:proofErr w:type="spellEnd"/>
            <w:r w:rsidR="0091358F">
              <w:rPr>
                <w:rFonts w:ascii="Calibri" w:eastAsia="Times New Roman" w:hAnsi="Calibri" w:cs="Calibri"/>
                <w:color w:val="000000"/>
                <w:sz w:val="15"/>
                <w:szCs w:val="15"/>
              </w:rPr>
              <w:t xml:space="preserve"> </w:t>
            </w:r>
            <w:proofErr w:type="spellStart"/>
            <w:r w:rsidR="0091358F">
              <w:rPr>
                <w:rFonts w:ascii="Calibri" w:eastAsia="Times New Roman" w:hAnsi="Calibri" w:cs="Calibri"/>
                <w:color w:val="000000"/>
                <w:sz w:val="15"/>
                <w:szCs w:val="15"/>
              </w:rPr>
              <w:t>Senanayaka</w:t>
            </w:r>
            <w:proofErr w:type="spellEnd"/>
          </w:p>
        </w:tc>
        <w:tc>
          <w:tcPr>
            <w:tcW w:w="638" w:type="pct"/>
            <w:tcBorders>
              <w:top w:val="single" w:sz="4" w:space="0" w:color="000000"/>
              <w:left w:val="single" w:sz="4" w:space="0" w:color="000000"/>
              <w:bottom w:val="single" w:sz="4" w:space="0" w:color="000000"/>
              <w:right w:val="single" w:sz="4" w:space="0" w:color="000000"/>
            </w:tcBorders>
            <w:noWrap/>
          </w:tcPr>
          <w:p w14:paraId="2311BF58" w14:textId="79BA49F5" w:rsidR="00047FD6" w:rsidRPr="00F51AFF" w:rsidRDefault="00701748"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7AE65115" w14:textId="3A70D81E" w:rsidR="00047FD6" w:rsidRPr="00F51AFF" w:rsidRDefault="00701748"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70C182B8" w14:textId="3EA7C4C8" w:rsidR="00047FD6" w:rsidRPr="00F51AFF" w:rsidRDefault="007134A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tcPr>
          <w:p w14:paraId="4AC0C2DB" w14:textId="77777777" w:rsidR="00047FD6" w:rsidRPr="00F51AFF" w:rsidRDefault="00047FD6" w:rsidP="00F51AFF">
            <w:pPr>
              <w:spacing w:after="0" w:line="240" w:lineRule="auto"/>
              <w:rPr>
                <w:rFonts w:ascii="Calibri" w:eastAsia="Times New Roman" w:hAnsi="Calibri" w:cs="Calibri"/>
                <w:color w:val="212529"/>
                <w:sz w:val="15"/>
                <w:szCs w:val="15"/>
              </w:rPr>
            </w:pPr>
          </w:p>
        </w:tc>
      </w:tr>
      <w:tr w:rsidR="00B705AA" w:rsidRPr="00F51AFF" w14:paraId="57B85B1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403C194"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4769</w:t>
            </w:r>
          </w:p>
        </w:tc>
        <w:tc>
          <w:tcPr>
            <w:tcW w:w="1903" w:type="pct"/>
            <w:tcBorders>
              <w:top w:val="single" w:sz="4" w:space="0" w:color="000000"/>
              <w:left w:val="single" w:sz="4" w:space="0" w:color="000000"/>
              <w:bottom w:val="single" w:sz="4" w:space="0" w:color="000000"/>
              <w:right w:val="single" w:sz="4" w:space="0" w:color="000000"/>
            </w:tcBorders>
            <w:noWrap/>
            <w:hideMark/>
          </w:tcPr>
          <w:p w14:paraId="2F262282"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nthony Todaro</w:t>
            </w:r>
          </w:p>
        </w:tc>
        <w:tc>
          <w:tcPr>
            <w:tcW w:w="638" w:type="pct"/>
            <w:tcBorders>
              <w:top w:val="single" w:sz="4" w:space="0" w:color="000000"/>
              <w:left w:val="single" w:sz="4" w:space="0" w:color="000000"/>
              <w:bottom w:val="single" w:sz="4" w:space="0" w:color="000000"/>
              <w:right w:val="single" w:sz="4" w:space="0" w:color="000000"/>
            </w:tcBorders>
            <w:noWrap/>
            <w:hideMark/>
          </w:tcPr>
          <w:p w14:paraId="6506A39A"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ABF24A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1ED44F4"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67AFFE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6A748072"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3826C67B"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4335826</w:t>
            </w:r>
          </w:p>
        </w:tc>
        <w:tc>
          <w:tcPr>
            <w:tcW w:w="1903" w:type="pct"/>
            <w:tcBorders>
              <w:top w:val="single" w:sz="4" w:space="0" w:color="000000"/>
              <w:left w:val="single" w:sz="4" w:space="0" w:color="000000"/>
              <w:bottom w:val="single" w:sz="4" w:space="0" w:color="000000"/>
              <w:right w:val="single" w:sz="4" w:space="0" w:color="000000"/>
            </w:tcBorders>
            <w:noWrap/>
            <w:hideMark/>
          </w:tcPr>
          <w:p w14:paraId="429923CA"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adie Robinson</w:t>
            </w:r>
          </w:p>
        </w:tc>
        <w:tc>
          <w:tcPr>
            <w:tcW w:w="638" w:type="pct"/>
            <w:tcBorders>
              <w:top w:val="single" w:sz="4" w:space="0" w:color="000000"/>
              <w:left w:val="single" w:sz="4" w:space="0" w:color="000000"/>
              <w:bottom w:val="single" w:sz="4" w:space="0" w:color="000000"/>
              <w:right w:val="single" w:sz="4" w:space="0" w:color="000000"/>
            </w:tcBorders>
            <w:noWrap/>
            <w:hideMark/>
          </w:tcPr>
          <w:p w14:paraId="07FEE4B0"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897E16B"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55AFA986"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4F0769D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212529"/>
                <w:sz w:val="15"/>
                <w:szCs w:val="15"/>
              </w:rPr>
              <w:t>Co-Lead</w:t>
            </w:r>
          </w:p>
        </w:tc>
      </w:tr>
      <w:tr w:rsidR="00B705AA" w:rsidRPr="00F51AFF" w14:paraId="2CE85A23"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68C870E"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18271294</w:t>
            </w:r>
          </w:p>
        </w:tc>
        <w:tc>
          <w:tcPr>
            <w:tcW w:w="1903" w:type="pct"/>
            <w:tcBorders>
              <w:top w:val="single" w:sz="4" w:space="0" w:color="000000"/>
              <w:left w:val="single" w:sz="4" w:space="0" w:color="000000"/>
              <w:bottom w:val="single" w:sz="4" w:space="0" w:color="000000"/>
              <w:right w:val="single" w:sz="4" w:space="0" w:color="000000"/>
            </w:tcBorders>
            <w:noWrap/>
            <w:hideMark/>
          </w:tcPr>
          <w:p w14:paraId="682619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Jacob </w:t>
            </w:r>
            <w:proofErr w:type="spellStart"/>
            <w:r w:rsidRPr="00F51AFF">
              <w:rPr>
                <w:rFonts w:ascii="Calibri" w:eastAsia="Times New Roman" w:hAnsi="Calibri" w:cs="Calibri"/>
                <w:color w:val="000000"/>
                <w:sz w:val="15"/>
                <w:szCs w:val="15"/>
              </w:rPr>
              <w:t>Djaelani</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18A46F9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7758DF0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771B33E"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4FF609F2"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0EF2815"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68D6C6A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673691</w:t>
            </w:r>
          </w:p>
        </w:tc>
        <w:tc>
          <w:tcPr>
            <w:tcW w:w="1903" w:type="pct"/>
            <w:tcBorders>
              <w:top w:val="single" w:sz="4" w:space="0" w:color="000000"/>
              <w:left w:val="single" w:sz="4" w:space="0" w:color="000000"/>
              <w:bottom w:val="single" w:sz="4" w:space="0" w:color="000000"/>
              <w:right w:val="single" w:sz="4" w:space="0" w:color="000000"/>
            </w:tcBorders>
            <w:noWrap/>
            <w:hideMark/>
          </w:tcPr>
          <w:p w14:paraId="129001F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Imani </w:t>
            </w:r>
            <w:proofErr w:type="spellStart"/>
            <w:r w:rsidRPr="00F51AFF">
              <w:rPr>
                <w:rFonts w:ascii="Calibri" w:eastAsia="Times New Roman" w:hAnsi="Calibri" w:cs="Calibri"/>
                <w:color w:val="000000"/>
                <w:sz w:val="15"/>
                <w:szCs w:val="15"/>
              </w:rPr>
              <w:t>Maina</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39A8EA0D"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027D5D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3430F7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EB42B5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A829BB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1E17D0F"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268634</w:t>
            </w:r>
          </w:p>
        </w:tc>
        <w:tc>
          <w:tcPr>
            <w:tcW w:w="1903" w:type="pct"/>
            <w:tcBorders>
              <w:top w:val="single" w:sz="4" w:space="0" w:color="000000"/>
              <w:left w:val="single" w:sz="4" w:space="0" w:color="000000"/>
              <w:bottom w:val="single" w:sz="4" w:space="0" w:color="000000"/>
              <w:right w:val="single" w:sz="4" w:space="0" w:color="000000"/>
            </w:tcBorders>
            <w:noWrap/>
            <w:hideMark/>
          </w:tcPr>
          <w:p w14:paraId="42874A3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Harrison </w:t>
            </w:r>
            <w:proofErr w:type="spellStart"/>
            <w:r w:rsidRPr="00F51AFF">
              <w:rPr>
                <w:rFonts w:ascii="Calibri" w:eastAsia="Times New Roman" w:hAnsi="Calibri" w:cs="Calibri"/>
                <w:color w:val="000000"/>
                <w:sz w:val="15"/>
                <w:szCs w:val="15"/>
              </w:rPr>
              <w:t>Corin</w:t>
            </w:r>
            <w:proofErr w:type="spellEnd"/>
            <w:r w:rsidRPr="00F51AFF">
              <w:rPr>
                <w:rFonts w:ascii="Calibri" w:eastAsia="Times New Roman" w:hAnsi="Calibri" w:cs="Calibri"/>
                <w:color w:val="000000"/>
                <w:sz w:val="15"/>
                <w:szCs w:val="15"/>
              </w:rPr>
              <w:t xml:space="preserve"> Padraic Murphy</w:t>
            </w:r>
          </w:p>
        </w:tc>
        <w:tc>
          <w:tcPr>
            <w:tcW w:w="638" w:type="pct"/>
            <w:tcBorders>
              <w:top w:val="single" w:sz="4" w:space="0" w:color="000000"/>
              <w:left w:val="single" w:sz="4" w:space="0" w:color="000000"/>
              <w:bottom w:val="single" w:sz="4" w:space="0" w:color="000000"/>
              <w:right w:val="single" w:sz="4" w:space="0" w:color="000000"/>
            </w:tcBorders>
            <w:noWrap/>
            <w:hideMark/>
          </w:tcPr>
          <w:p w14:paraId="5B38034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0EE32BC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C12B7A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351D278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74684CA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F9DB43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2178</w:t>
            </w:r>
          </w:p>
        </w:tc>
        <w:tc>
          <w:tcPr>
            <w:tcW w:w="1903" w:type="pct"/>
            <w:tcBorders>
              <w:top w:val="single" w:sz="4" w:space="0" w:color="000000"/>
              <w:left w:val="single" w:sz="4" w:space="0" w:color="000000"/>
              <w:bottom w:val="single" w:sz="4" w:space="0" w:color="000000"/>
              <w:right w:val="single" w:sz="4" w:space="0" w:color="000000"/>
            </w:tcBorders>
            <w:noWrap/>
            <w:hideMark/>
          </w:tcPr>
          <w:p w14:paraId="2017AD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Bansi </w:t>
            </w:r>
            <w:proofErr w:type="spellStart"/>
            <w:r w:rsidRPr="00F51AFF">
              <w:rPr>
                <w:rFonts w:ascii="Calibri" w:eastAsia="Times New Roman" w:hAnsi="Calibri" w:cs="Calibri"/>
                <w:color w:val="000000"/>
                <w:sz w:val="15"/>
                <w:szCs w:val="15"/>
              </w:rPr>
              <w:t>Baiju</w:t>
            </w:r>
            <w:proofErr w:type="spellEnd"/>
            <w:r w:rsidRPr="00F51AFF">
              <w:rPr>
                <w:rFonts w:ascii="Calibri" w:eastAsia="Times New Roman" w:hAnsi="Calibri" w:cs="Calibri"/>
                <w:color w:val="000000"/>
                <w:sz w:val="15"/>
                <w:szCs w:val="15"/>
              </w:rPr>
              <w:t xml:space="preserve"> Patel</w:t>
            </w:r>
          </w:p>
        </w:tc>
        <w:tc>
          <w:tcPr>
            <w:tcW w:w="638" w:type="pct"/>
            <w:tcBorders>
              <w:top w:val="single" w:sz="4" w:space="0" w:color="000000"/>
              <w:left w:val="single" w:sz="4" w:space="0" w:color="000000"/>
              <w:bottom w:val="single" w:sz="4" w:space="0" w:color="000000"/>
              <w:right w:val="single" w:sz="4" w:space="0" w:color="000000"/>
            </w:tcBorders>
            <w:noWrap/>
            <w:hideMark/>
          </w:tcPr>
          <w:p w14:paraId="475F239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7E5CE9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6337C8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703D22A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6C1270E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605225D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lastRenderedPageBreak/>
              <w:t>217587577</w:t>
            </w:r>
          </w:p>
        </w:tc>
        <w:tc>
          <w:tcPr>
            <w:tcW w:w="1903" w:type="pct"/>
            <w:tcBorders>
              <w:top w:val="single" w:sz="4" w:space="0" w:color="000000"/>
              <w:left w:val="single" w:sz="4" w:space="0" w:color="000000"/>
              <w:bottom w:val="single" w:sz="4" w:space="0" w:color="000000"/>
              <w:right w:val="single" w:sz="4" w:space="0" w:color="000000"/>
            </w:tcBorders>
            <w:noWrap/>
            <w:hideMark/>
          </w:tcPr>
          <w:p w14:paraId="4A82B4B2" w14:textId="77777777" w:rsidR="00F51AFF" w:rsidRPr="00F51AFF" w:rsidRDefault="00F51AFF" w:rsidP="00F51AFF">
            <w:pPr>
              <w:spacing w:after="0" w:line="240" w:lineRule="auto"/>
              <w:rPr>
                <w:rFonts w:ascii="Calibri" w:eastAsia="Times New Roman" w:hAnsi="Calibri" w:cs="Calibri"/>
                <w:color w:val="000000"/>
                <w:sz w:val="15"/>
                <w:szCs w:val="15"/>
              </w:rPr>
            </w:pPr>
            <w:proofErr w:type="spellStart"/>
            <w:r w:rsidRPr="00F51AFF">
              <w:rPr>
                <w:rFonts w:ascii="Calibri" w:eastAsia="Times New Roman" w:hAnsi="Calibri" w:cs="Calibri"/>
                <w:color w:val="000000"/>
                <w:sz w:val="15"/>
                <w:szCs w:val="15"/>
              </w:rPr>
              <w:t>Kishen</w:t>
            </w:r>
            <w:proofErr w:type="spellEnd"/>
            <w:r w:rsidRPr="00F51AFF">
              <w:rPr>
                <w:rFonts w:ascii="Calibri" w:eastAsia="Times New Roman" w:hAnsi="Calibri" w:cs="Calibri"/>
                <w:color w:val="000000"/>
                <w:sz w:val="15"/>
                <w:szCs w:val="15"/>
              </w:rPr>
              <w:t xml:space="preserve"> </w:t>
            </w:r>
            <w:proofErr w:type="spellStart"/>
            <w:r w:rsidRPr="00F51AFF">
              <w:rPr>
                <w:rFonts w:ascii="Calibri" w:eastAsia="Times New Roman" w:hAnsi="Calibri" w:cs="Calibri"/>
                <w:color w:val="000000"/>
                <w:sz w:val="15"/>
                <w:szCs w:val="15"/>
              </w:rPr>
              <w:t>Makanji</w:t>
            </w:r>
            <w:proofErr w:type="spellEnd"/>
            <w:r w:rsidRPr="00F51AFF">
              <w:rPr>
                <w:rFonts w:ascii="Calibri" w:eastAsia="Times New Roman" w:hAnsi="Calibri" w:cs="Calibri"/>
                <w:color w:val="000000"/>
                <w:sz w:val="15"/>
                <w:szCs w:val="15"/>
              </w:rPr>
              <w:t xml:space="preserve"> Patel</w:t>
            </w:r>
          </w:p>
        </w:tc>
        <w:tc>
          <w:tcPr>
            <w:tcW w:w="638" w:type="pct"/>
            <w:tcBorders>
              <w:top w:val="single" w:sz="4" w:space="0" w:color="000000"/>
              <w:left w:val="single" w:sz="4" w:space="0" w:color="000000"/>
              <w:bottom w:val="single" w:sz="4" w:space="0" w:color="000000"/>
              <w:right w:val="single" w:sz="4" w:space="0" w:color="000000"/>
            </w:tcBorders>
            <w:noWrap/>
            <w:hideMark/>
          </w:tcPr>
          <w:p w14:paraId="135AF9B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42AAE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146CE0F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FFF3148"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6BB0E1F2"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4A6275C"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9302799</w:t>
            </w:r>
          </w:p>
        </w:tc>
        <w:tc>
          <w:tcPr>
            <w:tcW w:w="1903" w:type="pct"/>
            <w:tcBorders>
              <w:top w:val="single" w:sz="4" w:space="0" w:color="000000"/>
              <w:left w:val="single" w:sz="4" w:space="0" w:color="000000"/>
              <w:bottom w:val="single" w:sz="4" w:space="0" w:color="000000"/>
              <w:right w:val="single" w:sz="4" w:space="0" w:color="000000"/>
            </w:tcBorders>
            <w:noWrap/>
            <w:hideMark/>
          </w:tcPr>
          <w:p w14:paraId="7540A100" w14:textId="77777777" w:rsidR="00F51AFF" w:rsidRPr="00F51AFF" w:rsidRDefault="00F51AFF" w:rsidP="00F51AFF">
            <w:pPr>
              <w:spacing w:after="0" w:line="240" w:lineRule="auto"/>
              <w:rPr>
                <w:rFonts w:ascii="Calibri" w:eastAsia="Times New Roman" w:hAnsi="Calibri" w:cs="Calibri"/>
                <w:b/>
                <w:bCs/>
                <w:color w:val="000000"/>
                <w:sz w:val="15"/>
                <w:szCs w:val="15"/>
              </w:rPr>
            </w:pPr>
            <w:proofErr w:type="spellStart"/>
            <w:r w:rsidRPr="00F51AFF">
              <w:rPr>
                <w:rFonts w:ascii="Calibri" w:eastAsia="Times New Roman" w:hAnsi="Calibri" w:cs="Calibri"/>
                <w:b/>
                <w:bCs/>
                <w:color w:val="000000"/>
                <w:sz w:val="15"/>
                <w:szCs w:val="15"/>
              </w:rPr>
              <w:t>Janith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Thushar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Nilaweer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Patabandige</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4B6D8020"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2D920AB"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1EC7202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582A594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00B147D9"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C2B5BA1"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8296596</w:t>
            </w:r>
          </w:p>
        </w:tc>
        <w:tc>
          <w:tcPr>
            <w:tcW w:w="1903" w:type="pct"/>
            <w:tcBorders>
              <w:top w:val="single" w:sz="4" w:space="0" w:color="000000"/>
              <w:left w:val="single" w:sz="4" w:space="0" w:color="000000"/>
              <w:bottom w:val="single" w:sz="4" w:space="0" w:color="000000"/>
              <w:right w:val="single" w:sz="4" w:space="0" w:color="000000"/>
            </w:tcBorders>
            <w:noWrap/>
            <w:hideMark/>
          </w:tcPr>
          <w:p w14:paraId="66670953"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Michael John Leen</w:t>
            </w:r>
          </w:p>
        </w:tc>
        <w:tc>
          <w:tcPr>
            <w:tcW w:w="638" w:type="pct"/>
            <w:tcBorders>
              <w:top w:val="single" w:sz="4" w:space="0" w:color="000000"/>
              <w:left w:val="single" w:sz="4" w:space="0" w:color="000000"/>
              <w:bottom w:val="single" w:sz="4" w:space="0" w:color="000000"/>
              <w:right w:val="single" w:sz="4" w:space="0" w:color="000000"/>
            </w:tcBorders>
            <w:noWrap/>
            <w:hideMark/>
          </w:tcPr>
          <w:p w14:paraId="19DDAD3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6849E3D3"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5B60A3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63B3B846"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B705AA" w:rsidRPr="00F51AFF" w14:paraId="381C7787"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7BD8EE3B"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23977</w:t>
            </w:r>
          </w:p>
        </w:tc>
        <w:tc>
          <w:tcPr>
            <w:tcW w:w="1903" w:type="pct"/>
            <w:tcBorders>
              <w:top w:val="single" w:sz="4" w:space="0" w:color="000000"/>
              <w:left w:val="single" w:sz="4" w:space="0" w:color="000000"/>
              <w:bottom w:val="single" w:sz="4" w:space="0" w:color="000000"/>
              <w:right w:val="single" w:sz="4" w:space="0" w:color="000000"/>
            </w:tcBorders>
            <w:noWrap/>
            <w:hideMark/>
          </w:tcPr>
          <w:p w14:paraId="4C384E3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Muhammad </w:t>
            </w:r>
            <w:proofErr w:type="spellStart"/>
            <w:r w:rsidRPr="00F51AFF">
              <w:rPr>
                <w:rFonts w:ascii="Calibri" w:eastAsia="Times New Roman" w:hAnsi="Calibri" w:cs="Calibri"/>
                <w:color w:val="000000"/>
                <w:sz w:val="15"/>
                <w:szCs w:val="15"/>
              </w:rPr>
              <w:t>Sohaib</w:t>
            </w:r>
            <w:proofErr w:type="spellEnd"/>
            <w:r w:rsidRPr="00F51AFF">
              <w:rPr>
                <w:rFonts w:ascii="Calibri" w:eastAsia="Times New Roman" w:hAnsi="Calibri" w:cs="Calibri"/>
                <w:color w:val="000000"/>
                <w:sz w:val="15"/>
                <w:szCs w:val="15"/>
              </w:rPr>
              <w:t xml:space="preserve"> Bin Kashif</w:t>
            </w:r>
          </w:p>
        </w:tc>
        <w:tc>
          <w:tcPr>
            <w:tcW w:w="638"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271E36E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D2E07DA"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9F0034B"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07BB50EE"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2A08B841"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722514E"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5506</w:t>
            </w:r>
          </w:p>
        </w:tc>
        <w:tc>
          <w:tcPr>
            <w:tcW w:w="1903" w:type="pct"/>
            <w:tcBorders>
              <w:top w:val="single" w:sz="4" w:space="0" w:color="000000"/>
              <w:left w:val="single" w:sz="4" w:space="0" w:color="000000"/>
              <w:bottom w:val="single" w:sz="4" w:space="0" w:color="000000"/>
              <w:right w:val="single" w:sz="4" w:space="0" w:color="000000"/>
            </w:tcBorders>
            <w:noWrap/>
            <w:hideMark/>
          </w:tcPr>
          <w:p w14:paraId="3A960051"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 xml:space="preserve">Lakshmi Meghana </w:t>
            </w:r>
            <w:proofErr w:type="spellStart"/>
            <w:r w:rsidRPr="00F51AFF">
              <w:rPr>
                <w:rFonts w:ascii="Calibri" w:eastAsia="Times New Roman" w:hAnsi="Calibri" w:cs="Calibri"/>
                <w:color w:val="1A1A1A"/>
                <w:sz w:val="15"/>
                <w:szCs w:val="15"/>
              </w:rPr>
              <w:t>Kethiri</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2796FB3E"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66314EDD"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CAB7038"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27FCD87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63F9277"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11EDD6C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341765</w:t>
            </w:r>
          </w:p>
        </w:tc>
        <w:tc>
          <w:tcPr>
            <w:tcW w:w="1903" w:type="pct"/>
            <w:tcBorders>
              <w:top w:val="single" w:sz="4" w:space="0" w:color="000000"/>
              <w:left w:val="single" w:sz="4" w:space="0" w:color="000000"/>
              <w:bottom w:val="single" w:sz="4" w:space="0" w:color="000000"/>
              <w:right w:val="single" w:sz="4" w:space="0" w:color="000000"/>
            </w:tcBorders>
            <w:noWrap/>
            <w:hideMark/>
          </w:tcPr>
          <w:p w14:paraId="6C557CC9"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hlomi Moreh</w:t>
            </w:r>
          </w:p>
        </w:tc>
        <w:tc>
          <w:tcPr>
            <w:tcW w:w="638" w:type="pct"/>
            <w:tcBorders>
              <w:top w:val="single" w:sz="4" w:space="0" w:color="000000"/>
              <w:left w:val="single" w:sz="4" w:space="0" w:color="000000"/>
              <w:bottom w:val="single" w:sz="4" w:space="0" w:color="000000"/>
              <w:right w:val="single" w:sz="4" w:space="0" w:color="000000"/>
            </w:tcBorders>
            <w:noWrap/>
            <w:hideMark/>
          </w:tcPr>
          <w:p w14:paraId="26A12B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01AFA6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605C09F"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55BB873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5194E0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1FE2A345"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273805</w:t>
            </w:r>
          </w:p>
        </w:tc>
        <w:tc>
          <w:tcPr>
            <w:tcW w:w="1903" w:type="pct"/>
            <w:tcBorders>
              <w:top w:val="single" w:sz="4" w:space="0" w:color="000000"/>
              <w:left w:val="single" w:sz="4" w:space="0" w:color="000000"/>
              <w:bottom w:val="single" w:sz="4" w:space="0" w:color="000000"/>
              <w:right w:val="single" w:sz="4" w:space="0" w:color="000000"/>
            </w:tcBorders>
            <w:noWrap/>
            <w:hideMark/>
          </w:tcPr>
          <w:p w14:paraId="549E3ED8" w14:textId="64FC0282"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Yi Yang </w:t>
            </w:r>
            <w:r w:rsidR="00391392">
              <w:rPr>
                <w:rFonts w:ascii="Calibri" w:eastAsia="Times New Roman" w:hAnsi="Calibri" w:cs="Calibri"/>
                <w:color w:val="000000"/>
                <w:sz w:val="15"/>
                <w:szCs w:val="15"/>
              </w:rPr>
              <w:t xml:space="preserve">(Eric) </w:t>
            </w:r>
            <w:r w:rsidRPr="00F51AFF">
              <w:rPr>
                <w:rFonts w:ascii="Calibri" w:eastAsia="Times New Roman" w:hAnsi="Calibri" w:cs="Calibri"/>
                <w:color w:val="000000"/>
                <w:sz w:val="15"/>
                <w:szCs w:val="15"/>
              </w:rPr>
              <w:t>Yu</w:t>
            </w:r>
          </w:p>
        </w:tc>
        <w:tc>
          <w:tcPr>
            <w:tcW w:w="638" w:type="pct"/>
            <w:tcBorders>
              <w:top w:val="single" w:sz="4" w:space="0" w:color="000000"/>
              <w:left w:val="single" w:sz="4" w:space="0" w:color="000000"/>
              <w:bottom w:val="single" w:sz="4" w:space="0" w:color="000000"/>
              <w:right w:val="single" w:sz="4" w:space="0" w:color="000000"/>
            </w:tcBorders>
            <w:noWrap/>
            <w:hideMark/>
          </w:tcPr>
          <w:p w14:paraId="55DDC7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3847BDF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34ED40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722874E4"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CB3170"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7027D3C5" w14:textId="7AE460F7" w:rsidR="00794C78" w:rsidRPr="00F51AFF" w:rsidRDefault="00047FD6"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070031</w:t>
            </w:r>
          </w:p>
        </w:tc>
        <w:tc>
          <w:tcPr>
            <w:tcW w:w="1903" w:type="pct"/>
            <w:tcBorders>
              <w:top w:val="single" w:sz="4" w:space="0" w:color="000000"/>
              <w:left w:val="single" w:sz="4" w:space="0" w:color="000000"/>
              <w:bottom w:val="single" w:sz="4" w:space="0" w:color="000000"/>
              <w:right w:val="single" w:sz="4" w:space="0" w:color="000000"/>
            </w:tcBorders>
            <w:noWrap/>
          </w:tcPr>
          <w:p w14:paraId="42F41431" w14:textId="2161DAA1"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Tianqi Zhou</w:t>
            </w:r>
          </w:p>
        </w:tc>
        <w:tc>
          <w:tcPr>
            <w:tcW w:w="638" w:type="pct"/>
            <w:tcBorders>
              <w:top w:val="single" w:sz="4" w:space="0" w:color="000000"/>
              <w:left w:val="single" w:sz="4" w:space="0" w:color="000000"/>
              <w:bottom w:val="single" w:sz="4" w:space="0" w:color="000000"/>
              <w:right w:val="single" w:sz="4" w:space="0" w:color="000000"/>
            </w:tcBorders>
            <w:noWrap/>
          </w:tcPr>
          <w:p w14:paraId="28B77DBC" w14:textId="4B2442FB" w:rsidR="00794C78" w:rsidRPr="00F51AFF" w:rsidRDefault="00A15189"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225F5849" w14:textId="6C647B66" w:rsidR="00794C78" w:rsidRPr="00F51AFF" w:rsidRDefault="00A15189"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3ECAAAD5" w14:textId="03403E83"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tcPr>
          <w:p w14:paraId="00087DB5" w14:textId="77777777" w:rsidR="00794C78" w:rsidRPr="00F51AFF" w:rsidRDefault="00794C78" w:rsidP="00F51AFF">
            <w:pPr>
              <w:spacing w:after="0" w:line="240" w:lineRule="auto"/>
              <w:rPr>
                <w:rFonts w:ascii="Calibri" w:eastAsia="Times New Roman" w:hAnsi="Calibri" w:cs="Calibri"/>
                <w:color w:val="212529"/>
                <w:sz w:val="15"/>
                <w:szCs w:val="15"/>
              </w:rPr>
            </w:pPr>
          </w:p>
        </w:tc>
      </w:tr>
      <w:tr w:rsidR="00321E37" w:rsidRPr="00F51AFF" w14:paraId="2026A529"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5C81C6DD" w14:textId="6FCBCDF3" w:rsidR="00794C78" w:rsidRPr="00F51AFF" w:rsidRDefault="00517A0E" w:rsidP="00F51AFF">
            <w:pPr>
              <w:spacing w:after="0" w:line="240" w:lineRule="auto"/>
              <w:jc w:val="right"/>
              <w:rPr>
                <w:rFonts w:ascii="Calibri" w:eastAsia="Times New Roman" w:hAnsi="Calibri" w:cs="Calibri"/>
                <w:color w:val="000000"/>
                <w:sz w:val="15"/>
                <w:szCs w:val="15"/>
              </w:rPr>
            </w:pPr>
            <w:r w:rsidRPr="00517A0E">
              <w:rPr>
                <w:rFonts w:ascii="Calibri" w:eastAsia="Times New Roman" w:hAnsi="Calibri" w:cs="Calibri"/>
                <w:color w:val="000000"/>
                <w:sz w:val="15"/>
                <w:szCs w:val="15"/>
              </w:rPr>
              <w:t>220236048</w:t>
            </w:r>
          </w:p>
        </w:tc>
        <w:tc>
          <w:tcPr>
            <w:tcW w:w="1903" w:type="pct"/>
            <w:tcBorders>
              <w:top w:val="single" w:sz="4" w:space="0" w:color="000000"/>
              <w:left w:val="single" w:sz="4" w:space="0" w:color="000000"/>
              <w:bottom w:val="single" w:sz="4" w:space="0" w:color="000000"/>
              <w:right w:val="single" w:sz="4" w:space="0" w:color="000000"/>
            </w:tcBorders>
            <w:noWrap/>
          </w:tcPr>
          <w:p w14:paraId="79B6E107" w14:textId="28A1B645"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Matthew Hall</w:t>
            </w:r>
          </w:p>
        </w:tc>
        <w:tc>
          <w:tcPr>
            <w:tcW w:w="638" w:type="pct"/>
            <w:tcBorders>
              <w:top w:val="single" w:sz="4" w:space="0" w:color="000000"/>
              <w:left w:val="single" w:sz="4" w:space="0" w:color="000000"/>
              <w:bottom w:val="single" w:sz="4" w:space="0" w:color="000000"/>
              <w:right w:val="single" w:sz="4" w:space="0" w:color="000000"/>
            </w:tcBorders>
            <w:noWrap/>
          </w:tcPr>
          <w:p w14:paraId="77E3B417" w14:textId="0EB32EDA"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7580BB95" w14:textId="14301C98"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66A92C40" w14:textId="52AAD7C5"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tcPr>
          <w:p w14:paraId="03138D76" w14:textId="77777777" w:rsidR="00794C78" w:rsidRPr="00F51AFF" w:rsidRDefault="00794C78" w:rsidP="00F51AFF">
            <w:pPr>
              <w:spacing w:after="0" w:line="240" w:lineRule="auto"/>
              <w:rPr>
                <w:rFonts w:ascii="Calibri" w:eastAsia="Times New Roman" w:hAnsi="Calibri" w:cs="Calibri"/>
                <w:color w:val="212529"/>
                <w:sz w:val="15"/>
                <w:szCs w:val="15"/>
              </w:rPr>
            </w:pPr>
          </w:p>
        </w:tc>
      </w:tr>
    </w:tbl>
    <w:p w14:paraId="16444CAF" w14:textId="77777777" w:rsidR="007C247F" w:rsidRDefault="007C247F">
      <w:pPr>
        <w:rPr>
          <w:rFonts w:eastAsia="Times New Roman"/>
          <w:color w:val="2F5496" w:themeColor="accent1" w:themeShade="BF"/>
          <w:sz w:val="32"/>
          <w:szCs w:val="32"/>
        </w:rPr>
      </w:pPr>
      <w:r>
        <w:br w:type="page"/>
      </w:r>
    </w:p>
    <w:p w14:paraId="55C6E794" w14:textId="2997152B" w:rsidR="008D69E6" w:rsidRPr="00896522" w:rsidRDefault="008D69E6" w:rsidP="00911D97">
      <w:pPr>
        <w:pStyle w:val="Heading1"/>
      </w:pPr>
      <w:bookmarkStart w:id="21" w:name="_Toc99104498"/>
      <w:bookmarkStart w:id="22" w:name="_Toc99124582"/>
      <w:r w:rsidRPr="00CC6DC7">
        <w:lastRenderedPageBreak/>
        <w:t>Project 2: Chameleon</w:t>
      </w:r>
      <w:r w:rsidR="00911D97" w:rsidRPr="00CC6DC7">
        <w:t xml:space="preserve"> Website</w:t>
      </w:r>
      <w:bookmarkEnd w:id="21"/>
      <w:bookmarkEnd w:id="22"/>
    </w:p>
    <w:p w14:paraId="2318951F" w14:textId="77777777" w:rsidR="001E07BA" w:rsidRDefault="001E07BA" w:rsidP="001E07BA">
      <w:pPr>
        <w:pStyle w:val="Heading2"/>
      </w:pPr>
      <w:bookmarkStart w:id="23" w:name="_Toc99104499"/>
      <w:bookmarkStart w:id="24" w:name="_Toc99124583"/>
      <w:r>
        <w:t>Overview, Goals, and Objectives</w:t>
      </w:r>
      <w:bookmarkEnd w:id="23"/>
      <w:bookmarkEnd w:id="24"/>
    </w:p>
    <w:p w14:paraId="387C4828" w14:textId="3F73CA99" w:rsidR="00AB5E33" w:rsidRPr="007F24B5" w:rsidRDefault="00AB5E33" w:rsidP="00AB5E33">
      <w:pPr>
        <w:rPr>
          <w:highlight w:val="yellow"/>
        </w:rPr>
      </w:pPr>
      <w:r>
        <w:t xml:space="preserve">Like any other company, the Chameleon company requires a website to be its digital public facing space. The main goal of the website is to promote Chameleon’s projects, </w:t>
      </w:r>
      <w:r w:rsidR="00A27526">
        <w:t>products,</w:t>
      </w:r>
      <w:r>
        <w:t xml:space="preserve"> and the services that it provides. As the project implementation progresses additional features and functionalities will be added such as blogs, events </w:t>
      </w:r>
      <w:r w:rsidR="00A27526">
        <w:t>calendar,</w:t>
      </w:r>
      <w:r>
        <w:t xml:space="preserve"> and </w:t>
      </w:r>
      <w:r w:rsidR="00A21DC4">
        <w:t xml:space="preserve">a </w:t>
      </w:r>
      <w:r w:rsidR="007D084B">
        <w:t>clients’</w:t>
      </w:r>
      <w:r>
        <w:t xml:space="preserve"> area.</w:t>
      </w:r>
    </w:p>
    <w:p w14:paraId="66075479" w14:textId="77777777" w:rsidR="00911D97" w:rsidRDefault="00911D97" w:rsidP="00224B5B">
      <w:pPr>
        <w:pStyle w:val="Heading2"/>
      </w:pPr>
      <w:bookmarkStart w:id="25" w:name="_Toc99104500"/>
      <w:bookmarkStart w:id="26" w:name="_Toc99124584"/>
      <w:r>
        <w:t>Aims for Trimester</w:t>
      </w:r>
      <w:bookmarkEnd w:id="25"/>
      <w:bookmarkEnd w:id="26"/>
    </w:p>
    <w:p w14:paraId="42408E1C" w14:textId="7C287B74" w:rsidR="00911D97" w:rsidRDefault="004D7E0E" w:rsidP="00911D97">
      <w:r>
        <w:t xml:space="preserve">Being a new project that </w:t>
      </w:r>
      <w:r w:rsidR="00466A94">
        <w:t>is built from scratch, t</w:t>
      </w:r>
      <w:r w:rsidR="007B1C8A">
        <w:t xml:space="preserve">he project team </w:t>
      </w:r>
      <w:r w:rsidR="00DE4E01">
        <w:t xml:space="preserve">aims to deliver the </w:t>
      </w:r>
      <w:r w:rsidR="000C2E2E">
        <w:t xml:space="preserve">infrastructure </w:t>
      </w:r>
      <w:r w:rsidR="008B3375">
        <w:t>(</w:t>
      </w:r>
      <w:r w:rsidR="00F24BF2">
        <w:t xml:space="preserve">Hosting environment, </w:t>
      </w:r>
      <w:r w:rsidR="00FC16CE">
        <w:t xml:space="preserve">code repositories, </w:t>
      </w:r>
      <w:r w:rsidR="002B441A">
        <w:t>deployment pipelines)</w:t>
      </w:r>
      <w:r w:rsidR="00105A07">
        <w:t>,</w:t>
      </w:r>
      <w:r w:rsidR="000C2E2E">
        <w:t xml:space="preserve"> the </w:t>
      </w:r>
      <w:r w:rsidR="00674277">
        <w:t xml:space="preserve">web </w:t>
      </w:r>
      <w:r w:rsidR="00C868E6">
        <w:t xml:space="preserve">development </w:t>
      </w:r>
      <w:r w:rsidR="00674277">
        <w:t xml:space="preserve">framework </w:t>
      </w:r>
      <w:r w:rsidR="002B441A">
        <w:t>(</w:t>
      </w:r>
      <w:r w:rsidR="002B4295">
        <w:t>SD</w:t>
      </w:r>
      <w:r w:rsidR="00545154">
        <w:t>L</w:t>
      </w:r>
      <w:r w:rsidR="002B4295">
        <w:t xml:space="preserve">C </w:t>
      </w:r>
      <w:r w:rsidR="007F6231">
        <w:t xml:space="preserve">process, </w:t>
      </w:r>
      <w:r w:rsidR="00541F6F">
        <w:t>Dev tools</w:t>
      </w:r>
      <w:r w:rsidR="00105A07">
        <w:t>)</w:t>
      </w:r>
      <w:r w:rsidR="00C367B1">
        <w:t xml:space="preserve"> and </w:t>
      </w:r>
      <w:r w:rsidR="00990538">
        <w:t xml:space="preserve">the </w:t>
      </w:r>
      <w:r w:rsidR="003B10B2">
        <w:t xml:space="preserve">handover document </w:t>
      </w:r>
      <w:r w:rsidR="00674277">
        <w:t xml:space="preserve">to be used in the </w:t>
      </w:r>
      <w:r w:rsidR="00BE0BD1">
        <w:t>future</w:t>
      </w:r>
      <w:r w:rsidR="00674277">
        <w:t xml:space="preserve"> trimesters.</w:t>
      </w:r>
    </w:p>
    <w:p w14:paraId="4198998B" w14:textId="77777777" w:rsidR="00911D97" w:rsidRPr="002F4385" w:rsidRDefault="00911D97" w:rsidP="00224B5B">
      <w:pPr>
        <w:pStyle w:val="Heading2"/>
      </w:pPr>
      <w:bookmarkStart w:id="27" w:name="_Toc99104501"/>
      <w:bookmarkStart w:id="28" w:name="_Toc99124585"/>
      <w:r w:rsidRPr="002F4385">
        <w:t>Deliverables</w:t>
      </w:r>
      <w:bookmarkEnd w:id="27"/>
      <w:bookmarkEnd w:id="28"/>
    </w:p>
    <w:p w14:paraId="36393F61" w14:textId="41BEF499" w:rsidR="000F7A6F" w:rsidRPr="002F4385" w:rsidRDefault="00D672A2" w:rsidP="000F7A6F">
      <w:r w:rsidRPr="002F4385">
        <w:t>This trimester</w:t>
      </w:r>
      <w:r w:rsidR="002D5213" w:rsidRPr="002F4385">
        <w:t>'</w:t>
      </w:r>
      <w:r w:rsidR="00811AE2" w:rsidRPr="002F4385">
        <w:t>s</w:t>
      </w:r>
      <w:r w:rsidRPr="002F4385">
        <w:t xml:space="preserve"> </w:t>
      </w:r>
      <w:r w:rsidR="002D5213" w:rsidRPr="002F4385">
        <w:t>short-term</w:t>
      </w:r>
      <w:r w:rsidRPr="002F4385">
        <w:t xml:space="preserve"> deliverables include:</w:t>
      </w:r>
    </w:p>
    <w:p w14:paraId="3104A270" w14:textId="6DBA30F7" w:rsidR="00D672A2" w:rsidRPr="002F4385" w:rsidRDefault="00D672A2" w:rsidP="00D672A2">
      <w:pPr>
        <w:pStyle w:val="ListParagraph"/>
        <w:numPr>
          <w:ilvl w:val="0"/>
          <w:numId w:val="36"/>
        </w:numPr>
      </w:pPr>
      <w:r w:rsidRPr="002F4385">
        <w:t xml:space="preserve">Identify the </w:t>
      </w:r>
      <w:r w:rsidR="008A5D69" w:rsidRPr="002F4385">
        <w:t xml:space="preserve">hosting </w:t>
      </w:r>
      <w:r w:rsidRPr="002F4385">
        <w:t>infrastruc</w:t>
      </w:r>
      <w:r w:rsidR="00796323" w:rsidRPr="002F4385">
        <w:t xml:space="preserve">ture </w:t>
      </w:r>
      <w:r w:rsidR="00262879" w:rsidRPr="002F4385">
        <w:t>and set</w:t>
      </w:r>
      <w:r w:rsidR="00F05735" w:rsidRPr="002F4385">
        <w:t xml:space="preserve"> </w:t>
      </w:r>
      <w:r w:rsidR="00262879" w:rsidRPr="002F4385">
        <w:t xml:space="preserve">up </w:t>
      </w:r>
      <w:r w:rsidR="00F7060E" w:rsidRPr="002F4385">
        <w:t>the DevOps pipeline</w:t>
      </w:r>
      <w:r w:rsidR="00F05735" w:rsidRPr="002F4385">
        <w:t>s</w:t>
      </w:r>
    </w:p>
    <w:p w14:paraId="6EB5AF2A" w14:textId="537976F5" w:rsidR="00FF00FA" w:rsidRPr="002F4385" w:rsidRDefault="00FF00FA" w:rsidP="00D672A2">
      <w:pPr>
        <w:pStyle w:val="ListParagraph"/>
        <w:numPr>
          <w:ilvl w:val="0"/>
          <w:numId w:val="36"/>
        </w:numPr>
      </w:pPr>
      <w:r w:rsidRPr="002F4385">
        <w:t xml:space="preserve">Identify the </w:t>
      </w:r>
      <w:r w:rsidR="000A5617" w:rsidRPr="002F4385">
        <w:t>w</w:t>
      </w:r>
      <w:r w:rsidR="008A5D69" w:rsidRPr="002F4385">
        <w:t xml:space="preserve">eb development tools and </w:t>
      </w:r>
      <w:r w:rsidR="00F05735" w:rsidRPr="002F4385">
        <w:t xml:space="preserve">SDLC </w:t>
      </w:r>
      <w:r w:rsidR="008A5D69" w:rsidRPr="002F4385">
        <w:t>processes</w:t>
      </w:r>
      <w:r w:rsidR="00F05735" w:rsidRPr="002F4385">
        <w:t xml:space="preserve"> to follow</w:t>
      </w:r>
    </w:p>
    <w:p w14:paraId="18C3C92B" w14:textId="77777777" w:rsidR="000C7611" w:rsidRPr="002F4385" w:rsidRDefault="001B0251" w:rsidP="00D672A2">
      <w:pPr>
        <w:pStyle w:val="ListParagraph"/>
        <w:numPr>
          <w:ilvl w:val="0"/>
          <w:numId w:val="36"/>
        </w:numPr>
      </w:pPr>
      <w:r w:rsidRPr="002F4385">
        <w:t xml:space="preserve">Propose </w:t>
      </w:r>
      <w:r w:rsidR="00400219" w:rsidRPr="002F4385">
        <w:t xml:space="preserve">an initial </w:t>
      </w:r>
      <w:r w:rsidR="000C7611" w:rsidRPr="002F4385">
        <w:t>website layout and style</w:t>
      </w:r>
    </w:p>
    <w:p w14:paraId="59D958F2" w14:textId="3181413B" w:rsidR="002A126A" w:rsidRPr="002F4385" w:rsidRDefault="00CA6ADD" w:rsidP="00D672A2">
      <w:pPr>
        <w:pStyle w:val="ListParagraph"/>
        <w:numPr>
          <w:ilvl w:val="0"/>
          <w:numId w:val="36"/>
        </w:numPr>
      </w:pPr>
      <w:r w:rsidRPr="002F4385">
        <w:t xml:space="preserve">Include an initial </w:t>
      </w:r>
      <w:r w:rsidR="00400219" w:rsidRPr="002F4385">
        <w:t xml:space="preserve">list of </w:t>
      </w:r>
      <w:r w:rsidR="00754EF7" w:rsidRPr="002F4385">
        <w:t xml:space="preserve">standard </w:t>
      </w:r>
      <w:r w:rsidR="00400219" w:rsidRPr="002F4385">
        <w:t xml:space="preserve">pages </w:t>
      </w:r>
      <w:r w:rsidR="00613BAD" w:rsidRPr="002F4385">
        <w:t xml:space="preserve">(including links </w:t>
      </w:r>
      <w:r w:rsidR="00400219" w:rsidRPr="002F4385">
        <w:t xml:space="preserve">to </w:t>
      </w:r>
      <w:r w:rsidR="003B6533" w:rsidRPr="002F4385">
        <w:t xml:space="preserve">other </w:t>
      </w:r>
      <w:r w:rsidR="00500F88" w:rsidRPr="002F4385">
        <w:t>Chameleon projects</w:t>
      </w:r>
      <w:r w:rsidR="003C249B" w:rsidRPr="002F4385">
        <w:t>)</w:t>
      </w:r>
      <w:r w:rsidR="00400219" w:rsidRPr="002F4385">
        <w:t xml:space="preserve"> and </w:t>
      </w:r>
      <w:r w:rsidR="00EC3C34" w:rsidRPr="002F4385">
        <w:t>start working on their content</w:t>
      </w:r>
      <w:r w:rsidR="0059235E" w:rsidRPr="002F4385">
        <w:t>s</w:t>
      </w:r>
    </w:p>
    <w:p w14:paraId="737B7353" w14:textId="77777777" w:rsidR="00901AE5" w:rsidRPr="002F4385" w:rsidRDefault="00901AE5" w:rsidP="00901AE5">
      <w:pPr>
        <w:pStyle w:val="ListParagraph"/>
        <w:numPr>
          <w:ilvl w:val="0"/>
          <w:numId w:val="36"/>
        </w:numPr>
      </w:pPr>
      <w:r w:rsidRPr="002F4385">
        <w:t>The website pages will be static where the content is hardcoded not database driven</w:t>
      </w:r>
    </w:p>
    <w:p w14:paraId="46B04608" w14:textId="6C0564B9" w:rsidR="00901AE5" w:rsidRPr="002F4385" w:rsidRDefault="00901AE5" w:rsidP="00905AA8">
      <w:pPr>
        <w:pStyle w:val="ListParagraph"/>
        <w:numPr>
          <w:ilvl w:val="0"/>
          <w:numId w:val="36"/>
        </w:numPr>
      </w:pPr>
      <w:r w:rsidRPr="002F4385">
        <w:t>A very basic subscribe and login feature</w:t>
      </w:r>
    </w:p>
    <w:p w14:paraId="553D711F" w14:textId="06EA1425" w:rsidR="000F7A6F" w:rsidRPr="002F4385" w:rsidRDefault="00D672A2" w:rsidP="000F7A6F">
      <w:r w:rsidRPr="002F4385">
        <w:t>The future trimesters l</w:t>
      </w:r>
      <w:r w:rsidR="000F7A6F" w:rsidRPr="002F4385">
        <w:t>ong term</w:t>
      </w:r>
      <w:r w:rsidRPr="002F4385">
        <w:t xml:space="preserve"> deliverables include:</w:t>
      </w:r>
    </w:p>
    <w:p w14:paraId="392122A9" w14:textId="77777777" w:rsidR="00901AE5" w:rsidRPr="002F4385" w:rsidRDefault="00901AE5" w:rsidP="00901AE5">
      <w:pPr>
        <w:pStyle w:val="ListParagraph"/>
        <w:numPr>
          <w:ilvl w:val="0"/>
          <w:numId w:val="35"/>
        </w:numPr>
      </w:pPr>
      <w:r w:rsidRPr="002F4385">
        <w:t>Finalise the list of pages</w:t>
      </w:r>
    </w:p>
    <w:p w14:paraId="473B7E78" w14:textId="77777777" w:rsidR="00901AE5" w:rsidRPr="002F4385" w:rsidRDefault="00901AE5" w:rsidP="00901AE5">
      <w:pPr>
        <w:pStyle w:val="ListParagraph"/>
        <w:numPr>
          <w:ilvl w:val="0"/>
          <w:numId w:val="35"/>
        </w:numPr>
      </w:pPr>
      <w:r w:rsidRPr="002F4385">
        <w:t>Create a backend to serve dynamic pages from a database</w:t>
      </w:r>
    </w:p>
    <w:p w14:paraId="506F8999" w14:textId="77777777" w:rsidR="00901AE5" w:rsidRPr="002F4385" w:rsidRDefault="00901AE5" w:rsidP="00901AE5">
      <w:pPr>
        <w:pStyle w:val="ListParagraph"/>
        <w:numPr>
          <w:ilvl w:val="0"/>
          <w:numId w:val="35"/>
        </w:numPr>
      </w:pPr>
      <w:r w:rsidRPr="002F4385">
        <w:t>Implement a SEO strategy to rank the website higher in the web search engines</w:t>
      </w:r>
    </w:p>
    <w:p w14:paraId="61FEA1C6" w14:textId="77777777" w:rsidR="00901AE5" w:rsidRPr="002F4385" w:rsidRDefault="00901AE5" w:rsidP="00901AE5">
      <w:pPr>
        <w:pStyle w:val="ListParagraph"/>
        <w:numPr>
          <w:ilvl w:val="0"/>
          <w:numId w:val="35"/>
        </w:numPr>
      </w:pPr>
      <w:r w:rsidRPr="002F4385">
        <w:t>Implement a web tracking mechanism and a web traffic analysis</w:t>
      </w:r>
    </w:p>
    <w:p w14:paraId="0091180D" w14:textId="77777777" w:rsidR="00901AE5" w:rsidRPr="002F4385" w:rsidRDefault="00901AE5" w:rsidP="00901AE5">
      <w:pPr>
        <w:pStyle w:val="ListParagraph"/>
        <w:numPr>
          <w:ilvl w:val="0"/>
          <w:numId w:val="35"/>
        </w:numPr>
      </w:pPr>
      <w:r w:rsidRPr="002F4385">
        <w:t>Add a blogging engine</w:t>
      </w:r>
    </w:p>
    <w:p w14:paraId="59546C82" w14:textId="77777777" w:rsidR="00901AE5" w:rsidRPr="002F4385" w:rsidRDefault="00901AE5" w:rsidP="00901AE5">
      <w:pPr>
        <w:pStyle w:val="ListParagraph"/>
        <w:numPr>
          <w:ilvl w:val="0"/>
          <w:numId w:val="35"/>
        </w:numPr>
      </w:pPr>
      <w:r w:rsidRPr="002F4385">
        <w:t>Add an events calendar</w:t>
      </w:r>
    </w:p>
    <w:p w14:paraId="16D3A380" w14:textId="77777777" w:rsidR="00901AE5" w:rsidRPr="002F4385" w:rsidRDefault="00901AE5" w:rsidP="00901AE5">
      <w:pPr>
        <w:pStyle w:val="ListParagraph"/>
        <w:numPr>
          <w:ilvl w:val="0"/>
          <w:numId w:val="35"/>
        </w:numPr>
      </w:pPr>
      <w:r w:rsidRPr="002F4385">
        <w:t>Add a clients’ area for project collaboration with various levels of user access. This is an extension of the basic subscription/login feature.</w:t>
      </w:r>
    </w:p>
    <w:p w14:paraId="46A3E7D7" w14:textId="77777777" w:rsidR="00A46A0D" w:rsidRPr="00CC6DC7" w:rsidRDefault="00A46A0D" w:rsidP="00A46A0D">
      <w:pPr>
        <w:pStyle w:val="Heading2"/>
      </w:pPr>
      <w:r w:rsidRPr="00CC6DC7">
        <w:t>6.2 Progress Update</w:t>
      </w:r>
    </w:p>
    <w:p w14:paraId="190203EA" w14:textId="77777777" w:rsidR="00A46A0D" w:rsidRPr="002F4385" w:rsidRDefault="00A46A0D" w:rsidP="00A46A0D"/>
    <w:p w14:paraId="00C02FAE" w14:textId="48B29AB8" w:rsidR="00804187" w:rsidRPr="002F4385" w:rsidRDefault="00901AE5" w:rsidP="00804187">
      <w:r w:rsidRPr="002F4385">
        <w:t>The team has already identified the Web development and infrastructure stack as well as an initial design of the main website pages.</w:t>
      </w:r>
      <w:r w:rsidR="00804187" w:rsidRPr="002F4385">
        <w:t xml:space="preserve"> We have already finished Sprint 1 that was 3 weeks long and are starting Sprint 2 after the break. The second and third sprints are each two long and would take us to the end of the trimester.</w:t>
      </w:r>
    </w:p>
    <w:p w14:paraId="083C2DD5" w14:textId="47314FBD" w:rsidR="00804187" w:rsidRPr="002F4385" w:rsidRDefault="00804187" w:rsidP="00901AE5">
      <w:r w:rsidRPr="002F4385">
        <w:t>Jack Hagen from the design team asked to be moved to the Web development team to be able to meet his Learning outcome. He will be working on a login functionality which wasn’t part of our original deliveries.</w:t>
      </w:r>
    </w:p>
    <w:p w14:paraId="03467F73" w14:textId="61AE83E3" w:rsidR="00A46A0D" w:rsidRPr="000F7A6F" w:rsidRDefault="00901AE5" w:rsidP="00CC6DC7">
      <w:r w:rsidRPr="002F4385">
        <w:t xml:space="preserve">By the end of the trimester, we should have a working public website with a draft content of </w:t>
      </w:r>
      <w:r w:rsidR="00905AA8" w:rsidRPr="002F4385">
        <w:t xml:space="preserve">the </w:t>
      </w:r>
      <w:r w:rsidR="00CC6DC7" w:rsidRPr="002F4385">
        <w:t xml:space="preserve">Landing page, portfolio page, services page, resources page and about us pages. The website will be </w:t>
      </w:r>
      <w:r w:rsidR="00905AA8" w:rsidRPr="002F4385">
        <w:t xml:space="preserve">deployed automatically using a GCP pipeline for efficiency of deployment and updates. </w:t>
      </w:r>
    </w:p>
    <w:p w14:paraId="48703A96" w14:textId="77777777" w:rsidR="00911D97" w:rsidRDefault="00911D97" w:rsidP="00224B5B">
      <w:pPr>
        <w:pStyle w:val="Heading2"/>
      </w:pPr>
      <w:bookmarkStart w:id="29" w:name="_Toc99104502"/>
      <w:bookmarkStart w:id="30" w:name="_Toc99124586"/>
      <w:r w:rsidRPr="00CC6DC7">
        <w:t>Project Members</w:t>
      </w:r>
      <w:bookmarkEnd w:id="29"/>
      <w:bookmarkEnd w:id="30"/>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622"/>
        <w:gridCol w:w="3051"/>
        <w:gridCol w:w="851"/>
        <w:gridCol w:w="966"/>
        <w:gridCol w:w="1623"/>
        <w:gridCol w:w="1623"/>
      </w:tblGrid>
      <w:tr w:rsidR="00901AE5" w14:paraId="51E522EF" w14:textId="77777777" w:rsidTr="00061AD7">
        <w:trPr>
          <w:trHeight w:val="20"/>
        </w:trPr>
        <w:tc>
          <w:tcPr>
            <w:tcW w:w="1622" w:type="dxa"/>
            <w:tcBorders>
              <w:top w:val="single" w:sz="4" w:space="0" w:color="000000"/>
              <w:left w:val="single" w:sz="4" w:space="0" w:color="000000"/>
              <w:bottom w:val="nil"/>
              <w:right w:val="single" w:sz="4" w:space="0" w:color="000000"/>
            </w:tcBorders>
            <w:shd w:val="clear" w:color="000000" w:fill="000000"/>
            <w:vAlign w:val="bottom"/>
          </w:tcPr>
          <w:p w14:paraId="7E1BB200" w14:textId="77777777" w:rsidR="00901AE5" w:rsidRPr="007D06D6"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Student ID</w:t>
            </w:r>
          </w:p>
        </w:tc>
        <w:tc>
          <w:tcPr>
            <w:tcW w:w="3051" w:type="dxa"/>
            <w:tcBorders>
              <w:top w:val="single" w:sz="4" w:space="0" w:color="000000"/>
              <w:left w:val="single" w:sz="4" w:space="0" w:color="000000"/>
              <w:bottom w:val="nil"/>
              <w:right w:val="single" w:sz="4" w:space="0" w:color="000000"/>
            </w:tcBorders>
            <w:shd w:val="clear" w:color="000000" w:fill="000000"/>
            <w:vAlign w:val="bottom"/>
            <w:hideMark/>
          </w:tcPr>
          <w:p w14:paraId="0788A4F6" w14:textId="77777777" w:rsidR="00901AE5" w:rsidRPr="007D06D6" w:rsidRDefault="00901AE5" w:rsidP="00061AD7">
            <w:pPr>
              <w:spacing w:after="0"/>
              <w:rPr>
                <w:rFonts w:ascii="Calibri" w:hAnsi="Calibri" w:cs="Calibri"/>
                <w:b/>
                <w:bCs/>
                <w:color w:val="FFFFFF"/>
                <w:sz w:val="15"/>
                <w:szCs w:val="15"/>
              </w:rPr>
            </w:pPr>
            <w:r w:rsidRPr="007D06D6">
              <w:rPr>
                <w:rFonts w:ascii="Calibri" w:hAnsi="Calibri" w:cs="Calibri"/>
                <w:b/>
                <w:bCs/>
                <w:color w:val="FFFFFF"/>
                <w:sz w:val="15"/>
                <w:szCs w:val="15"/>
              </w:rPr>
              <w:t>Full Name</w:t>
            </w:r>
          </w:p>
        </w:tc>
        <w:tc>
          <w:tcPr>
            <w:tcW w:w="851" w:type="dxa"/>
            <w:tcBorders>
              <w:top w:val="single" w:sz="4" w:space="0" w:color="000000"/>
              <w:left w:val="single" w:sz="4" w:space="0" w:color="000000"/>
              <w:bottom w:val="nil"/>
              <w:right w:val="single" w:sz="4" w:space="0" w:color="000000"/>
            </w:tcBorders>
            <w:shd w:val="clear" w:color="000000" w:fill="000000"/>
            <w:noWrap/>
            <w:vAlign w:val="bottom"/>
            <w:hideMark/>
          </w:tcPr>
          <w:p w14:paraId="202D27B1" w14:textId="77777777" w:rsidR="00901AE5" w:rsidRDefault="00901AE5" w:rsidP="00061AD7">
            <w:pPr>
              <w:spacing w:after="0"/>
              <w:rPr>
                <w:rFonts w:ascii="Calibri" w:hAnsi="Calibri" w:cs="Calibri"/>
                <w:b/>
                <w:bCs/>
                <w:color w:val="FFFFFF"/>
                <w:sz w:val="15"/>
                <w:szCs w:val="15"/>
              </w:rPr>
            </w:pPr>
            <w:proofErr w:type="spellStart"/>
            <w:r>
              <w:rPr>
                <w:rFonts w:ascii="Calibri" w:hAnsi="Calibri" w:cs="Calibri"/>
                <w:b/>
                <w:bCs/>
                <w:color w:val="FFFFFF"/>
                <w:sz w:val="15"/>
                <w:szCs w:val="15"/>
              </w:rPr>
              <w:t>JuniorSenior</w:t>
            </w:r>
            <w:proofErr w:type="spellEnd"/>
          </w:p>
        </w:tc>
        <w:tc>
          <w:tcPr>
            <w:tcW w:w="966" w:type="dxa"/>
            <w:tcBorders>
              <w:top w:val="single" w:sz="4" w:space="0" w:color="000000"/>
              <w:left w:val="single" w:sz="4" w:space="0" w:color="000000"/>
              <w:bottom w:val="nil"/>
              <w:right w:val="single" w:sz="4" w:space="0" w:color="000000"/>
            </w:tcBorders>
            <w:shd w:val="clear" w:color="000000" w:fill="000000"/>
            <w:noWrap/>
            <w:vAlign w:val="bottom"/>
            <w:hideMark/>
          </w:tcPr>
          <w:p w14:paraId="7F587F39"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UG/PG</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0115AA51"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Team Group/Role</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37339B9A"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Project/Team Leader?</w:t>
            </w:r>
          </w:p>
        </w:tc>
      </w:tr>
      <w:tr w:rsidR="00901AE5" w:rsidRPr="007D06D6" w14:paraId="4FB9765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E7A14C5"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6183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C7BC3A1"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Nabil Francis</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30CA6D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7697E85"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2763D3"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2D6647"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3E18947" w14:textId="77777777" w:rsidTr="00061AD7">
        <w:trPr>
          <w:trHeight w:val="164"/>
        </w:trPr>
        <w:tc>
          <w:tcPr>
            <w:tcW w:w="1622" w:type="dxa"/>
            <w:tcBorders>
              <w:top w:val="single" w:sz="4" w:space="0" w:color="000000"/>
              <w:left w:val="single" w:sz="4" w:space="0" w:color="000000"/>
              <w:bottom w:val="single" w:sz="4" w:space="0" w:color="000000"/>
              <w:right w:val="single" w:sz="4" w:space="0" w:color="000000"/>
            </w:tcBorders>
          </w:tcPr>
          <w:p w14:paraId="18FE3C41"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eastAsia="Times New Roman" w:hAnsi="Calibri" w:cs="Calibri"/>
                <w:b/>
                <w:bCs/>
                <w:color w:val="000000"/>
                <w:sz w:val="15"/>
                <w:szCs w:val="15"/>
              </w:rPr>
              <w:t>21707209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C5A501E" w14:textId="77777777" w:rsidR="00901AE5" w:rsidRPr="00556AC7" w:rsidRDefault="00901AE5" w:rsidP="00061AD7">
            <w:pPr>
              <w:spacing w:after="0" w:line="240" w:lineRule="auto"/>
              <w:rPr>
                <w:rFonts w:ascii="Calibri" w:hAnsi="Calibri"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5FC08C2D"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hAnsi="Calibri" w:cs="Calibri"/>
                <w:b/>
                <w:bCs/>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8CE8F28"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756F88E"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Assistant 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E8A1F59"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Y</w:t>
            </w:r>
          </w:p>
        </w:tc>
      </w:tr>
      <w:tr w:rsidR="00901AE5" w:rsidRPr="007D06D6" w14:paraId="5B964C1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vAlign w:val="bottom"/>
          </w:tcPr>
          <w:p w14:paraId="1E5C2A82" w14:textId="77777777" w:rsidR="00901AE5" w:rsidRDefault="00901AE5" w:rsidP="00061AD7">
            <w:pPr>
              <w:spacing w:after="0" w:line="240" w:lineRule="auto"/>
              <w:rPr>
                <w:rFonts w:ascii="Calibri" w:hAnsi="Calibri" w:cs="Calibri"/>
                <w:b/>
                <w:bCs/>
                <w:color w:val="1A1A1A"/>
                <w:sz w:val="15"/>
                <w:szCs w:val="15"/>
              </w:rPr>
            </w:pPr>
            <w:r w:rsidRPr="00CB329B">
              <w:rPr>
                <w:rFonts w:ascii="Calibri" w:eastAsia="Times New Roman" w:hAnsi="Calibri" w:cs="Calibri"/>
                <w:b/>
                <w:color w:val="000000"/>
                <w:sz w:val="15"/>
                <w:szCs w:val="15"/>
              </w:rPr>
              <w:t>22007726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0D77C2A"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 xml:space="preserve">Ayushi Natalie </w:t>
            </w:r>
            <w:proofErr w:type="spellStart"/>
            <w:r>
              <w:rPr>
                <w:rFonts w:ascii="Calibri" w:hAnsi="Calibri" w:cs="Calibri"/>
                <w:b/>
                <w:bCs/>
                <w:color w:val="1A1A1A"/>
                <w:sz w:val="15"/>
                <w:szCs w:val="15"/>
              </w:rPr>
              <w:t>Alujjage</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5C34746"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F92377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766FE4B"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53634DA"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Y</w:t>
            </w:r>
          </w:p>
        </w:tc>
      </w:tr>
      <w:tr w:rsidR="00901AE5" w14:paraId="0F8DD5D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FF2C1D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337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F04002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Nathan Cahill</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2786628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97DF19C"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PostGrad</w:t>
            </w:r>
            <w:proofErr w:type="spellEnd"/>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AAEC7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3DDE80" w14:textId="77777777" w:rsidR="00901AE5" w:rsidRDefault="00901AE5" w:rsidP="00061AD7">
            <w:pPr>
              <w:spacing w:after="0" w:line="240" w:lineRule="auto"/>
              <w:rPr>
                <w:rFonts w:ascii="Calibri" w:hAnsi="Calibri" w:cs="Calibri"/>
                <w:color w:val="212529"/>
                <w:sz w:val="15"/>
                <w:szCs w:val="15"/>
              </w:rPr>
            </w:pPr>
          </w:p>
        </w:tc>
      </w:tr>
      <w:tr w:rsidR="00901AE5" w14:paraId="72971E9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F50ED46"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9063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EAB664D"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Sangjun</w:t>
            </w:r>
            <w:proofErr w:type="spellEnd"/>
            <w:r>
              <w:rPr>
                <w:rFonts w:ascii="Calibri" w:hAnsi="Calibri" w:cs="Calibri"/>
                <w:color w:val="000000"/>
                <w:sz w:val="15"/>
                <w:szCs w:val="15"/>
              </w:rPr>
              <w:t xml:space="preserve"> Kim</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408089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E38A0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D7889D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44D3FD9" w14:textId="77777777" w:rsidR="00901AE5" w:rsidRDefault="00901AE5" w:rsidP="00061AD7">
            <w:pPr>
              <w:spacing w:after="0" w:line="240" w:lineRule="auto"/>
              <w:rPr>
                <w:rFonts w:ascii="Calibri" w:hAnsi="Calibri" w:cs="Calibri"/>
                <w:color w:val="212529"/>
                <w:sz w:val="15"/>
                <w:szCs w:val="15"/>
              </w:rPr>
            </w:pPr>
          </w:p>
        </w:tc>
      </w:tr>
      <w:tr w:rsidR="00901AE5" w14:paraId="27C10A5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7DF1A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10299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3CAD843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 xml:space="preserve">Nikhil </w:t>
            </w:r>
            <w:proofErr w:type="spellStart"/>
            <w:r>
              <w:rPr>
                <w:rFonts w:ascii="Calibri" w:hAnsi="Calibri" w:cs="Calibri"/>
                <w:color w:val="000000"/>
                <w:sz w:val="15"/>
                <w:szCs w:val="15"/>
              </w:rPr>
              <w:t>Nikhil</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7B704C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3403B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22C616F"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A2987E" w14:textId="77777777" w:rsidR="00901AE5" w:rsidRDefault="00901AE5" w:rsidP="00061AD7">
            <w:pPr>
              <w:spacing w:after="0" w:line="240" w:lineRule="auto"/>
              <w:rPr>
                <w:rFonts w:ascii="Calibri" w:hAnsi="Calibri" w:cs="Calibri"/>
                <w:color w:val="212529"/>
                <w:sz w:val="15"/>
                <w:szCs w:val="15"/>
              </w:rPr>
            </w:pPr>
          </w:p>
        </w:tc>
      </w:tr>
      <w:tr w:rsidR="00901AE5" w14:paraId="07F6831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33B5AF9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0494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C1E692E"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Tejal</w:t>
            </w:r>
            <w:proofErr w:type="spellEnd"/>
            <w:r>
              <w:rPr>
                <w:rFonts w:ascii="Calibri" w:hAnsi="Calibri" w:cs="Calibri"/>
                <w:color w:val="000000"/>
                <w:sz w:val="15"/>
                <w:szCs w:val="15"/>
              </w:rPr>
              <w:t xml:space="preserve"> Girish Ranad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5B5F96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12EC42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2717A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8C35090" w14:textId="77777777" w:rsidR="00901AE5" w:rsidRDefault="00901AE5" w:rsidP="00061AD7">
            <w:pPr>
              <w:spacing w:after="0" w:line="240" w:lineRule="auto"/>
              <w:rPr>
                <w:rFonts w:ascii="Calibri" w:hAnsi="Calibri" w:cs="Calibri"/>
                <w:color w:val="212529"/>
                <w:sz w:val="15"/>
                <w:szCs w:val="15"/>
              </w:rPr>
            </w:pPr>
          </w:p>
        </w:tc>
      </w:tr>
      <w:tr w:rsidR="00901AE5" w14:paraId="3EA13B8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710274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3087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1C0B14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 xml:space="preserve">Paulina Katarzyna </w:t>
            </w:r>
            <w:proofErr w:type="spellStart"/>
            <w:r>
              <w:rPr>
                <w:rFonts w:ascii="Calibri" w:hAnsi="Calibri" w:cs="Calibri"/>
                <w:color w:val="000000"/>
                <w:sz w:val="15"/>
                <w:szCs w:val="15"/>
              </w:rPr>
              <w:t>Wesolowska</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85DD7B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32A83E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112A2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019441" w14:textId="77777777" w:rsidR="00901AE5" w:rsidRDefault="00901AE5" w:rsidP="00061AD7">
            <w:pPr>
              <w:spacing w:after="0" w:line="240" w:lineRule="auto"/>
              <w:rPr>
                <w:rFonts w:ascii="Calibri" w:hAnsi="Calibri" w:cs="Calibri"/>
                <w:color w:val="000000"/>
                <w:sz w:val="15"/>
                <w:szCs w:val="15"/>
              </w:rPr>
            </w:pPr>
          </w:p>
        </w:tc>
      </w:tr>
      <w:tr w:rsidR="00901AE5" w14:paraId="1C96229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A75B9E8"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5752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169C988"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Zhenyu</w:t>
            </w:r>
            <w:proofErr w:type="spellEnd"/>
            <w:r>
              <w:rPr>
                <w:rFonts w:ascii="Calibri" w:hAnsi="Calibri" w:cs="Calibri"/>
                <w:color w:val="000000"/>
                <w:sz w:val="15"/>
                <w:szCs w:val="15"/>
              </w:rPr>
              <w:t xml:space="preserve"> Y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2652E7C"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2EB5413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93795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6A254A6" w14:textId="77777777" w:rsidR="00901AE5" w:rsidRDefault="00901AE5" w:rsidP="00061AD7">
            <w:pPr>
              <w:spacing w:after="0" w:line="240" w:lineRule="auto"/>
              <w:rPr>
                <w:rFonts w:ascii="Calibri" w:hAnsi="Calibri" w:cs="Calibri"/>
                <w:color w:val="000000"/>
                <w:sz w:val="15"/>
                <w:szCs w:val="15"/>
              </w:rPr>
            </w:pPr>
          </w:p>
        </w:tc>
      </w:tr>
      <w:tr w:rsidR="00901AE5" w14:paraId="16AE87A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6B912B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44911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450F7129"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Yinfei</w:t>
            </w:r>
            <w:proofErr w:type="spellEnd"/>
            <w:r>
              <w:rPr>
                <w:rFonts w:ascii="Calibri" w:hAnsi="Calibri" w:cs="Calibri"/>
                <w:color w:val="000000"/>
                <w:sz w:val="15"/>
                <w:szCs w:val="15"/>
              </w:rPr>
              <w:t xml:space="preserve"> Zhou</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C750FB4"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1E8561E"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93C7BC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064D0E3" w14:textId="77777777" w:rsidR="00901AE5" w:rsidRDefault="00901AE5" w:rsidP="00061AD7">
            <w:pPr>
              <w:spacing w:after="0" w:line="240" w:lineRule="auto"/>
              <w:rPr>
                <w:rFonts w:ascii="Calibri" w:hAnsi="Calibri" w:cs="Calibri"/>
                <w:color w:val="212529"/>
                <w:sz w:val="15"/>
                <w:szCs w:val="15"/>
              </w:rPr>
            </w:pPr>
          </w:p>
        </w:tc>
      </w:tr>
      <w:tr w:rsidR="00901AE5" w14:paraId="384205B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0960C4C" w14:textId="77777777" w:rsidR="00901AE5" w:rsidRPr="00CB329B" w:rsidRDefault="00901AE5" w:rsidP="00061AD7">
            <w:pPr>
              <w:spacing w:after="0" w:line="240" w:lineRule="auto"/>
              <w:rPr>
                <w:rFonts w:ascii="Calibri" w:eastAsia="Times New Roman" w:hAnsi="Calibri" w:cs="Calibri"/>
                <w:color w:val="000000"/>
                <w:sz w:val="15"/>
                <w:szCs w:val="15"/>
              </w:rPr>
            </w:pPr>
            <w:r w:rsidRPr="001C7AF8">
              <w:rPr>
                <w:rFonts w:ascii="Calibri" w:eastAsia="Times New Roman" w:hAnsi="Calibri" w:cs="Calibri"/>
                <w:color w:val="000000"/>
                <w:sz w:val="15"/>
                <w:szCs w:val="15"/>
              </w:rPr>
              <w:t>220068066</w:t>
            </w:r>
          </w:p>
        </w:tc>
        <w:tc>
          <w:tcPr>
            <w:tcW w:w="3051" w:type="dxa"/>
            <w:tcBorders>
              <w:top w:val="single" w:sz="4" w:space="0" w:color="000000"/>
              <w:left w:val="single" w:sz="4" w:space="0" w:color="000000"/>
              <w:bottom w:val="single" w:sz="4" w:space="0" w:color="000000"/>
              <w:right w:val="single" w:sz="4" w:space="0" w:color="000000"/>
            </w:tcBorders>
            <w:vAlign w:val="bottom"/>
          </w:tcPr>
          <w:p w14:paraId="57628D29" w14:textId="77777777" w:rsidR="00901AE5" w:rsidRDefault="00901AE5" w:rsidP="00061AD7">
            <w:pPr>
              <w:spacing w:after="0" w:line="240" w:lineRule="auto"/>
              <w:rPr>
                <w:rFonts w:ascii="Calibri" w:hAnsi="Calibri" w:cs="Calibri"/>
                <w:color w:val="000000"/>
                <w:sz w:val="15"/>
                <w:szCs w:val="15"/>
              </w:rPr>
            </w:pPr>
            <w:proofErr w:type="spellStart"/>
            <w:r w:rsidRPr="001C7AF8">
              <w:rPr>
                <w:rFonts w:ascii="Calibri" w:eastAsia="Times New Roman" w:hAnsi="Calibri" w:cs="Calibri"/>
                <w:color w:val="000000"/>
                <w:sz w:val="15"/>
                <w:szCs w:val="15"/>
              </w:rPr>
              <w:t>Uchechukwu</w:t>
            </w:r>
            <w:proofErr w:type="spellEnd"/>
            <w:r w:rsidRPr="001C7AF8">
              <w:rPr>
                <w:rFonts w:ascii="Calibri" w:eastAsia="Times New Roman" w:hAnsi="Calibri" w:cs="Calibri"/>
                <w:color w:val="000000"/>
                <w:sz w:val="15"/>
                <w:szCs w:val="15"/>
              </w:rPr>
              <w:t xml:space="preserve"> </w:t>
            </w:r>
            <w:proofErr w:type="spellStart"/>
            <w:r w:rsidRPr="001C7AF8">
              <w:rPr>
                <w:rFonts w:ascii="Calibri" w:eastAsia="Times New Roman" w:hAnsi="Calibri" w:cs="Calibri"/>
                <w:color w:val="000000"/>
                <w:sz w:val="15"/>
                <w:szCs w:val="15"/>
              </w:rPr>
              <w:t>Ajoku</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tcPr>
          <w:p w14:paraId="7ACE37A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543A191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53E1B1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1469C1F1" w14:textId="77777777" w:rsidR="00901AE5" w:rsidRDefault="00901AE5" w:rsidP="00061AD7">
            <w:pPr>
              <w:spacing w:after="0" w:line="240" w:lineRule="auto"/>
              <w:rPr>
                <w:rFonts w:ascii="Calibri" w:hAnsi="Calibri" w:cs="Calibri"/>
                <w:color w:val="212529"/>
                <w:sz w:val="15"/>
                <w:szCs w:val="15"/>
              </w:rPr>
            </w:pPr>
          </w:p>
        </w:tc>
      </w:tr>
      <w:tr w:rsidR="00901AE5" w14:paraId="19A650AF"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7E1AB59" w14:textId="77777777" w:rsidR="00901AE5" w:rsidRPr="001C7AF8" w:rsidRDefault="00901AE5" w:rsidP="00061AD7">
            <w:pPr>
              <w:spacing w:after="0" w:line="240" w:lineRule="auto"/>
              <w:rPr>
                <w:rFonts w:ascii="Calibri" w:eastAsia="Times New Roman" w:hAnsi="Calibri" w:cs="Calibri"/>
                <w:color w:val="000000"/>
                <w:sz w:val="15"/>
                <w:szCs w:val="15"/>
              </w:rPr>
            </w:pPr>
            <w:r w:rsidRPr="00BC3620">
              <w:rPr>
                <w:rFonts w:ascii="Calibri" w:eastAsia="Times New Roman" w:hAnsi="Calibri" w:cs="Calibri"/>
                <w:color w:val="000000"/>
                <w:sz w:val="15"/>
                <w:szCs w:val="15"/>
              </w:rPr>
              <w:lastRenderedPageBreak/>
              <w:t>216258809</w:t>
            </w:r>
          </w:p>
        </w:tc>
        <w:tc>
          <w:tcPr>
            <w:tcW w:w="3051" w:type="dxa"/>
            <w:tcBorders>
              <w:top w:val="single" w:sz="4" w:space="0" w:color="000000"/>
              <w:left w:val="single" w:sz="4" w:space="0" w:color="000000"/>
              <w:bottom w:val="single" w:sz="4" w:space="0" w:color="000000"/>
              <w:right w:val="single" w:sz="4" w:space="0" w:color="000000"/>
            </w:tcBorders>
            <w:vAlign w:val="bottom"/>
          </w:tcPr>
          <w:p w14:paraId="077750D3" w14:textId="77777777" w:rsidR="00901AE5" w:rsidRPr="00BC3620" w:rsidRDefault="00901AE5" w:rsidP="00061AD7">
            <w:pPr>
              <w:spacing w:after="0" w:line="240" w:lineRule="auto"/>
              <w:rPr>
                <w:rFonts w:ascii="Calibri" w:eastAsia="Times New Roman" w:hAnsi="Calibri" w:cs="Calibri"/>
                <w:color w:val="000000"/>
                <w:sz w:val="15"/>
                <w:szCs w:val="15"/>
              </w:rPr>
            </w:pPr>
            <w:proofErr w:type="spellStart"/>
            <w:r w:rsidRPr="00BC3620">
              <w:rPr>
                <w:rFonts w:ascii="Calibri" w:eastAsia="Times New Roman" w:hAnsi="Calibri" w:cs="Calibri"/>
                <w:color w:val="000000"/>
                <w:sz w:val="15"/>
                <w:szCs w:val="15"/>
              </w:rPr>
              <w:t>Karanbir</w:t>
            </w:r>
            <w:proofErr w:type="spellEnd"/>
            <w:r w:rsidRPr="00BC3620">
              <w:rPr>
                <w:rFonts w:ascii="Calibri" w:eastAsia="Times New Roman" w:hAnsi="Calibri" w:cs="Calibri"/>
                <w:color w:val="000000"/>
                <w:sz w:val="15"/>
                <w:szCs w:val="15"/>
              </w:rPr>
              <w:t xml:space="preserve"> Singh Bhatti</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076459D1"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2FD64C0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4B2F0BE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66E927BC" w14:textId="77777777" w:rsidR="00901AE5" w:rsidRDefault="00901AE5" w:rsidP="00061AD7">
            <w:pPr>
              <w:spacing w:after="0" w:line="240" w:lineRule="auto"/>
              <w:rPr>
                <w:rFonts w:ascii="Calibri" w:hAnsi="Calibri" w:cs="Calibri"/>
                <w:color w:val="212529"/>
                <w:sz w:val="15"/>
                <w:szCs w:val="15"/>
              </w:rPr>
            </w:pPr>
          </w:p>
        </w:tc>
      </w:tr>
      <w:tr w:rsidR="00901AE5" w:rsidRPr="007D06D6" w14:paraId="5B0362E7"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C7206F1"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599451</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D811C52"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 xml:space="preserve">Ramanayake </w:t>
            </w:r>
            <w:proofErr w:type="spellStart"/>
            <w:r>
              <w:rPr>
                <w:rFonts w:ascii="Calibri" w:hAnsi="Calibri" w:cs="Calibri"/>
                <w:b/>
                <w:bCs/>
                <w:color w:val="000000"/>
                <w:sz w:val="15"/>
                <w:szCs w:val="15"/>
              </w:rPr>
              <w:t>Arachchige</w:t>
            </w:r>
            <w:proofErr w:type="spellEnd"/>
            <w:r>
              <w:rPr>
                <w:rFonts w:ascii="Calibri" w:hAnsi="Calibri" w:cs="Calibri"/>
                <w:b/>
                <w:bCs/>
                <w:color w:val="000000"/>
                <w:sz w:val="15"/>
                <w:szCs w:val="15"/>
              </w:rPr>
              <w:t xml:space="preserve"> Don </w:t>
            </w:r>
            <w:proofErr w:type="spellStart"/>
            <w:r>
              <w:rPr>
                <w:rFonts w:ascii="Calibri" w:hAnsi="Calibri" w:cs="Calibri"/>
                <w:b/>
                <w:bCs/>
                <w:color w:val="000000"/>
                <w:sz w:val="15"/>
                <w:szCs w:val="15"/>
              </w:rPr>
              <w:t>Ruwanganath</w:t>
            </w:r>
            <w:proofErr w:type="spellEnd"/>
            <w:r>
              <w:rPr>
                <w:rFonts w:ascii="Calibri" w:hAnsi="Calibri" w:cs="Calibri"/>
                <w:b/>
                <w:bCs/>
                <w:color w:val="000000"/>
                <w:sz w:val="15"/>
                <w:szCs w:val="15"/>
              </w:rPr>
              <w:t xml:space="preserve"> Ramanayak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D286EA6"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329AF9E"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1432E06"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94945B2"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A41301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BF627D3"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2252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D629B0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Lachlan James Exto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AE2190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EE8332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CFF762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5F6469F1" w14:textId="77777777" w:rsidR="00901AE5" w:rsidRDefault="00901AE5" w:rsidP="00061AD7">
            <w:pPr>
              <w:spacing w:after="0" w:line="240" w:lineRule="auto"/>
              <w:rPr>
                <w:rFonts w:ascii="Calibri" w:hAnsi="Calibri" w:cs="Calibri"/>
                <w:color w:val="212529"/>
                <w:sz w:val="15"/>
                <w:szCs w:val="15"/>
              </w:rPr>
            </w:pPr>
          </w:p>
        </w:tc>
      </w:tr>
      <w:tr w:rsidR="00901AE5" w14:paraId="71F9440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DEF7F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039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1DC74A3"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Xinyu</w:t>
            </w:r>
            <w:proofErr w:type="spellEnd"/>
            <w:r>
              <w:rPr>
                <w:rFonts w:ascii="Calibri" w:hAnsi="Calibri" w:cs="Calibri"/>
                <w:color w:val="000000"/>
                <w:sz w:val="15"/>
                <w:szCs w:val="15"/>
              </w:rPr>
              <w:t xml:space="preserve"> Ji</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1734EE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FA5FA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D8380F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8F7B577" w14:textId="77777777" w:rsidR="00901AE5" w:rsidRDefault="00901AE5" w:rsidP="00061AD7">
            <w:pPr>
              <w:spacing w:after="0" w:line="240" w:lineRule="auto"/>
              <w:rPr>
                <w:rFonts w:ascii="Calibri" w:hAnsi="Calibri" w:cs="Calibri"/>
                <w:color w:val="212529"/>
                <w:sz w:val="15"/>
                <w:szCs w:val="15"/>
              </w:rPr>
            </w:pPr>
          </w:p>
        </w:tc>
      </w:tr>
      <w:tr w:rsidR="00901AE5" w14:paraId="354B72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2B30042"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41833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81D9D73"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Wensong</w:t>
            </w:r>
            <w:proofErr w:type="spellEnd"/>
            <w:r>
              <w:rPr>
                <w:rFonts w:ascii="Calibri" w:hAnsi="Calibri" w:cs="Calibri"/>
                <w:color w:val="000000"/>
                <w:sz w:val="15"/>
                <w:szCs w:val="15"/>
              </w:rPr>
              <w:t xml:space="preserve"> Jing</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32E0479"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76E49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CFB59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21A0EA5B" w14:textId="77777777" w:rsidR="00901AE5" w:rsidRDefault="00901AE5" w:rsidP="00061AD7">
            <w:pPr>
              <w:spacing w:after="0" w:line="240" w:lineRule="auto"/>
              <w:rPr>
                <w:rFonts w:ascii="Calibri" w:hAnsi="Calibri" w:cs="Calibri"/>
                <w:color w:val="212529"/>
                <w:sz w:val="15"/>
                <w:szCs w:val="15"/>
              </w:rPr>
            </w:pPr>
          </w:p>
        </w:tc>
      </w:tr>
      <w:tr w:rsidR="00901AE5" w14:paraId="75E1BB5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676537"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35250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BA2AC0C"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Bhavishya</w:t>
            </w:r>
            <w:proofErr w:type="spellEnd"/>
            <w:r>
              <w:rPr>
                <w:rFonts w:ascii="Calibri" w:hAnsi="Calibri" w:cs="Calibri"/>
                <w:color w:val="000000"/>
                <w:sz w:val="15"/>
                <w:szCs w:val="15"/>
              </w:rPr>
              <w:t xml:space="preserve"> Pu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AAF23A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BF66DB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7DCE9D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03B273" w14:textId="77777777" w:rsidR="00901AE5" w:rsidRDefault="00901AE5" w:rsidP="00061AD7">
            <w:pPr>
              <w:spacing w:after="0" w:line="240" w:lineRule="auto"/>
              <w:rPr>
                <w:rFonts w:ascii="Calibri" w:hAnsi="Calibri" w:cs="Calibri"/>
                <w:color w:val="212529"/>
                <w:sz w:val="15"/>
                <w:szCs w:val="15"/>
              </w:rPr>
            </w:pPr>
          </w:p>
        </w:tc>
      </w:tr>
      <w:tr w:rsidR="00901AE5" w14:paraId="6520412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FDD0970"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eastAsia="Times New Roman" w:hAnsi="Calibri" w:cs="Calibri"/>
                <w:color w:val="000000"/>
                <w:sz w:val="15"/>
                <w:szCs w:val="15"/>
              </w:rPr>
              <w:t>22038165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DC0123D"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ack Hage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C886E1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8F3A66B" w14:textId="77777777" w:rsidR="00901AE5" w:rsidRPr="002F4385" w:rsidRDefault="00901AE5" w:rsidP="00061AD7">
            <w:pPr>
              <w:spacing w:after="0" w:line="240" w:lineRule="auto"/>
              <w:rPr>
                <w:rFonts w:ascii="Calibri" w:hAnsi="Calibri" w:cs="Calibri"/>
                <w:color w:val="212529"/>
                <w:sz w:val="15"/>
                <w:szCs w:val="15"/>
              </w:rPr>
            </w:pPr>
            <w:r w:rsidRPr="002F4385">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64436B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F37D72" w14:textId="77777777" w:rsidR="00901AE5" w:rsidRPr="002F4385" w:rsidRDefault="00901AE5" w:rsidP="00061AD7">
            <w:pPr>
              <w:spacing w:after="0" w:line="240" w:lineRule="auto"/>
              <w:rPr>
                <w:rFonts w:ascii="Calibri" w:hAnsi="Calibri" w:cs="Calibri"/>
                <w:color w:val="000000"/>
                <w:sz w:val="15"/>
                <w:szCs w:val="15"/>
              </w:rPr>
            </w:pPr>
          </w:p>
        </w:tc>
      </w:tr>
      <w:tr w:rsidR="00901AE5" w14:paraId="5B7D2D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712F1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240516</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E296E9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lian Rya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6843E6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A5B651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42E600"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7E472B" w14:textId="77777777" w:rsidR="00901AE5" w:rsidRDefault="00901AE5" w:rsidP="00061AD7">
            <w:pPr>
              <w:spacing w:after="0" w:line="240" w:lineRule="auto"/>
              <w:rPr>
                <w:rFonts w:ascii="Calibri" w:hAnsi="Calibri" w:cs="Calibri"/>
                <w:color w:val="212529"/>
                <w:sz w:val="15"/>
                <w:szCs w:val="15"/>
              </w:rPr>
            </w:pPr>
          </w:p>
        </w:tc>
      </w:tr>
      <w:tr w:rsidR="00901AE5" w14:paraId="6DAF1AC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C3A775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232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A01A26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Kong</w:t>
            </w:r>
            <w:r>
              <w:rPr>
                <w:rFonts w:ascii="Calibri" w:hAnsi="Calibri" w:cs="Calibri"/>
                <w:color w:val="000000"/>
                <w:sz w:val="15"/>
                <w:szCs w:val="15"/>
              </w:rPr>
              <w:t xml:space="preserve"> </w:t>
            </w:r>
            <w:proofErr w:type="spellStart"/>
            <w:r w:rsidRPr="00CB329B">
              <w:rPr>
                <w:rFonts w:ascii="Calibri" w:eastAsia="Times New Roman" w:hAnsi="Calibri" w:cs="Calibri"/>
                <w:color w:val="000000"/>
                <w:sz w:val="15"/>
                <w:szCs w:val="15"/>
              </w:rPr>
              <w:t>Chenyu</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tcPr>
          <w:p w14:paraId="4BBFC95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79C07D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7E598E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E278892" w14:textId="77777777" w:rsidR="00901AE5" w:rsidRDefault="00901AE5" w:rsidP="00061AD7">
            <w:pPr>
              <w:spacing w:after="0" w:line="240" w:lineRule="auto"/>
              <w:rPr>
                <w:rFonts w:ascii="Calibri" w:hAnsi="Calibri" w:cs="Calibri"/>
                <w:color w:val="212529"/>
                <w:sz w:val="15"/>
                <w:szCs w:val="15"/>
              </w:rPr>
            </w:pPr>
          </w:p>
        </w:tc>
      </w:tr>
      <w:tr w:rsidR="00901AE5" w14:paraId="4B61E25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1A37160"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743810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641607E"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Dasun</w:t>
            </w:r>
            <w:proofErr w:type="spellEnd"/>
            <w:r>
              <w:rPr>
                <w:rFonts w:ascii="Calibri" w:hAnsi="Calibri" w:cs="Calibri"/>
                <w:color w:val="000000"/>
                <w:sz w:val="15"/>
                <w:szCs w:val="15"/>
              </w:rPr>
              <w:t xml:space="preserve"> </w:t>
            </w:r>
            <w:proofErr w:type="spellStart"/>
            <w:r w:rsidRPr="00CB329B">
              <w:rPr>
                <w:rFonts w:ascii="Calibri" w:eastAsia="Times New Roman" w:hAnsi="Calibri" w:cs="Calibri"/>
                <w:color w:val="000000"/>
                <w:sz w:val="15"/>
                <w:szCs w:val="15"/>
              </w:rPr>
              <w:t>Kodikara</w:t>
            </w:r>
            <w:proofErr w:type="spellEnd"/>
            <w:r w:rsidRPr="00CB329B">
              <w:rPr>
                <w:rFonts w:ascii="Calibri" w:eastAsia="Times New Roman" w:hAnsi="Calibri" w:cs="Calibri"/>
                <w:color w:val="000000"/>
                <w:sz w:val="15"/>
                <w:szCs w:val="15"/>
              </w:rPr>
              <w:t xml:space="preserve"> M</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351F9BE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8AD2731"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C54BB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CF62E7A" w14:textId="77777777" w:rsidR="00901AE5" w:rsidRDefault="00901AE5" w:rsidP="00061AD7">
            <w:pPr>
              <w:spacing w:after="0" w:line="240" w:lineRule="auto"/>
              <w:rPr>
                <w:rFonts w:ascii="Calibri" w:hAnsi="Calibri" w:cs="Calibri"/>
                <w:color w:val="212529"/>
                <w:sz w:val="15"/>
                <w:szCs w:val="15"/>
              </w:rPr>
            </w:pPr>
          </w:p>
        </w:tc>
      </w:tr>
      <w:tr w:rsidR="00901AE5" w14:paraId="407F7BB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5355CFB"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66380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B3CCB31"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Surpeet</w:t>
            </w:r>
            <w:proofErr w:type="spellEnd"/>
            <w:r>
              <w:rPr>
                <w:rFonts w:ascii="Calibri" w:hAnsi="Calibri" w:cs="Calibri"/>
                <w:color w:val="000000"/>
                <w:sz w:val="15"/>
                <w:szCs w:val="15"/>
              </w:rPr>
              <w:t xml:space="preserve"> </w:t>
            </w:r>
            <w:r w:rsidRPr="00CB329B">
              <w:rPr>
                <w:rFonts w:ascii="Calibri" w:eastAsia="Times New Roman" w:hAnsi="Calibri" w:cs="Calibri"/>
                <w:color w:val="000000"/>
                <w:sz w:val="15"/>
                <w:szCs w:val="15"/>
              </w:rPr>
              <w:t>Singh</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64C17FB"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0040B15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CE0BA3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558941" w14:textId="77777777" w:rsidR="00901AE5" w:rsidRDefault="00901AE5" w:rsidP="00061AD7">
            <w:pPr>
              <w:spacing w:after="0" w:line="240" w:lineRule="auto"/>
              <w:rPr>
                <w:rFonts w:ascii="Calibri" w:hAnsi="Calibri" w:cs="Calibri"/>
                <w:color w:val="212529"/>
                <w:sz w:val="15"/>
                <w:szCs w:val="15"/>
              </w:rPr>
            </w:pPr>
          </w:p>
        </w:tc>
      </w:tr>
      <w:tr w:rsidR="00901AE5" w14:paraId="11B7CA7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5B949E1"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29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054445B"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Shakwat</w:t>
            </w:r>
            <w:proofErr w:type="spellEnd"/>
            <w:r w:rsidRPr="00CB329B">
              <w:rPr>
                <w:rFonts w:ascii="Calibri" w:eastAsia="Times New Roman" w:hAnsi="Calibri" w:cs="Calibri"/>
                <w:color w:val="000000"/>
                <w:sz w:val="15"/>
                <w:szCs w:val="15"/>
              </w:rPr>
              <w:t xml:space="preserve"> Hossein</w:t>
            </w:r>
            <w:r w:rsidRPr="007D06D6">
              <w:rPr>
                <w:rFonts w:ascii="Calibri" w:eastAsia="Times New Roman" w:hAnsi="Calibri" w:cs="Calibri"/>
                <w:color w:val="000000"/>
                <w:sz w:val="15"/>
                <w:szCs w:val="15"/>
              </w:rPr>
              <w:t xml:space="preserve"> Limon</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BCF4E92"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7B06060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1218C2A"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F0AF076" w14:textId="77777777" w:rsidR="00901AE5" w:rsidRDefault="00901AE5" w:rsidP="00061AD7">
            <w:pPr>
              <w:spacing w:after="0" w:line="240" w:lineRule="auto"/>
              <w:rPr>
                <w:rFonts w:ascii="Calibri" w:hAnsi="Calibri" w:cs="Calibri"/>
                <w:color w:val="212529"/>
                <w:sz w:val="15"/>
                <w:szCs w:val="15"/>
              </w:rPr>
            </w:pPr>
          </w:p>
        </w:tc>
      </w:tr>
    </w:tbl>
    <w:p w14:paraId="2A78BFAE" w14:textId="390EEF7F" w:rsidR="00914515" w:rsidRDefault="00914515" w:rsidP="00530010">
      <w:pPr>
        <w:rPr>
          <w:rFonts w:asciiTheme="majorHAnsi" w:eastAsiaTheme="majorEastAsia" w:hAnsiTheme="majorHAnsi" w:cstheme="majorBidi"/>
          <w:color w:val="2F5496" w:themeColor="accent1" w:themeShade="BF"/>
          <w:sz w:val="26"/>
          <w:szCs w:val="26"/>
        </w:rPr>
      </w:pPr>
      <w:r>
        <w:br w:type="page"/>
      </w:r>
    </w:p>
    <w:p w14:paraId="2A2D85AB" w14:textId="7D34BF70" w:rsidR="00911D97" w:rsidRPr="00896522" w:rsidRDefault="00911D97" w:rsidP="00911D97">
      <w:pPr>
        <w:pStyle w:val="Heading1"/>
      </w:pPr>
      <w:bookmarkStart w:id="31" w:name="_Toc99104503"/>
      <w:bookmarkStart w:id="32" w:name="_Toc99124587"/>
      <w:r w:rsidRPr="001B0281">
        <w:rPr>
          <w:highlight w:val="yellow"/>
        </w:rPr>
        <w:lastRenderedPageBreak/>
        <w:t>Project 3: EV Adoption Tools</w:t>
      </w:r>
      <w:bookmarkEnd w:id="31"/>
      <w:bookmarkEnd w:id="32"/>
    </w:p>
    <w:p w14:paraId="1DF40060" w14:textId="77777777" w:rsidR="001E07BA" w:rsidRDefault="001E07BA" w:rsidP="001E07BA">
      <w:pPr>
        <w:pStyle w:val="Heading2"/>
      </w:pPr>
      <w:bookmarkStart w:id="33" w:name="_Toc99104504"/>
      <w:bookmarkStart w:id="34" w:name="_Toc99124588"/>
      <w:r>
        <w:t>Overview, Goals, and Objectives</w:t>
      </w:r>
      <w:bookmarkEnd w:id="33"/>
      <w:bookmarkEnd w:id="34"/>
    </w:p>
    <w:p w14:paraId="2C23D89C" w14:textId="77777777" w:rsidR="00A76DB3" w:rsidRPr="005256C3" w:rsidRDefault="003329F2" w:rsidP="001E07BA">
      <w:r w:rsidRPr="005256C3">
        <w:t>The EV Adoption Tools project</w:t>
      </w:r>
      <w:r w:rsidR="00010850" w:rsidRPr="005256C3">
        <w:t xml:space="preserve"> aims to drive increased adoption of Electric Vehicles (EVs) in Australia</w:t>
      </w:r>
      <w:r w:rsidR="00A76DB3" w:rsidRPr="005256C3">
        <w:t>.</w:t>
      </w:r>
    </w:p>
    <w:p w14:paraId="6DD00953" w14:textId="77553C21" w:rsidR="003329F2" w:rsidRDefault="00A76DB3" w:rsidP="00315D7A">
      <w:r w:rsidRPr="005256C3">
        <w:t>This will</w:t>
      </w:r>
      <w:r w:rsidR="008711F6" w:rsidRPr="005256C3">
        <w:t xml:space="preserve"> help </w:t>
      </w:r>
      <w:r w:rsidR="00602ACB" w:rsidRPr="005256C3">
        <w:t>drive reduced</w:t>
      </w:r>
      <w:r w:rsidR="008711F6" w:rsidRPr="005256C3">
        <w:t xml:space="preserve"> </w:t>
      </w:r>
      <w:r w:rsidR="005256C3" w:rsidRPr="005256C3">
        <w:t>dependence</w:t>
      </w:r>
      <w:r w:rsidR="008711F6" w:rsidRPr="005256C3">
        <w:t xml:space="preserve"> on fossil fuels</w:t>
      </w:r>
      <w:r w:rsidRPr="005256C3">
        <w:t>,</w:t>
      </w:r>
      <w:r w:rsidR="00602ACB" w:rsidRPr="005256C3">
        <w:t xml:space="preserve"> lower greenhouse gas emissions</w:t>
      </w:r>
      <w:r w:rsidRPr="005256C3">
        <w:t xml:space="preserve"> </w:t>
      </w:r>
      <w:r w:rsidR="009E7B5D" w:rsidRPr="005256C3">
        <w:t>and</w:t>
      </w:r>
      <w:r w:rsidR="005256C3" w:rsidRPr="005256C3">
        <w:t xml:space="preserve"> </w:t>
      </w:r>
      <w:r w:rsidR="00F22975">
        <w:t xml:space="preserve">have </w:t>
      </w:r>
      <w:r w:rsidR="009E7B5D" w:rsidRPr="005256C3">
        <w:t>a positive impact on the environment</w:t>
      </w:r>
      <w:r w:rsidR="00315D7A" w:rsidRPr="005256C3">
        <w:t xml:space="preserve"> and </w:t>
      </w:r>
      <w:r w:rsidR="005256C3" w:rsidRPr="005256C3">
        <w:t>global weather events.</w:t>
      </w:r>
    </w:p>
    <w:p w14:paraId="25857986" w14:textId="53EFAB14" w:rsidR="00212B95" w:rsidRDefault="00AA34C1" w:rsidP="00315D7A">
      <w:r>
        <w:t xml:space="preserve">EV </w:t>
      </w:r>
      <w:r w:rsidR="000B1AC6">
        <w:t>a</w:t>
      </w:r>
      <w:r>
        <w:t>doption tools will</w:t>
      </w:r>
      <w:r w:rsidR="000953FC">
        <w:t xml:space="preserve"> help </w:t>
      </w:r>
      <w:r w:rsidR="0039697B">
        <w:t xml:space="preserve">EV owners </w:t>
      </w:r>
      <w:r w:rsidR="006456F3">
        <w:t xml:space="preserve">better </w:t>
      </w:r>
      <w:r w:rsidR="0039697B">
        <w:t>plan their trips</w:t>
      </w:r>
      <w:r>
        <w:t xml:space="preserve"> by </w:t>
      </w:r>
      <w:r w:rsidR="006456F3">
        <w:t xml:space="preserve">identifying optimal EV </w:t>
      </w:r>
      <w:r w:rsidR="006B096F">
        <w:t>c</w:t>
      </w:r>
      <w:r w:rsidR="006456F3">
        <w:t xml:space="preserve">harging stations </w:t>
      </w:r>
      <w:r w:rsidR="00314815">
        <w:t xml:space="preserve">as waypoints </w:t>
      </w:r>
      <w:r w:rsidR="006456F3">
        <w:t xml:space="preserve">on their </w:t>
      </w:r>
      <w:r w:rsidR="00314815">
        <w:t>journey</w:t>
      </w:r>
      <w:r w:rsidR="00401451">
        <w:t>.</w:t>
      </w:r>
    </w:p>
    <w:p w14:paraId="61D0C72F" w14:textId="45DF607D" w:rsidR="005256C3" w:rsidRDefault="00E36258" w:rsidP="00315D7A">
      <w:pPr>
        <w:rPr>
          <w:highlight w:val="yellow"/>
        </w:rPr>
      </w:pPr>
      <w:r>
        <w:t xml:space="preserve">The </w:t>
      </w:r>
      <w:r w:rsidRPr="00E36258">
        <w:rPr>
          <w:b/>
          <w:bCs/>
        </w:rPr>
        <w:t>Identify Best EV Locations based on Big Data</w:t>
      </w:r>
      <w:r>
        <w:t xml:space="preserve"> </w:t>
      </w:r>
      <w:r w:rsidR="004A3531">
        <w:t xml:space="preserve">sub-project will support enterprises looking to establish </w:t>
      </w:r>
      <w:r w:rsidR="00A741AA">
        <w:t xml:space="preserve">charging stations in the optimal location based on user demand, traffic, EV owner density and many other </w:t>
      </w:r>
      <w:r w:rsidR="00B5219D">
        <w:t>data points sourced from government and industry.</w:t>
      </w:r>
    </w:p>
    <w:p w14:paraId="2389B832" w14:textId="77777777" w:rsidR="00911D97" w:rsidRPr="00291CFE" w:rsidRDefault="00911D97" w:rsidP="00224B5B">
      <w:pPr>
        <w:pStyle w:val="Heading2"/>
      </w:pPr>
      <w:bookmarkStart w:id="35" w:name="_Toc99104505"/>
      <w:bookmarkStart w:id="36" w:name="_Toc99124589"/>
      <w:r w:rsidRPr="00291CFE">
        <w:t>Aims for Trimester</w:t>
      </w:r>
      <w:bookmarkEnd w:id="35"/>
      <w:bookmarkEnd w:id="36"/>
    </w:p>
    <w:p w14:paraId="07E41686" w14:textId="1FE857C8" w:rsidR="00752075" w:rsidRPr="00291CFE" w:rsidRDefault="00911D97" w:rsidP="00752075">
      <w:r w:rsidRPr="00291CFE">
        <w:t>The goal</w:t>
      </w:r>
      <w:r w:rsidR="00752075" w:rsidRPr="00291CFE">
        <w:t>s</w:t>
      </w:r>
      <w:r w:rsidRPr="00291CFE">
        <w:t xml:space="preserve"> for this trimester will be</w:t>
      </w:r>
      <w:r w:rsidR="00AF4DBA" w:rsidRPr="00291CFE">
        <w:t>:</w:t>
      </w:r>
    </w:p>
    <w:p w14:paraId="6B0825C7" w14:textId="60E10F5B" w:rsidR="00A2196A" w:rsidRPr="00291CFE" w:rsidRDefault="00AF4DBA" w:rsidP="00752075">
      <w:pPr>
        <w:pStyle w:val="ListParagraph"/>
        <w:numPr>
          <w:ilvl w:val="0"/>
          <w:numId w:val="32"/>
        </w:numPr>
      </w:pPr>
      <w:r w:rsidRPr="00291CFE">
        <w:t>S</w:t>
      </w:r>
      <w:r w:rsidR="00A2196A" w:rsidRPr="00291CFE">
        <w:t xml:space="preserve">et up the framework, development processes, </w:t>
      </w:r>
      <w:r w:rsidRPr="00291CFE">
        <w:t>D</w:t>
      </w:r>
      <w:r w:rsidR="00A2196A" w:rsidRPr="00291CFE">
        <w:t>evOps</w:t>
      </w:r>
      <w:r w:rsidR="008D0D5F" w:rsidRPr="00291CFE">
        <w:t>,</w:t>
      </w:r>
      <w:r w:rsidR="00A2196A" w:rsidRPr="00291CFE">
        <w:t xml:space="preserve"> and possibly an early MVP</w:t>
      </w:r>
      <w:r w:rsidR="008D0D5F" w:rsidRPr="00291CFE">
        <w:t>,</w:t>
      </w:r>
      <w:r w:rsidR="00A2196A" w:rsidRPr="00291CFE">
        <w:t xml:space="preserve"> for the mobile app platform</w:t>
      </w:r>
    </w:p>
    <w:p w14:paraId="329E2FCA" w14:textId="39678D95" w:rsidR="00A2196A" w:rsidRPr="00291CFE" w:rsidRDefault="00A2196A" w:rsidP="00A2196A">
      <w:pPr>
        <w:pStyle w:val="ListParagraph"/>
        <w:numPr>
          <w:ilvl w:val="0"/>
          <w:numId w:val="10"/>
        </w:numPr>
      </w:pPr>
      <w:r w:rsidRPr="00291CFE">
        <w:t xml:space="preserve">To provide an initial MVP for the EV </w:t>
      </w:r>
      <w:r w:rsidR="0039697B" w:rsidRPr="00291CFE">
        <w:t>Locate a Socket app</w:t>
      </w:r>
    </w:p>
    <w:p w14:paraId="799C32D1" w14:textId="2DBDAEA1" w:rsidR="00A2196A" w:rsidRPr="00291CFE" w:rsidRDefault="00A2196A" w:rsidP="00A2196A">
      <w:pPr>
        <w:pStyle w:val="ListParagraph"/>
        <w:numPr>
          <w:ilvl w:val="0"/>
          <w:numId w:val="10"/>
        </w:numPr>
      </w:pPr>
      <w:r w:rsidRPr="00291CFE">
        <w:t>To perform initial research and create an early MVP for the EV location recommendation engine</w:t>
      </w:r>
    </w:p>
    <w:p w14:paraId="4E0DDAFD" w14:textId="77777777" w:rsidR="00911D97" w:rsidRPr="00291CFE" w:rsidRDefault="00911D97" w:rsidP="00224B5B">
      <w:pPr>
        <w:pStyle w:val="Heading2"/>
      </w:pPr>
      <w:bookmarkStart w:id="37" w:name="_Toc99104506"/>
      <w:bookmarkStart w:id="38" w:name="_Toc99124590"/>
      <w:r w:rsidRPr="00291CFE">
        <w:t>Deliverables</w:t>
      </w:r>
      <w:bookmarkEnd w:id="37"/>
      <w:bookmarkEnd w:id="38"/>
    </w:p>
    <w:p w14:paraId="4FA43055" w14:textId="015C094F" w:rsidR="006E47EE" w:rsidRPr="00291CFE" w:rsidRDefault="006E47EE" w:rsidP="00911D97">
      <w:r w:rsidRPr="00291CFE">
        <w:t xml:space="preserve">This project has </w:t>
      </w:r>
      <w:r w:rsidR="00212B95" w:rsidRPr="00291CFE">
        <w:t>two</w:t>
      </w:r>
      <w:r w:rsidRPr="00291CFE">
        <w:t xml:space="preserve"> deliverable</w:t>
      </w:r>
      <w:r w:rsidR="00E744BB" w:rsidRPr="00291CFE">
        <w:t xml:space="preserve">s </w:t>
      </w:r>
      <w:r w:rsidR="00CD61F6" w:rsidRPr="00291CFE">
        <w:t>running</w:t>
      </w:r>
      <w:r w:rsidR="007407F7" w:rsidRPr="00291CFE">
        <w:t xml:space="preserve"> as sub-projects</w:t>
      </w:r>
      <w:r w:rsidRPr="00291CFE">
        <w:t>:</w:t>
      </w:r>
    </w:p>
    <w:p w14:paraId="2306693E" w14:textId="5C670BAC" w:rsidR="006E47EE" w:rsidRPr="00291CFE" w:rsidRDefault="007407F7" w:rsidP="0019425A">
      <w:pPr>
        <w:pStyle w:val="ListParagraph"/>
        <w:numPr>
          <w:ilvl w:val="0"/>
          <w:numId w:val="31"/>
        </w:numPr>
      </w:pPr>
      <w:r w:rsidRPr="00291CFE">
        <w:t>Sub-Project/Deliverable</w:t>
      </w:r>
      <w:r w:rsidR="006E47EE" w:rsidRPr="00291CFE">
        <w:t xml:space="preserve"> </w:t>
      </w:r>
      <w:r w:rsidR="00212B95" w:rsidRPr="00291CFE">
        <w:t>1</w:t>
      </w:r>
      <w:r w:rsidR="006E47EE" w:rsidRPr="00291CFE">
        <w:t xml:space="preserve">: </w:t>
      </w:r>
      <w:r w:rsidR="00D153BB" w:rsidRPr="00291CFE">
        <w:t>Locate a Socket</w:t>
      </w:r>
    </w:p>
    <w:p w14:paraId="6F208048" w14:textId="2DD41B07" w:rsidR="00E76604" w:rsidRPr="00291CFE" w:rsidRDefault="007407F7" w:rsidP="0019425A">
      <w:pPr>
        <w:pStyle w:val="ListParagraph"/>
        <w:numPr>
          <w:ilvl w:val="0"/>
          <w:numId w:val="31"/>
        </w:numPr>
      </w:pPr>
      <w:r w:rsidRPr="00291CFE">
        <w:t>Sub-Project/Deliverable</w:t>
      </w:r>
      <w:r w:rsidR="00E76604" w:rsidRPr="00291CFE">
        <w:t xml:space="preserve"> </w:t>
      </w:r>
      <w:r w:rsidR="00212B95" w:rsidRPr="00291CFE">
        <w:t>2</w:t>
      </w:r>
      <w:r w:rsidR="00E76604" w:rsidRPr="00291CFE">
        <w:t xml:space="preserve">: </w:t>
      </w:r>
      <w:r w:rsidR="0019425A" w:rsidRPr="00291CFE">
        <w:t>Identify Best EV Locations based on Big Data</w:t>
      </w:r>
    </w:p>
    <w:p w14:paraId="492ADEF1" w14:textId="77777777" w:rsidR="00291CFE" w:rsidRDefault="00291CFE" w:rsidP="00291CFE">
      <w:pPr>
        <w:pStyle w:val="ListParagraph"/>
        <w:numPr>
          <w:ilvl w:val="0"/>
          <w:numId w:val="31"/>
        </w:numPr>
      </w:pPr>
      <w:r>
        <w:t>All projects will require research, planning and design activities to be continued on this trimester with finalisation of each carried out in subsequent trimesters.</w:t>
      </w:r>
    </w:p>
    <w:p w14:paraId="3D1D9DB5" w14:textId="77777777" w:rsidR="00291CFE" w:rsidRPr="00291CFE" w:rsidRDefault="00291CFE" w:rsidP="00291CFE">
      <w:pPr>
        <w:rPr>
          <w:highlight w:val="lightGray"/>
        </w:rPr>
      </w:pPr>
    </w:p>
    <w:p w14:paraId="61DEA050" w14:textId="16CB64C8" w:rsidR="009B46A5" w:rsidRPr="00291CFE" w:rsidRDefault="009B46A5" w:rsidP="009B46A5">
      <w:pPr>
        <w:pStyle w:val="Heading2"/>
      </w:pPr>
      <w:r w:rsidRPr="00291CFE">
        <w:t>6.2 Progress Update</w:t>
      </w:r>
    </w:p>
    <w:p w14:paraId="13E60169" w14:textId="77777777" w:rsidR="00291CFE" w:rsidRPr="00CC278A" w:rsidRDefault="00291CFE" w:rsidP="00291CFE"/>
    <w:p w14:paraId="59E9C1A0" w14:textId="563111EB" w:rsidR="00291CFE" w:rsidRDefault="00291CFE" w:rsidP="00291CFE">
      <w:pPr>
        <w:pStyle w:val="paragraph"/>
        <w:spacing w:before="0" w:beforeAutospacing="0" w:after="0" w:afterAutospacing="0"/>
        <w:textAlignment w:val="baseline"/>
        <w:rPr>
          <w:rStyle w:val="eop"/>
          <w:rFonts w:ascii="Arial" w:eastAsiaTheme="minorEastAsia" w:hAnsi="Arial" w:cs="Arial"/>
          <w:sz w:val="18"/>
          <w:szCs w:val="18"/>
        </w:rPr>
      </w:pPr>
      <w:r w:rsidRPr="00CC278A">
        <w:rPr>
          <w:rStyle w:val="normaltextrun"/>
          <w:rFonts w:ascii="Arial" w:hAnsi="Arial" w:cs="Arial"/>
          <w:sz w:val="18"/>
          <w:szCs w:val="18"/>
        </w:rPr>
        <w:t xml:space="preserve">The EV Charger Forecasting and Location Optimisation project team have been hard at work getting everything organised to ensure that this project has a stable foundation that will ensure the current team as well as future teams have everything they need to work effectively. This included setting up team channels, repositories, Trello boards and documentation. We have also started collecting and assessing data for our project and have commenced several data research tasks aimed at exploring the relationship between community data and EV charging locations. The findings from these research tasks are intended to form the basis for a recommendation engine that may be used to predict future requirements for charging stations within a community and the optimal places to build them (this is a </w:t>
      </w:r>
      <w:proofErr w:type="gramStart"/>
      <w:r w:rsidRPr="00CC278A">
        <w:rPr>
          <w:rStyle w:val="normaltextrun"/>
          <w:rFonts w:ascii="Arial" w:hAnsi="Arial" w:cs="Arial"/>
          <w:sz w:val="18"/>
          <w:szCs w:val="18"/>
        </w:rPr>
        <w:t>long term</w:t>
      </w:r>
      <w:proofErr w:type="gramEnd"/>
      <w:r w:rsidRPr="00CC278A">
        <w:rPr>
          <w:rStyle w:val="normaltextrun"/>
          <w:rFonts w:ascii="Arial" w:hAnsi="Arial" w:cs="Arial"/>
          <w:sz w:val="18"/>
          <w:szCs w:val="18"/>
        </w:rPr>
        <w:t xml:space="preserve"> deliverable for future trimesters)</w:t>
      </w:r>
      <w:r w:rsidRPr="00CC278A">
        <w:rPr>
          <w:rStyle w:val="eop"/>
          <w:rFonts w:ascii="Arial" w:eastAsiaTheme="minorEastAsia" w:hAnsi="Arial" w:cs="Arial"/>
          <w:sz w:val="18"/>
          <w:szCs w:val="18"/>
        </w:rPr>
        <w:t> </w:t>
      </w:r>
    </w:p>
    <w:p w14:paraId="33893D16" w14:textId="77777777" w:rsidR="00CC278A" w:rsidRPr="00CC278A" w:rsidRDefault="00CC278A" w:rsidP="00291CFE">
      <w:pPr>
        <w:pStyle w:val="paragraph"/>
        <w:spacing w:before="0" w:beforeAutospacing="0" w:after="0" w:afterAutospacing="0"/>
        <w:textAlignment w:val="baseline"/>
        <w:rPr>
          <w:rFonts w:ascii="Arial" w:hAnsi="Arial" w:cs="Arial"/>
          <w:sz w:val="18"/>
          <w:szCs w:val="18"/>
        </w:rPr>
      </w:pPr>
    </w:p>
    <w:p w14:paraId="77B6099D" w14:textId="77777777" w:rsidR="00291CFE" w:rsidRPr="00CC278A" w:rsidRDefault="00291CFE" w:rsidP="00291CFE">
      <w:pPr>
        <w:pStyle w:val="paragraph"/>
        <w:spacing w:before="0" w:beforeAutospacing="0" w:after="0" w:afterAutospacing="0"/>
        <w:textAlignment w:val="baseline"/>
        <w:rPr>
          <w:rFonts w:ascii="Arial" w:hAnsi="Arial" w:cs="Arial"/>
          <w:color w:val="1F3763"/>
          <w:sz w:val="18"/>
          <w:szCs w:val="18"/>
        </w:rPr>
      </w:pPr>
      <w:r w:rsidRPr="00CC278A">
        <w:rPr>
          <w:rStyle w:val="normaltextrun"/>
          <w:rFonts w:ascii="Calibri Light" w:hAnsi="Calibri Light" w:cs="Calibri Light"/>
          <w:color w:val="1F3763"/>
        </w:rPr>
        <w:t>Forecast of likely state of deliverables at end of trimester</w:t>
      </w:r>
      <w:r w:rsidRPr="00CC278A">
        <w:rPr>
          <w:rStyle w:val="eop"/>
          <w:rFonts w:ascii="Calibri Light" w:eastAsiaTheme="minorEastAsia" w:hAnsi="Calibri Light" w:cs="Calibri Light"/>
          <w:color w:val="1F3763"/>
        </w:rPr>
        <w:t> </w:t>
      </w:r>
    </w:p>
    <w:p w14:paraId="1D9BBADB" w14:textId="77777777" w:rsidR="00291CFE" w:rsidRPr="00CC278A" w:rsidRDefault="00291CFE" w:rsidP="00291CFE">
      <w:pPr>
        <w:pStyle w:val="paragraph"/>
        <w:numPr>
          <w:ilvl w:val="0"/>
          <w:numId w:val="41"/>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Project infrastructure established including process documentation.</w:t>
      </w:r>
      <w:r w:rsidRPr="00CC278A">
        <w:rPr>
          <w:rStyle w:val="eop"/>
          <w:rFonts w:ascii="Arial" w:eastAsiaTheme="minorEastAsia" w:hAnsi="Arial" w:cs="Arial"/>
          <w:sz w:val="18"/>
          <w:szCs w:val="18"/>
        </w:rPr>
        <w:t> </w:t>
      </w:r>
    </w:p>
    <w:p w14:paraId="7A5C2FE8" w14:textId="77777777" w:rsidR="00291CFE" w:rsidRPr="00CC278A" w:rsidRDefault="00291CFE" w:rsidP="00291CFE">
      <w:pPr>
        <w:pStyle w:val="paragraph"/>
        <w:numPr>
          <w:ilvl w:val="0"/>
          <w:numId w:val="41"/>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Comprehensive onboarding/handover process documented.</w:t>
      </w:r>
      <w:r w:rsidRPr="00CC278A">
        <w:rPr>
          <w:rStyle w:val="eop"/>
          <w:rFonts w:ascii="Arial" w:eastAsiaTheme="minorEastAsia" w:hAnsi="Arial" w:cs="Arial"/>
          <w:sz w:val="18"/>
          <w:szCs w:val="18"/>
        </w:rPr>
        <w:t> </w:t>
      </w:r>
    </w:p>
    <w:p w14:paraId="3DA6DB01" w14:textId="19302D13" w:rsidR="00291CFE" w:rsidRPr="00CC278A" w:rsidRDefault="00291CFE" w:rsidP="00291CFE">
      <w:pPr>
        <w:pStyle w:val="paragraph"/>
        <w:numPr>
          <w:ilvl w:val="0"/>
          <w:numId w:val="42"/>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 xml:space="preserve">A database established to record Existing EV charging locations. This database may also serve to assist the </w:t>
      </w:r>
      <w:r w:rsidRPr="00CC278A">
        <w:rPr>
          <w:rStyle w:val="normaltextrun"/>
          <w:rFonts w:ascii="Arial" w:hAnsi="Arial" w:cs="Arial"/>
          <w:sz w:val="18"/>
          <w:szCs w:val="18"/>
        </w:rPr>
        <w:t xml:space="preserve">  </w:t>
      </w:r>
      <w:r w:rsidRPr="00CC278A">
        <w:rPr>
          <w:rStyle w:val="normaltextrun"/>
          <w:rFonts w:ascii="Arial" w:hAnsi="Arial" w:cs="Arial"/>
          <w:sz w:val="18"/>
          <w:szCs w:val="18"/>
        </w:rPr>
        <w:t>Mobile application development team in future trimesters.</w:t>
      </w:r>
      <w:r w:rsidRPr="00CC278A">
        <w:rPr>
          <w:rStyle w:val="eop"/>
          <w:rFonts w:ascii="Arial" w:eastAsiaTheme="minorEastAsia" w:hAnsi="Arial" w:cs="Arial"/>
          <w:sz w:val="18"/>
          <w:szCs w:val="18"/>
        </w:rPr>
        <w:t> </w:t>
      </w:r>
    </w:p>
    <w:p w14:paraId="452C9BCA" w14:textId="77777777" w:rsidR="00291CFE" w:rsidRPr="00CC278A" w:rsidRDefault="00291CFE" w:rsidP="00291CFE">
      <w:pPr>
        <w:pStyle w:val="paragraph"/>
        <w:numPr>
          <w:ilvl w:val="0"/>
          <w:numId w:val="42"/>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A webpage with 2 main features</w:t>
      </w:r>
      <w:r w:rsidRPr="00CC278A">
        <w:rPr>
          <w:rStyle w:val="eop"/>
          <w:rFonts w:ascii="Arial" w:eastAsiaTheme="minorEastAsia" w:hAnsi="Arial" w:cs="Arial"/>
          <w:sz w:val="18"/>
          <w:szCs w:val="18"/>
        </w:rPr>
        <w:t> </w:t>
      </w:r>
    </w:p>
    <w:p w14:paraId="5B6179D6" w14:textId="77777777" w:rsidR="00291CFE" w:rsidRPr="00CC278A" w:rsidRDefault="00291CFE" w:rsidP="00291CFE">
      <w:pPr>
        <w:pStyle w:val="paragraph"/>
        <w:numPr>
          <w:ilvl w:val="0"/>
          <w:numId w:val="43"/>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map displaying EV locations on a google map (This is the first step in our recommendation application which will in future trimesters be able to plot the recommended locations alongside the existing charger locations) </w:t>
      </w:r>
      <w:r w:rsidRPr="00CC278A">
        <w:rPr>
          <w:rStyle w:val="eop"/>
          <w:rFonts w:ascii="Arial" w:eastAsiaTheme="minorEastAsia" w:hAnsi="Arial" w:cs="Arial"/>
          <w:sz w:val="18"/>
          <w:szCs w:val="18"/>
        </w:rPr>
        <w:t> </w:t>
      </w:r>
    </w:p>
    <w:p w14:paraId="458BDE55" w14:textId="77777777" w:rsidR="00291CFE" w:rsidRPr="00CC278A" w:rsidRDefault="00291CFE" w:rsidP="00291CFE">
      <w:pPr>
        <w:pStyle w:val="paragraph"/>
        <w:numPr>
          <w:ilvl w:val="0"/>
          <w:numId w:val="43"/>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section that will serve as catalogue to display the findings of current and future research tasks associated with EV Charger Forecasting and Location Optimisation.</w:t>
      </w:r>
      <w:r w:rsidRPr="00CC278A">
        <w:rPr>
          <w:rStyle w:val="eop"/>
          <w:rFonts w:ascii="Arial" w:eastAsiaTheme="minorEastAsia" w:hAnsi="Arial" w:cs="Arial"/>
          <w:sz w:val="18"/>
          <w:szCs w:val="18"/>
        </w:rPr>
        <w:t> </w:t>
      </w:r>
    </w:p>
    <w:p w14:paraId="53D3DFFE" w14:textId="76869C16" w:rsidR="00A46A0D" w:rsidRDefault="00A46A0D" w:rsidP="00A46A0D"/>
    <w:p w14:paraId="251EDCFF" w14:textId="77777777" w:rsidR="00291CFE" w:rsidRDefault="00291CFE" w:rsidP="00A46A0D"/>
    <w:p w14:paraId="302A83BB" w14:textId="77777777" w:rsidR="00911D97" w:rsidRPr="00224B5B" w:rsidRDefault="00911D97" w:rsidP="00224B5B">
      <w:pPr>
        <w:pStyle w:val="Heading2"/>
      </w:pPr>
      <w:bookmarkStart w:id="39" w:name="_Toc99104507"/>
      <w:bookmarkStart w:id="40" w:name="_Toc99124591"/>
      <w:r w:rsidRPr="001B0281">
        <w:rPr>
          <w:highlight w:val="yellow"/>
        </w:rPr>
        <w:t>Project Members</w:t>
      </w:r>
      <w:bookmarkEnd w:id="39"/>
      <w:bookmarkEnd w:id="40"/>
    </w:p>
    <w:tbl>
      <w:tblPr>
        <w:tblW w:w="5000" w:type="pct"/>
        <w:tblCellMar>
          <w:top w:w="15" w:type="dxa"/>
          <w:bottom w:w="15" w:type="dxa"/>
        </w:tblCellMar>
        <w:tblLook w:val="04A0" w:firstRow="1" w:lastRow="0" w:firstColumn="1" w:lastColumn="0" w:noHBand="0" w:noVBand="1"/>
      </w:tblPr>
      <w:tblGrid>
        <w:gridCol w:w="1088"/>
        <w:gridCol w:w="2290"/>
        <w:gridCol w:w="1203"/>
        <w:gridCol w:w="1067"/>
        <w:gridCol w:w="2317"/>
        <w:gridCol w:w="1771"/>
      </w:tblGrid>
      <w:tr w:rsidR="001A60B8" w:rsidRPr="000C16D1" w14:paraId="0DFA279C" w14:textId="77777777" w:rsidTr="00F34539">
        <w:trPr>
          <w:tblHeader/>
        </w:trPr>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1302B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Student ID</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15C5B70"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Full Nam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4F2C7E46" w14:textId="77777777" w:rsidR="000C16D1" w:rsidRPr="000C16D1" w:rsidRDefault="000C16D1" w:rsidP="000C16D1">
            <w:pPr>
              <w:spacing w:after="0" w:line="240" w:lineRule="auto"/>
              <w:rPr>
                <w:rFonts w:ascii="Calibri" w:eastAsia="Times New Roman" w:hAnsi="Calibri" w:cs="Calibri"/>
                <w:b/>
                <w:bCs/>
                <w:color w:val="FFFFFF"/>
                <w:sz w:val="15"/>
                <w:szCs w:val="15"/>
              </w:rPr>
            </w:pPr>
            <w:proofErr w:type="spellStart"/>
            <w:r w:rsidRPr="000C16D1">
              <w:rPr>
                <w:rFonts w:ascii="Calibri" w:eastAsia="Times New Roman" w:hAnsi="Calibri" w:cs="Calibri"/>
                <w:b/>
                <w:bCs/>
                <w:color w:val="FFFFFF"/>
                <w:sz w:val="15"/>
                <w:szCs w:val="15"/>
              </w:rPr>
              <w:t>JuniorSenior</w:t>
            </w:r>
            <w:proofErr w:type="spellEnd"/>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8F5322C"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UG/PG</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92B91E"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Team Group/Rol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hideMark/>
          </w:tcPr>
          <w:p w14:paraId="24D4ACE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Project/Team Lead?</w:t>
            </w:r>
          </w:p>
        </w:tc>
      </w:tr>
      <w:tr w:rsidR="001A60B8" w:rsidRPr="000C16D1" w14:paraId="7B09791B"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CE51A7" w14:textId="77777777" w:rsidR="000C16D1" w:rsidRPr="000C16D1" w:rsidRDefault="000C16D1" w:rsidP="000C16D1">
            <w:pPr>
              <w:spacing w:after="0" w:line="240" w:lineRule="auto"/>
              <w:jc w:val="right"/>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220544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1F6689"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Glenn Richmon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AD5AB4"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E7D896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0DF2D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AE114"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0864058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77F908"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22084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6997FA5"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Mohamed Dall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C2D1A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F2D9E7"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C9E36A6"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Assistant 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3864C"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2E18A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034BF73"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lastRenderedPageBreak/>
              <w:t>21609558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A1431F"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Haley Hollowa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F98B368"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79F5F"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B19CA38"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F7D7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B98D9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738167"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6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806A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Billie Jack Hancock</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637A3A"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754C2D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9C35553"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AD12DE"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3BAE134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79A384"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2138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82A14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atthew Robert </w:t>
            </w:r>
            <w:proofErr w:type="spellStart"/>
            <w:r w:rsidRPr="000C16D1">
              <w:rPr>
                <w:rFonts w:ascii="Calibri" w:eastAsia="Times New Roman" w:hAnsi="Calibri" w:cs="Calibri"/>
                <w:color w:val="000000"/>
                <w:sz w:val="15"/>
                <w:szCs w:val="15"/>
              </w:rPr>
              <w:t>Iredale</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71B53F"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0432248"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A86E95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19500"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4E5AB8DD"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5F19F"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04586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B31309"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ahul Kuma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EE3BE6"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7CDB8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8FE45A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1C97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73E37BB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72DFF0"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307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705B20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ei Liu</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ADCE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A4A6701"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35E9BA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87480A"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69611A66"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0D7A95" w14:textId="77777777" w:rsidR="000C16D1" w:rsidRPr="000C16D1" w:rsidRDefault="000C16D1" w:rsidP="000C16D1">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6375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24B06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isha Man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8F0B4C"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B133D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E1E485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958D2" w14:textId="77777777" w:rsidR="000C16D1" w:rsidRPr="000C16D1" w:rsidRDefault="000C16D1" w:rsidP="000C16D1">
            <w:pPr>
              <w:spacing w:after="0" w:line="240" w:lineRule="auto"/>
              <w:rPr>
                <w:rFonts w:ascii="Calibri" w:eastAsia="Times New Roman" w:hAnsi="Calibri" w:cs="Calibri"/>
                <w:color w:val="000000"/>
                <w:sz w:val="15"/>
                <w:szCs w:val="15"/>
              </w:rPr>
            </w:pPr>
          </w:p>
        </w:tc>
      </w:tr>
      <w:tr w:rsidR="001A60B8" w:rsidRPr="000C16D1" w14:paraId="1B96796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3E980A"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6055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5BA16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Truong </w:t>
            </w:r>
            <w:proofErr w:type="spellStart"/>
            <w:r w:rsidRPr="000C16D1">
              <w:rPr>
                <w:rFonts w:ascii="Calibri" w:eastAsia="Times New Roman" w:hAnsi="Calibri" w:cs="Calibri"/>
                <w:color w:val="000000"/>
                <w:sz w:val="15"/>
                <w:szCs w:val="15"/>
              </w:rPr>
              <w:t>Giang</w:t>
            </w:r>
            <w:proofErr w:type="spellEnd"/>
            <w:r w:rsidRPr="000C16D1">
              <w:rPr>
                <w:rFonts w:ascii="Calibri" w:eastAsia="Times New Roman" w:hAnsi="Calibri" w:cs="Calibri"/>
                <w:color w:val="000000"/>
                <w:sz w:val="15"/>
                <w:szCs w:val="15"/>
              </w:rPr>
              <w:t xml:space="preserve"> Nguy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4CE51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FD34AA" w14:textId="77777777" w:rsidR="000C16D1" w:rsidRPr="000C16D1" w:rsidRDefault="000C16D1" w:rsidP="000C16D1">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PostGrad</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BDA360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75CF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11AACD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BB2546"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5970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91E0A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Nidhi </w:t>
            </w:r>
            <w:proofErr w:type="spellStart"/>
            <w:r w:rsidRPr="000C16D1">
              <w:rPr>
                <w:rFonts w:ascii="Calibri" w:eastAsia="Times New Roman" w:hAnsi="Calibri" w:cs="Calibri"/>
                <w:color w:val="000000"/>
                <w:sz w:val="15"/>
                <w:szCs w:val="15"/>
              </w:rPr>
              <w:t>Tapankumar</w:t>
            </w:r>
            <w:proofErr w:type="spellEnd"/>
            <w:r w:rsidRPr="000C16D1">
              <w:rPr>
                <w:rFonts w:ascii="Calibri" w:eastAsia="Times New Roman" w:hAnsi="Calibri" w:cs="Calibri"/>
                <w:color w:val="000000"/>
                <w:sz w:val="15"/>
                <w:szCs w:val="15"/>
              </w:rPr>
              <w:t xml:space="preserve"> Pate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B6306B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1052A84"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4E3CDEF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43BCB3"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2A198D" w:rsidRPr="000C16D1" w14:paraId="6E63449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42C8B38" w14:textId="07EF5DAF" w:rsidR="002A198D" w:rsidRPr="00084E7A" w:rsidRDefault="00084E7A" w:rsidP="002A198D">
            <w:pPr>
              <w:spacing w:after="0" w:line="240" w:lineRule="auto"/>
              <w:jc w:val="right"/>
              <w:rPr>
                <w:rFonts w:ascii="Calibri" w:eastAsia="Times New Roman" w:hAnsi="Calibri" w:cs="Calibri"/>
                <w:color w:val="000000"/>
                <w:sz w:val="15"/>
                <w:szCs w:val="15"/>
              </w:rPr>
            </w:pPr>
            <w:r w:rsidRPr="00084E7A">
              <w:rPr>
                <w:rFonts w:ascii="Calibri" w:eastAsia="Times New Roman" w:hAnsi="Calibri" w:cs="Calibri"/>
                <w:color w:val="000000"/>
                <w:sz w:val="15"/>
                <w:szCs w:val="15"/>
              </w:rPr>
              <w:t>60002274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BE5EBF0" w14:textId="052996D5" w:rsidR="002A198D" w:rsidRPr="000C16D1" w:rsidRDefault="002A198D"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arah Bull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E99351E" w14:textId="01518643" w:rsidR="002A198D" w:rsidRPr="000C16D1" w:rsidRDefault="00491B11"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697C580" w14:textId="630E57B6" w:rsidR="002A198D" w:rsidRPr="000C16D1" w:rsidRDefault="00491B11"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07806DE2" w14:textId="16517650"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43B49"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71FF85E"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0913996"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2851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5B1CD0" w14:textId="77777777" w:rsidR="002A198D" w:rsidRPr="000C16D1" w:rsidRDefault="002A198D" w:rsidP="002A198D">
            <w:pPr>
              <w:spacing w:after="0" w:line="240" w:lineRule="auto"/>
              <w:rPr>
                <w:rFonts w:ascii="Calibri" w:eastAsia="Times New Roman" w:hAnsi="Calibri" w:cs="Calibri"/>
                <w:b/>
                <w:bCs/>
                <w:color w:val="000000"/>
                <w:sz w:val="15"/>
                <w:szCs w:val="15"/>
              </w:rPr>
            </w:pPr>
            <w:proofErr w:type="spellStart"/>
            <w:r w:rsidRPr="000C16D1">
              <w:rPr>
                <w:rFonts w:ascii="Calibri" w:eastAsia="Times New Roman" w:hAnsi="Calibri" w:cs="Calibri"/>
                <w:b/>
                <w:bCs/>
                <w:color w:val="000000"/>
                <w:sz w:val="15"/>
                <w:szCs w:val="15"/>
              </w:rPr>
              <w:t>Sarishti</w:t>
            </w:r>
            <w:proofErr w:type="spellEnd"/>
            <w:r w:rsidRPr="000C16D1">
              <w:rPr>
                <w:rFonts w:ascii="Calibri" w:eastAsia="Times New Roman" w:hAnsi="Calibri" w:cs="Calibri"/>
                <w:b/>
                <w:bCs/>
                <w:color w:val="000000"/>
                <w:sz w:val="15"/>
                <w:szCs w:val="15"/>
              </w:rPr>
              <w:t xml:space="preserve"> </w:t>
            </w:r>
            <w:proofErr w:type="spellStart"/>
            <w:r w:rsidRPr="000C16D1">
              <w:rPr>
                <w:rFonts w:ascii="Calibri" w:eastAsia="Times New Roman" w:hAnsi="Calibri" w:cs="Calibri"/>
                <w:b/>
                <w:bCs/>
                <w:color w:val="000000"/>
                <w:sz w:val="15"/>
                <w:szCs w:val="15"/>
              </w:rPr>
              <w:t>Sarishti</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6D31ED" w14:textId="77777777" w:rsidR="002A198D" w:rsidRPr="000C16D1" w:rsidRDefault="002A198D" w:rsidP="002A198D">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12D30"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CF46FB"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2DC08"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Y</w:t>
            </w:r>
          </w:p>
        </w:tc>
      </w:tr>
      <w:tr w:rsidR="002A198D" w:rsidRPr="000C16D1" w14:paraId="2C87056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829B4"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2121200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B4CC63"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ichard Adam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11BE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BF06C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774334B"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E0C233"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CC1900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2E72951"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5251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28EDA8"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Yuvraj Kapo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3208B9"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8547A5"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81A65C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BE5B4E"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37FB7A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B5DE98"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215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293D2B"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Nihaal</w:t>
            </w:r>
            <w:proofErr w:type="spellEnd"/>
            <w:r w:rsidRPr="000C16D1">
              <w:rPr>
                <w:rFonts w:ascii="Calibri" w:eastAsia="Times New Roman" w:hAnsi="Calibri" w:cs="Calibri"/>
                <w:color w:val="000000"/>
                <w:sz w:val="15"/>
                <w:szCs w:val="15"/>
              </w:rPr>
              <w:t xml:space="preserve"> Sachdev</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1C6D30"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195D11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B82FC33"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22E1C"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3CFA8481"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B6109B"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29285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4A803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amuel James Sp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C9421C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DFAF1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54D1E9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B2580"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DCF4ED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BA1D01"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0202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F7AEE5" w14:textId="77777777" w:rsidR="002A198D" w:rsidRPr="000C16D1" w:rsidRDefault="002A198D" w:rsidP="002A198D">
            <w:pPr>
              <w:spacing w:after="0" w:line="240" w:lineRule="auto"/>
              <w:rPr>
                <w:rFonts w:ascii="Calibri" w:eastAsia="Times New Roman" w:hAnsi="Calibri" w:cs="Calibri"/>
                <w:b/>
                <w:bCs/>
                <w:color w:val="000000"/>
                <w:sz w:val="15"/>
                <w:szCs w:val="15"/>
              </w:rPr>
            </w:pPr>
            <w:proofErr w:type="spellStart"/>
            <w:r w:rsidRPr="000C16D1">
              <w:rPr>
                <w:rFonts w:ascii="Calibri" w:eastAsia="Times New Roman" w:hAnsi="Calibri" w:cs="Calibri"/>
                <w:b/>
                <w:bCs/>
                <w:color w:val="000000"/>
                <w:sz w:val="15"/>
                <w:szCs w:val="15"/>
              </w:rPr>
              <w:t>Harleen</w:t>
            </w:r>
            <w:proofErr w:type="spellEnd"/>
            <w:r w:rsidRPr="000C16D1">
              <w:rPr>
                <w:rFonts w:ascii="Calibri" w:eastAsia="Times New Roman" w:hAnsi="Calibri" w:cs="Calibri"/>
                <w:b/>
                <w:bCs/>
                <w:color w:val="000000"/>
                <w:sz w:val="15"/>
                <w:szCs w:val="15"/>
              </w:rPr>
              <w:t xml:space="preserve"> Kau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7FD40AA"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A6797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528DF36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F092A"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2A198D" w:rsidRPr="000C16D1" w14:paraId="11B43E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0FC1D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2057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88BBF74"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Kussay</w:t>
            </w:r>
            <w:proofErr w:type="spellEnd"/>
            <w:r w:rsidRPr="000C16D1">
              <w:rPr>
                <w:rFonts w:ascii="Calibri" w:eastAsia="Times New Roman" w:hAnsi="Calibri" w:cs="Calibri"/>
                <w:color w:val="000000"/>
                <w:sz w:val="15"/>
                <w:szCs w:val="15"/>
              </w:rPr>
              <w:t xml:space="preserve"> Al-</w:t>
            </w:r>
            <w:proofErr w:type="spellStart"/>
            <w:r w:rsidRPr="000C16D1">
              <w:rPr>
                <w:rFonts w:ascii="Calibri" w:eastAsia="Times New Roman" w:hAnsi="Calibri" w:cs="Calibri"/>
                <w:color w:val="000000"/>
                <w:sz w:val="15"/>
                <w:szCs w:val="15"/>
              </w:rPr>
              <w:t>Zubaidi</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C8C0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1D49593"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PostGrad</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7B089D"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62B35"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7A8215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AC5580C"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0518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FCF97AF"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uhammad Ahmed </w:t>
            </w:r>
            <w:proofErr w:type="spellStart"/>
            <w:r w:rsidRPr="000C16D1">
              <w:rPr>
                <w:rFonts w:ascii="Calibri" w:eastAsia="Times New Roman" w:hAnsi="Calibri" w:cs="Calibri"/>
                <w:color w:val="000000"/>
                <w:sz w:val="15"/>
                <w:szCs w:val="15"/>
              </w:rPr>
              <w:t>Arif</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FAC774"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C26D6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ECE8F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1CA3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E5E196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14B4CA"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623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D689893"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Chenyu</w:t>
            </w:r>
            <w:proofErr w:type="spellEnd"/>
            <w:r w:rsidRPr="000C16D1">
              <w:rPr>
                <w:rFonts w:ascii="Calibri" w:eastAsia="Times New Roman" w:hAnsi="Calibri" w:cs="Calibri"/>
                <w:color w:val="000000"/>
                <w:sz w:val="15"/>
                <w:szCs w:val="15"/>
              </w:rPr>
              <w:t xml:space="preserve"> Ko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0B22E8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AF8C8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FAF7D5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98D4A"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F542695"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00CC12"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17981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A1B7F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Hamish Glov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1B481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A9472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D1BE190"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19E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BF05A7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A5916A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80627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6C67CB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uhammad </w:t>
            </w:r>
            <w:proofErr w:type="spellStart"/>
            <w:r w:rsidRPr="000C16D1">
              <w:rPr>
                <w:rFonts w:ascii="Calibri" w:eastAsia="Times New Roman" w:hAnsi="Calibri" w:cs="Calibri"/>
                <w:color w:val="000000"/>
                <w:sz w:val="15"/>
                <w:szCs w:val="15"/>
              </w:rPr>
              <w:t>Rehan</w:t>
            </w:r>
            <w:proofErr w:type="spellEnd"/>
            <w:r w:rsidRPr="000C16D1">
              <w:rPr>
                <w:rFonts w:ascii="Calibri" w:eastAsia="Times New Roman" w:hAnsi="Calibri" w:cs="Calibri"/>
                <w:color w:val="000000"/>
                <w:sz w:val="15"/>
                <w:szCs w:val="15"/>
              </w:rPr>
              <w:t xml:space="preserve"> Quresh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7ABBBAC"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24B6FA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3064B8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C644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42E6A8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30D8F36" w14:textId="20967C46" w:rsidR="002A198D" w:rsidRPr="000C16D1" w:rsidRDefault="0085184E" w:rsidP="002A198D">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1931467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A3BCE0E" w14:textId="614E148A" w:rsidR="002A198D" w:rsidRPr="000C16D1" w:rsidRDefault="002A198D" w:rsidP="002A198D">
            <w:pPr>
              <w:spacing w:after="0" w:line="240" w:lineRule="auto"/>
              <w:rPr>
                <w:rFonts w:ascii="Calibri" w:eastAsia="Times New Roman" w:hAnsi="Calibri" w:cs="Calibri"/>
                <w:color w:val="000000"/>
                <w:sz w:val="15"/>
                <w:szCs w:val="15"/>
              </w:rPr>
            </w:pPr>
            <w:proofErr w:type="spellStart"/>
            <w:r>
              <w:rPr>
                <w:rFonts w:ascii="Calibri" w:eastAsia="Times New Roman" w:hAnsi="Calibri" w:cs="Calibri"/>
                <w:color w:val="000000"/>
                <w:sz w:val="15"/>
                <w:szCs w:val="15"/>
              </w:rPr>
              <w:t>Abhiishekh</w:t>
            </w:r>
            <w:proofErr w:type="spellEnd"/>
            <w:r>
              <w:rPr>
                <w:rFonts w:ascii="Calibri" w:eastAsia="Times New Roman" w:hAnsi="Calibri" w:cs="Calibri"/>
                <w:color w:val="000000"/>
                <w:sz w:val="15"/>
                <w:szCs w:val="15"/>
              </w:rPr>
              <w:t xml:space="preserve"> </w:t>
            </w:r>
            <w:proofErr w:type="spellStart"/>
            <w:r>
              <w:rPr>
                <w:rFonts w:ascii="Calibri" w:eastAsia="Times New Roman" w:hAnsi="Calibri" w:cs="Calibri"/>
                <w:color w:val="000000"/>
                <w:sz w:val="15"/>
                <w:szCs w:val="15"/>
              </w:rPr>
              <w:t>Avula</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35CB4D9" w14:textId="488383F5" w:rsidR="002A198D" w:rsidRPr="000C16D1" w:rsidRDefault="00CB115B"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692B76F" w14:textId="429410E4" w:rsidR="002A198D" w:rsidRPr="000C16D1" w:rsidRDefault="00CB115B"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3593E58E" w14:textId="686D5643"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A5653" w14:textId="77777777" w:rsidR="002A198D" w:rsidRPr="000C16D1" w:rsidRDefault="002A198D" w:rsidP="002A198D">
            <w:pPr>
              <w:spacing w:after="0" w:line="240" w:lineRule="auto"/>
              <w:rPr>
                <w:rFonts w:ascii="Calibri" w:eastAsia="Times New Roman" w:hAnsi="Calibri" w:cs="Calibri"/>
                <w:color w:val="212529"/>
                <w:sz w:val="15"/>
                <w:szCs w:val="15"/>
              </w:rPr>
            </w:pPr>
          </w:p>
        </w:tc>
      </w:tr>
    </w:tbl>
    <w:p w14:paraId="66D047BE" w14:textId="77777777" w:rsidR="000C16D1" w:rsidRPr="000C16D1" w:rsidRDefault="000C16D1" w:rsidP="000C16D1"/>
    <w:p w14:paraId="55B9F81B" w14:textId="77777777" w:rsidR="00B40030" w:rsidRDefault="00B40030">
      <w:pPr>
        <w:rPr>
          <w:rFonts w:asciiTheme="majorHAnsi" w:eastAsiaTheme="majorEastAsia" w:hAnsiTheme="majorHAnsi" w:cstheme="majorBidi"/>
          <w:color w:val="2F5496" w:themeColor="accent1" w:themeShade="BF"/>
          <w:sz w:val="26"/>
          <w:szCs w:val="26"/>
        </w:rPr>
      </w:pPr>
      <w:bookmarkStart w:id="41" w:name="_Toc99104508"/>
      <w:r>
        <w:br w:type="page"/>
      </w:r>
    </w:p>
    <w:p w14:paraId="463BBFA7" w14:textId="2B7CB624" w:rsidR="000E4A8C" w:rsidRDefault="00DC1CBF" w:rsidP="00530010">
      <w:pPr>
        <w:pStyle w:val="Heading2"/>
        <w:rPr>
          <w:rFonts w:ascii="Times New Roman" w:hAnsi="Times New Roman" w:cs="Times New Roman"/>
          <w:color w:val="auto"/>
          <w:sz w:val="48"/>
          <w:szCs w:val="48"/>
        </w:rPr>
      </w:pPr>
      <w:bookmarkStart w:id="42" w:name="_Toc99104511"/>
      <w:bookmarkStart w:id="43" w:name="_Toc99124592"/>
      <w:bookmarkEnd w:id="41"/>
      <w:r>
        <w:lastRenderedPageBreak/>
        <w:t>Sub-Project/</w:t>
      </w:r>
      <w:r w:rsidR="00047729">
        <w:t xml:space="preserve">Deliverable </w:t>
      </w:r>
      <w:r w:rsidR="00CB4F0E">
        <w:t>1</w:t>
      </w:r>
      <w:r w:rsidR="000E4A8C">
        <w:t>: Locate a Socket</w:t>
      </w:r>
      <w:bookmarkEnd w:id="42"/>
      <w:bookmarkEnd w:id="43"/>
    </w:p>
    <w:p w14:paraId="5A50956A" w14:textId="617D09EA" w:rsidR="000E4A8C" w:rsidRDefault="000E4A8C" w:rsidP="00880106">
      <w:pPr>
        <w:pStyle w:val="Heading3"/>
      </w:pPr>
      <w:bookmarkStart w:id="44" w:name="_Toc99104512"/>
      <w:r>
        <w:t>Summary</w:t>
      </w:r>
      <w:bookmarkEnd w:id="44"/>
    </w:p>
    <w:p w14:paraId="6998011E" w14:textId="6531BC10" w:rsidR="5C243F73" w:rsidRDefault="5C243F73" w:rsidP="5C243F73">
      <w:pPr>
        <w:rPr>
          <w:rFonts w:eastAsia="Calibri"/>
        </w:rPr>
      </w:pPr>
      <w:r w:rsidRPr="5C243F73">
        <w:rPr>
          <w:rFonts w:eastAsia="Calibri"/>
        </w:rPr>
        <w:t>The goal of this project is to be able to design and implement a mobile app (Android and IOS) to help consumers identify a nearby charging location. While there are existing apps on the market that offer this functionality (</w:t>
      </w:r>
      <w:r w:rsidR="00A13529" w:rsidRPr="5C243F73">
        <w:rPr>
          <w:rFonts w:eastAsia="Calibri"/>
        </w:rPr>
        <w:t>i.e.,</w:t>
      </w:r>
      <w:r w:rsidRPr="5C243F73">
        <w:rPr>
          <w:rFonts w:eastAsia="Calibri"/>
        </w:rPr>
        <w:t xml:space="preserve"> Chargefox), we believe that we can offer an app that differentiates itself from those apps by designing features that add value beyond just finding the charging station.</w:t>
      </w:r>
    </w:p>
    <w:p w14:paraId="3226B0D6" w14:textId="16C4D556" w:rsidR="5C243F73" w:rsidRDefault="5C243F73" w:rsidP="5C243F73">
      <w:pPr>
        <w:rPr>
          <w:rFonts w:eastAsia="Calibri"/>
        </w:rPr>
      </w:pPr>
      <w:r w:rsidRPr="5C243F73">
        <w:rPr>
          <w:rFonts w:eastAsia="Calibri"/>
        </w:rPr>
        <w:t xml:space="preserve">A few examples of what the app may offer in addition to the core function of locating a stock include: </w:t>
      </w:r>
    </w:p>
    <w:p w14:paraId="06A6EA95" w14:textId="5DCD3E5D"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Providing additional information and filtering of stations based on type (EV vs hydrogen, for example), information on the source of the power (direct solar, grid powered, gas, diesel etc)</w:t>
      </w:r>
    </w:p>
    <w:p w14:paraId="0445C0F7" w14:textId="77C6065C"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 xml:space="preserve">Providing a full journey planner for longer trips that optimizes for reducing charge time, </w:t>
      </w:r>
      <w:r w:rsidR="00944C54" w:rsidRPr="5C243F73">
        <w:rPr>
          <w:rFonts w:eastAsia="Calibri"/>
        </w:rPr>
        <w:t>cost,</w:t>
      </w:r>
      <w:r w:rsidRPr="5C243F73">
        <w:rPr>
          <w:rFonts w:eastAsia="Calibri"/>
        </w:rPr>
        <w:t xml:space="preserve"> and environmental impact along the route</w:t>
      </w:r>
    </w:p>
    <w:p w14:paraId="18142E8E" w14:textId="75076E30"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Ability to incorporate your usage data with current fuel prices, cost of maintenance etc and provide an indication of real savings for running the vehicle</w:t>
      </w:r>
    </w:p>
    <w:p w14:paraId="183A3DB7" w14:textId="6560DDD4" w:rsidR="5C243F73" w:rsidRDefault="5C243F73" w:rsidP="5C243F73">
      <w:pPr>
        <w:rPr>
          <w:rFonts w:eastAsia="Calibri"/>
        </w:rPr>
      </w:pPr>
      <w:r w:rsidRPr="5C243F73">
        <w:rPr>
          <w:rFonts w:eastAsia="Calibri"/>
        </w:rPr>
        <w:t xml:space="preserve">Note that Chargefox does also offer the ability to pay for charging via the app, so this may be something to consider in the architecture of the platform. </w:t>
      </w:r>
    </w:p>
    <w:p w14:paraId="5D2F6A00" w14:textId="770281F2" w:rsidR="5C243F73" w:rsidRPr="00CC278A" w:rsidRDefault="5C243F73" w:rsidP="5C243F73">
      <w:pPr>
        <w:pStyle w:val="Heading3"/>
        <w:rPr>
          <w:rFonts w:ascii="Calibri Light" w:hAnsi="Calibri Light" w:cs="Times New Roman"/>
          <w:color w:val="1F3763"/>
        </w:rPr>
      </w:pPr>
      <w:r w:rsidRPr="00CC278A">
        <w:t>Aims for Trimester</w:t>
      </w:r>
    </w:p>
    <w:p w14:paraId="3506100D" w14:textId="536854B5" w:rsidR="5C243F73" w:rsidRPr="00CC278A" w:rsidRDefault="5C243F73" w:rsidP="5C243F73">
      <w:pPr>
        <w:rPr>
          <w:rFonts w:eastAsia="Calibri"/>
        </w:rPr>
      </w:pPr>
      <w:r w:rsidRPr="00CC278A">
        <w:rPr>
          <w:rFonts w:eastAsia="Calibri"/>
        </w:rPr>
        <w:t>The goal for this trimester will be:</w:t>
      </w:r>
    </w:p>
    <w:p w14:paraId="05A0E5C9" w14:textId="59C38101" w:rsidR="5C243F73" w:rsidRPr="00CC278A" w:rsidRDefault="5C243F73" w:rsidP="5C243F73">
      <w:pPr>
        <w:pStyle w:val="ListParagraph"/>
        <w:numPr>
          <w:ilvl w:val="0"/>
          <w:numId w:val="1"/>
        </w:numPr>
        <w:rPr>
          <w:rFonts w:asciiTheme="minorHAnsi" w:eastAsiaTheme="minorEastAsia" w:hAnsiTheme="minorHAnsi" w:cstheme="minorBidi"/>
        </w:rPr>
      </w:pPr>
      <w:r w:rsidRPr="00CC278A">
        <w:rPr>
          <w:rFonts w:eastAsia="Calibri"/>
        </w:rPr>
        <w:t>To create branding and user experience for the mobile app</w:t>
      </w:r>
    </w:p>
    <w:p w14:paraId="0D18DDA3" w14:textId="10E45AD2" w:rsidR="5C243F73" w:rsidRPr="00CC278A" w:rsidRDefault="5C243F73" w:rsidP="5C243F73">
      <w:pPr>
        <w:pStyle w:val="ListParagraph"/>
        <w:numPr>
          <w:ilvl w:val="0"/>
          <w:numId w:val="1"/>
        </w:numPr>
      </w:pPr>
      <w:r w:rsidRPr="00CC278A">
        <w:rPr>
          <w:rFonts w:eastAsia="Calibri"/>
        </w:rPr>
        <w:t>To create the process for capturing and processing updated EV location data</w:t>
      </w:r>
    </w:p>
    <w:p w14:paraId="194A5A39" w14:textId="61B29DEB" w:rsidR="5C243F73" w:rsidRPr="00CC278A" w:rsidRDefault="5C243F73" w:rsidP="5C243F73">
      <w:pPr>
        <w:pStyle w:val="ListParagraph"/>
        <w:numPr>
          <w:ilvl w:val="0"/>
          <w:numId w:val="1"/>
        </w:numPr>
        <w:rPr>
          <w:rFonts w:asciiTheme="minorHAnsi" w:eastAsiaTheme="minorEastAsia" w:hAnsiTheme="minorHAnsi" w:cstheme="minorBidi"/>
        </w:rPr>
      </w:pPr>
      <w:r w:rsidRPr="00CC278A">
        <w:rPr>
          <w:rFonts w:eastAsia="Calibri"/>
        </w:rPr>
        <w:t>To create an MVP mobile app that helps end users to identify nearby EV locations</w:t>
      </w:r>
    </w:p>
    <w:p w14:paraId="01E7061F" w14:textId="0E8F6C56" w:rsidR="5C243F73" w:rsidRPr="00CC278A" w:rsidRDefault="5C243F73" w:rsidP="5C243F73">
      <w:pPr>
        <w:pStyle w:val="ListParagraph"/>
        <w:numPr>
          <w:ilvl w:val="0"/>
          <w:numId w:val="1"/>
        </w:numPr>
      </w:pPr>
      <w:r w:rsidRPr="00CC278A">
        <w:rPr>
          <w:rFonts w:eastAsia="Calibri"/>
        </w:rPr>
        <w:t xml:space="preserve">To be able to deploy this app on Android at a </w:t>
      </w:r>
      <w:r w:rsidR="00D80689" w:rsidRPr="00CC278A">
        <w:rPr>
          <w:rFonts w:eastAsia="Calibri"/>
        </w:rPr>
        <w:t>minimum</w:t>
      </w:r>
      <w:r w:rsidRPr="00CC278A">
        <w:rPr>
          <w:rFonts w:eastAsia="Calibri"/>
        </w:rPr>
        <w:t xml:space="preserve"> </w:t>
      </w:r>
    </w:p>
    <w:p w14:paraId="34B49F68" w14:textId="266E5EBD" w:rsidR="5C243F73" w:rsidRPr="00CC278A" w:rsidRDefault="5C243F73" w:rsidP="5C243F73">
      <w:pPr>
        <w:pStyle w:val="ListParagraph"/>
        <w:numPr>
          <w:ilvl w:val="0"/>
          <w:numId w:val="1"/>
        </w:numPr>
      </w:pPr>
      <w:r w:rsidRPr="00CC278A">
        <w:rPr>
          <w:rFonts w:eastAsia="Calibri"/>
        </w:rPr>
        <w:t xml:space="preserve">To create the </w:t>
      </w:r>
      <w:r w:rsidR="00D80689" w:rsidRPr="00CC278A">
        <w:rPr>
          <w:rFonts w:eastAsia="Calibri"/>
        </w:rPr>
        <w:t>back-end</w:t>
      </w:r>
      <w:r w:rsidRPr="00CC278A">
        <w:rPr>
          <w:rFonts w:eastAsia="Calibri"/>
        </w:rPr>
        <w:t xml:space="preserve"> framework to capture the EV location data</w:t>
      </w:r>
    </w:p>
    <w:p w14:paraId="78D157E9" w14:textId="77777777" w:rsidR="009B46A5" w:rsidRDefault="009B46A5" w:rsidP="009B46A5">
      <w:pPr>
        <w:pStyle w:val="Heading2"/>
        <w:rPr>
          <w:highlight w:val="yellow"/>
        </w:rPr>
      </w:pPr>
      <w:r>
        <w:rPr>
          <w:highlight w:val="yellow"/>
        </w:rPr>
        <w:t>6.2 Progress Update</w:t>
      </w:r>
    </w:p>
    <w:p w14:paraId="12266D6C" w14:textId="77777777" w:rsidR="009B46A5" w:rsidRDefault="009B46A5" w:rsidP="009B46A5">
      <w:pPr>
        <w:rPr>
          <w:highlight w:val="yellow"/>
        </w:rPr>
      </w:pPr>
    </w:p>
    <w:p w14:paraId="674091BD" w14:textId="77777777" w:rsidR="009B46A5" w:rsidRPr="00A46A0D" w:rsidRDefault="009B46A5" w:rsidP="009B46A5">
      <w:pPr>
        <w:rPr>
          <w:highlight w:val="yellow"/>
        </w:rPr>
      </w:pPr>
    </w:p>
    <w:p w14:paraId="3323E0C5" w14:textId="77777777" w:rsidR="009B46A5" w:rsidRDefault="009B46A5" w:rsidP="009B46A5">
      <w:pPr>
        <w:rPr>
          <w:highlight w:val="yellow"/>
        </w:rPr>
      </w:pPr>
      <w:r>
        <w:rPr>
          <w:highlight w:val="yellow"/>
        </w:rPr>
        <w:t>Forecast of likely state of deliverables at end of trimester</w:t>
      </w:r>
    </w:p>
    <w:p w14:paraId="0272A8A2" w14:textId="77777777" w:rsidR="009B46A5" w:rsidRDefault="009B46A5" w:rsidP="009B46A5">
      <w:pPr>
        <w:rPr>
          <w:highlight w:val="yellow"/>
        </w:rPr>
      </w:pPr>
      <w:r>
        <w:rPr>
          <w:highlight w:val="yellow"/>
        </w:rPr>
        <w:t>Changes to original plan</w:t>
      </w:r>
    </w:p>
    <w:p w14:paraId="03BBF1C6" w14:textId="77777777" w:rsidR="009B46A5" w:rsidRPr="00582129" w:rsidRDefault="009B46A5" w:rsidP="009B46A5">
      <w:pPr>
        <w:rPr>
          <w:highlight w:val="yellow"/>
        </w:rPr>
      </w:pPr>
      <w:r>
        <w:rPr>
          <w:highlight w:val="yellow"/>
        </w:rPr>
        <w:t>New Projects added since 2.1P</w:t>
      </w:r>
    </w:p>
    <w:p w14:paraId="1E55B295" w14:textId="77777777" w:rsidR="009B46A5" w:rsidRDefault="009B46A5" w:rsidP="009B46A5"/>
    <w:p w14:paraId="6F34FC5E" w14:textId="77777777" w:rsidR="00CB4F0E" w:rsidRDefault="00CB4F0E" w:rsidP="00CB4F0E">
      <w:pPr>
        <w:pStyle w:val="ListParagraph"/>
      </w:pPr>
    </w:p>
    <w:p w14:paraId="6DB5BF9E" w14:textId="6C9BBFDA" w:rsidR="000E4A8C" w:rsidRDefault="00DC1CBF" w:rsidP="00880106">
      <w:pPr>
        <w:pStyle w:val="Heading2"/>
      </w:pPr>
      <w:bookmarkStart w:id="45" w:name="_Toc99104514"/>
      <w:bookmarkStart w:id="46" w:name="_Toc99124593"/>
      <w:r>
        <w:t>Sub-Project/</w:t>
      </w:r>
      <w:r w:rsidR="00047729">
        <w:t xml:space="preserve">Deliverable </w:t>
      </w:r>
      <w:r w:rsidR="00CB4F0E">
        <w:t>2</w:t>
      </w:r>
      <w:r w:rsidR="000E4A8C">
        <w:t>: Identify Best EV Locations based on Big Data</w:t>
      </w:r>
      <w:bookmarkEnd w:id="45"/>
      <w:bookmarkEnd w:id="46"/>
    </w:p>
    <w:p w14:paraId="7085056F" w14:textId="14F23CBD" w:rsidR="000E4A8C" w:rsidRDefault="000E4A8C" w:rsidP="007A63DF">
      <w:pPr>
        <w:pStyle w:val="Heading3"/>
      </w:pPr>
      <w:bookmarkStart w:id="47" w:name="_Toc99104515"/>
      <w:r>
        <w:t>Summary</w:t>
      </w:r>
      <w:bookmarkEnd w:id="47"/>
    </w:p>
    <w:p w14:paraId="3A2E690A" w14:textId="698C2ED7" w:rsidR="000E4A8C" w:rsidRDefault="000E4A8C" w:rsidP="00880106">
      <w:r>
        <w:t xml:space="preserve">The goal of this </w:t>
      </w:r>
      <w:r w:rsidR="000E52DB">
        <w:t>sub-</w:t>
      </w:r>
      <w:r>
        <w:t>project is to use community data (population, traffic, transit etc) to predict where would be the most mutually beneficial place to install new charging stations so that:</w:t>
      </w:r>
    </w:p>
    <w:p w14:paraId="218065E6" w14:textId="6EC72967" w:rsidR="000E4A8C" w:rsidRDefault="000E4A8C" w:rsidP="00880106">
      <w:pPr>
        <w:pStyle w:val="ListParagraph"/>
        <w:numPr>
          <w:ilvl w:val="0"/>
          <w:numId w:val="24"/>
        </w:numPr>
      </w:pPr>
      <w:r>
        <w:t>Stations are well located in relation to other charging stations</w:t>
      </w:r>
    </w:p>
    <w:p w14:paraId="55D1E40C" w14:textId="698C531F" w:rsidR="000E4A8C" w:rsidRDefault="000E4A8C" w:rsidP="00880106">
      <w:pPr>
        <w:pStyle w:val="ListParagraph"/>
        <w:numPr>
          <w:ilvl w:val="0"/>
          <w:numId w:val="24"/>
        </w:numPr>
      </w:pPr>
      <w:r>
        <w:t>People have other reasons to stop there (landmark or facility that people spend time at)</w:t>
      </w:r>
    </w:p>
    <w:p w14:paraId="702682BD" w14:textId="475DAC18" w:rsidR="000E4A8C" w:rsidRDefault="00A051AC" w:rsidP="00880106">
      <w:pPr>
        <w:pStyle w:val="ListParagraph"/>
        <w:numPr>
          <w:ilvl w:val="0"/>
          <w:numId w:val="24"/>
        </w:numPr>
      </w:pPr>
      <w:r>
        <w:t xml:space="preserve">Residents </w:t>
      </w:r>
      <w:r w:rsidR="000E4A8C">
        <w:t>benefit from the installation (business see increase</w:t>
      </w:r>
      <w:r w:rsidR="00F25A6F">
        <w:t>d</w:t>
      </w:r>
      <w:r w:rsidR="000E4A8C">
        <w:t xml:space="preserve"> foot traffic</w:t>
      </w:r>
      <w:r w:rsidR="00F25A6F">
        <w:t xml:space="preserve"> &amp;</w:t>
      </w:r>
      <w:r w:rsidR="000E4A8C">
        <w:t xml:space="preserve"> resident</w:t>
      </w:r>
      <w:r w:rsidR="00427488">
        <w:t>s</w:t>
      </w:r>
      <w:r w:rsidR="000E4A8C">
        <w:t xml:space="preserve"> are spared extra traffic)</w:t>
      </w:r>
    </w:p>
    <w:p w14:paraId="10727976" w14:textId="6F9FFAC5" w:rsidR="000E4A8C" w:rsidRDefault="000E4A8C" w:rsidP="00880106">
      <w:pPr>
        <w:pStyle w:val="ListParagraph"/>
        <w:numPr>
          <w:ilvl w:val="0"/>
          <w:numId w:val="24"/>
        </w:numPr>
      </w:pPr>
      <w:r>
        <w:t>Existing or planned infrastructure can accommodate the stations (power requirements)</w:t>
      </w:r>
    </w:p>
    <w:p w14:paraId="12AA4D75" w14:textId="77777777" w:rsidR="000E4A8C" w:rsidRPr="00CC278A" w:rsidRDefault="000E4A8C" w:rsidP="00880106">
      <w:r w:rsidRPr="00CC278A">
        <w:t xml:space="preserve">This project will primarily be a data science project that will </w:t>
      </w:r>
      <w:commentRangeStart w:id="48"/>
      <w:r w:rsidRPr="00CC278A">
        <w:t>include</w:t>
      </w:r>
      <w:commentRangeEnd w:id="48"/>
      <w:r w:rsidR="001B0281" w:rsidRPr="00CC278A">
        <w:rPr>
          <w:rStyle w:val="CommentReference"/>
        </w:rPr>
        <w:commentReference w:id="48"/>
      </w:r>
      <w:r w:rsidRPr="00CC278A">
        <w:t>:</w:t>
      </w:r>
    </w:p>
    <w:p w14:paraId="2A6A2DB7" w14:textId="02CC0E03" w:rsidR="000E4A8C" w:rsidRPr="00CC278A" w:rsidRDefault="000E4A8C" w:rsidP="00880106">
      <w:pPr>
        <w:pStyle w:val="ListParagraph"/>
        <w:numPr>
          <w:ilvl w:val="0"/>
          <w:numId w:val="25"/>
        </w:numPr>
      </w:pPr>
      <w:r w:rsidRPr="00CC278A">
        <w:t xml:space="preserve">Identifying data sets that can support this </w:t>
      </w:r>
      <w:r w:rsidR="00271117" w:rsidRPr="00CC278A">
        <w:t>decision-making</w:t>
      </w:r>
      <w:r w:rsidRPr="00CC278A">
        <w:t xml:space="preserve"> process. This will include a research process that will</w:t>
      </w:r>
      <w:r w:rsidR="001F2A77" w:rsidRPr="00CC278A">
        <w:t xml:space="preserve"> </w:t>
      </w:r>
      <w:r w:rsidRPr="00CC278A">
        <w:t>determin</w:t>
      </w:r>
      <w:r w:rsidR="001F2A77" w:rsidRPr="00CC278A">
        <w:t>e</w:t>
      </w:r>
      <w:r w:rsidRPr="00CC278A">
        <w:t xml:space="preserve"> whether the required data sets are available</w:t>
      </w:r>
    </w:p>
    <w:p w14:paraId="46687F66" w14:textId="793F0C69" w:rsidR="000E4A8C" w:rsidRPr="00CC278A" w:rsidRDefault="000E4A8C" w:rsidP="00880106">
      <w:pPr>
        <w:pStyle w:val="ListParagraph"/>
        <w:numPr>
          <w:ilvl w:val="0"/>
          <w:numId w:val="25"/>
        </w:numPr>
      </w:pPr>
      <w:r w:rsidRPr="00CC278A">
        <w:t>The outcomes here will be creating a dashboard and possibly an application or machine learning model that provides these recommendations</w:t>
      </w:r>
    </w:p>
    <w:p w14:paraId="58BC6637" w14:textId="77777777" w:rsidR="00EF639E" w:rsidRDefault="00EF639E" w:rsidP="00EF639E">
      <w:pPr>
        <w:pStyle w:val="Heading2"/>
        <w:rPr>
          <w:highlight w:val="yellow"/>
        </w:rPr>
      </w:pPr>
      <w:r>
        <w:rPr>
          <w:highlight w:val="yellow"/>
        </w:rPr>
        <w:t>6.2 Progress Update</w:t>
      </w:r>
    </w:p>
    <w:p w14:paraId="4EAA2CF0" w14:textId="77777777" w:rsidR="00EF639E" w:rsidRDefault="00EF639E" w:rsidP="00EF639E">
      <w:pPr>
        <w:rPr>
          <w:highlight w:val="yellow"/>
        </w:rPr>
      </w:pPr>
    </w:p>
    <w:p w14:paraId="718ACEAC" w14:textId="77777777" w:rsidR="00EF639E" w:rsidRPr="00A46A0D" w:rsidRDefault="00EF639E" w:rsidP="00EF639E">
      <w:pPr>
        <w:rPr>
          <w:highlight w:val="yellow"/>
        </w:rPr>
      </w:pPr>
    </w:p>
    <w:p w14:paraId="7527945E" w14:textId="77777777" w:rsidR="00EF639E" w:rsidRDefault="00EF639E" w:rsidP="00EF639E">
      <w:pPr>
        <w:rPr>
          <w:highlight w:val="yellow"/>
        </w:rPr>
      </w:pPr>
      <w:r>
        <w:rPr>
          <w:highlight w:val="yellow"/>
        </w:rPr>
        <w:t>Forecast of likely state of deliverables at end of trimester</w:t>
      </w:r>
    </w:p>
    <w:p w14:paraId="0A73CBF8" w14:textId="77777777" w:rsidR="00EF639E" w:rsidRDefault="00EF639E" w:rsidP="00EF639E">
      <w:pPr>
        <w:rPr>
          <w:highlight w:val="yellow"/>
        </w:rPr>
      </w:pPr>
      <w:r>
        <w:rPr>
          <w:highlight w:val="yellow"/>
        </w:rPr>
        <w:t>Changes to original plan</w:t>
      </w:r>
    </w:p>
    <w:p w14:paraId="17649947" w14:textId="77777777" w:rsidR="00EF639E" w:rsidRPr="00582129" w:rsidRDefault="00EF639E" w:rsidP="00EF639E">
      <w:pPr>
        <w:rPr>
          <w:highlight w:val="yellow"/>
        </w:rPr>
      </w:pPr>
      <w:r>
        <w:rPr>
          <w:highlight w:val="yellow"/>
        </w:rPr>
        <w:t>New Projects added since 2.1P</w:t>
      </w:r>
    </w:p>
    <w:p w14:paraId="5C1512B2" w14:textId="77777777" w:rsidR="00EF639E" w:rsidRPr="00EF639E" w:rsidRDefault="00EF639E" w:rsidP="00EF639E">
      <w:pPr>
        <w:rPr>
          <w:highlight w:val="lightGray"/>
        </w:rPr>
      </w:pPr>
    </w:p>
    <w:sectPr w:rsidR="00EF639E" w:rsidRPr="00EF639E" w:rsidSect="00B467CE">
      <w:headerReference w:type="default" r:id="rId30"/>
      <w:footerReference w:type="default" r:id="rId31"/>
      <w:headerReference w:type="first" r:id="rId32"/>
      <w:footerReference w:type="first" r:id="rId33"/>
      <w:pgSz w:w="11906" w:h="16838"/>
      <w:pgMar w:top="1440" w:right="1080" w:bottom="1440" w:left="108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ngela Corriero" w:date="2022-04-13T09:15:00Z" w:initials="AC">
    <w:p w14:paraId="290883ED" w14:textId="33EAC7BA" w:rsidR="001B0281" w:rsidRDefault="001B0281">
      <w:pPr>
        <w:pStyle w:val="CommentText"/>
      </w:pPr>
      <w:r>
        <w:rPr>
          <w:rStyle w:val="CommentReference"/>
        </w:rPr>
        <w:annotationRef/>
      </w:r>
      <w:r w:rsidR="00C3068B">
        <w:t xml:space="preserve">Please include </w:t>
      </w:r>
    </w:p>
  </w:comment>
  <w:comment w:id="48" w:author="Angela Corriero" w:date="2022-04-13T09:15:00Z" w:initials="AC">
    <w:p w14:paraId="29DAEAA7" w14:textId="4E68E43B" w:rsidR="001B0281" w:rsidRDefault="001B028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0883ED" w15:done="1"/>
  <w15:commentEx w15:paraId="29DAEAA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1338" w16cex:dateUtc="2022-04-12T23:15:00Z"/>
  <w16cex:commentExtensible w16cex:durableId="26011323" w16cex:dateUtc="2022-04-12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0883ED" w16cid:durableId="26011338"/>
  <w16cid:commentId w16cid:paraId="29DAEAA7" w16cid:durableId="26011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0F05F" w14:textId="77777777" w:rsidR="00713925" w:rsidRDefault="00713925" w:rsidP="001C1E1A">
      <w:pPr>
        <w:spacing w:after="0" w:line="240" w:lineRule="auto"/>
      </w:pPr>
      <w:r>
        <w:separator/>
      </w:r>
    </w:p>
  </w:endnote>
  <w:endnote w:type="continuationSeparator" w:id="0">
    <w:p w14:paraId="7B9DBE60" w14:textId="77777777" w:rsidR="00713925" w:rsidRDefault="00713925" w:rsidP="001C1E1A">
      <w:pPr>
        <w:spacing w:after="0" w:line="240" w:lineRule="auto"/>
      </w:pPr>
      <w:r>
        <w:continuationSeparator/>
      </w:r>
    </w:p>
  </w:endnote>
  <w:endnote w:type="continuationNotice" w:id="1">
    <w:p w14:paraId="4C3965FA" w14:textId="77777777" w:rsidR="00713925" w:rsidRDefault="007139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38959" w14:textId="77777777" w:rsidR="00B22CB5" w:rsidRDefault="00B22CB5">
    <w:pPr>
      <w:pStyle w:val="Footer"/>
    </w:pPr>
  </w:p>
  <w:p w14:paraId="6CD99593" w14:textId="77777777" w:rsidR="00EE18DD" w:rsidRDefault="00EE18DD">
    <w:pPr>
      <w:pStyle w:val="Footer"/>
    </w:pPr>
  </w:p>
  <w:p w14:paraId="078FB1E6" w14:textId="77777777" w:rsidR="00EE18DD" w:rsidRDefault="00EE18DD">
    <w:pPr>
      <w:pStyle w:val="Footer"/>
    </w:pPr>
  </w:p>
  <w:p w14:paraId="18551592" w14:textId="77777777" w:rsidR="00EE18DD" w:rsidRDefault="00EE18DD">
    <w:pPr>
      <w:pStyle w:val="Footer"/>
    </w:pPr>
  </w:p>
  <w:p w14:paraId="132949D3" w14:textId="77777777" w:rsidR="005129F4" w:rsidRDefault="005129F4">
    <w:pPr>
      <w:pStyle w:val="Footer"/>
    </w:pPr>
  </w:p>
  <w:p w14:paraId="1DF9D9A0" w14:textId="1F7DBA60" w:rsidR="00BE114B" w:rsidRDefault="00BE114B"/>
  <w:p w14:paraId="2EA870EA" w14:textId="77777777" w:rsidR="005129F4" w:rsidRDefault="005129F4">
    <w:pPr>
      <w:pStyle w:val="Footer"/>
    </w:pPr>
  </w:p>
  <w:p w14:paraId="0F0088DE" w14:textId="77777777" w:rsidR="005129F4" w:rsidRDefault="005129F4">
    <w:pPr>
      <w:pStyle w:val="Footer"/>
    </w:pPr>
  </w:p>
  <w:p w14:paraId="2A65F154" w14:textId="2E8A3584" w:rsidR="005859D3" w:rsidRDefault="005859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94A4" w14:textId="77777777" w:rsidR="00B22CB5" w:rsidRDefault="00B22CB5">
    <w:pPr>
      <w:pStyle w:val="Footer"/>
    </w:pPr>
  </w:p>
  <w:p w14:paraId="79C54A9C" w14:textId="77777777" w:rsidR="00EE18DD" w:rsidRDefault="00EE18DD">
    <w:pPr>
      <w:pStyle w:val="Footer"/>
    </w:pPr>
  </w:p>
  <w:p w14:paraId="1393BAAA" w14:textId="77777777" w:rsidR="00EE18DD" w:rsidRDefault="00EE18DD">
    <w:pPr>
      <w:pStyle w:val="Footer"/>
    </w:pPr>
  </w:p>
  <w:p w14:paraId="65C843DA" w14:textId="77777777" w:rsidR="00EE18DD" w:rsidRDefault="00EE18DD">
    <w:pPr>
      <w:pStyle w:val="Footer"/>
    </w:pPr>
  </w:p>
  <w:p w14:paraId="4EDFEBFE" w14:textId="77777777" w:rsidR="005129F4" w:rsidRDefault="005129F4">
    <w:pPr>
      <w:pStyle w:val="Footer"/>
    </w:pPr>
  </w:p>
  <w:p w14:paraId="415BFD30" w14:textId="2F36B75E" w:rsidR="00BE114B" w:rsidRDefault="00BE114B"/>
  <w:p w14:paraId="256CCF6C" w14:textId="77777777" w:rsidR="005129F4" w:rsidRDefault="005129F4">
    <w:pPr>
      <w:pStyle w:val="Footer"/>
    </w:pPr>
  </w:p>
  <w:p w14:paraId="5A5E1688" w14:textId="77777777" w:rsidR="005129F4" w:rsidRDefault="005129F4">
    <w:pPr>
      <w:pStyle w:val="Footer"/>
    </w:pPr>
  </w:p>
  <w:p w14:paraId="2C19969E" w14:textId="4999F8A9" w:rsidR="005859D3" w:rsidRDefault="005859D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A946" w14:textId="77777777" w:rsidR="00A55743" w:rsidRDefault="00A557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2E38" w14:textId="77777777" w:rsidR="00A55743" w:rsidRDefault="00A557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82516"/>
      <w:docPartObj>
        <w:docPartGallery w:val="Page Numbers (Bottom of Page)"/>
        <w:docPartUnique/>
      </w:docPartObj>
    </w:sdtPr>
    <w:sdtEndPr/>
    <w:sdtContent>
      <w:sdt>
        <w:sdtPr>
          <w:id w:val="-1769616900"/>
          <w:docPartObj>
            <w:docPartGallery w:val="Page Numbers (Top of Page)"/>
            <w:docPartUnique/>
          </w:docPartObj>
        </w:sdtPr>
        <w:sdtEndPr/>
        <w:sdtContent>
          <w:p w14:paraId="3089C8EF" w14:textId="71E19767" w:rsidR="00E315D1" w:rsidRDefault="00E315D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p w14:paraId="5A5EE229" w14:textId="186F0A57" w:rsidR="006E04CD" w:rsidRDefault="006E04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CF9" w14:textId="70BA7785" w:rsidR="006E04CD" w:rsidRDefault="006E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5F891" w14:textId="77777777" w:rsidR="00713925" w:rsidRDefault="00713925" w:rsidP="001C1E1A">
      <w:pPr>
        <w:spacing w:after="0" w:line="240" w:lineRule="auto"/>
      </w:pPr>
      <w:r>
        <w:separator/>
      </w:r>
    </w:p>
  </w:footnote>
  <w:footnote w:type="continuationSeparator" w:id="0">
    <w:p w14:paraId="7DFEDC8C" w14:textId="77777777" w:rsidR="00713925" w:rsidRDefault="00713925" w:rsidP="001C1E1A">
      <w:pPr>
        <w:spacing w:after="0" w:line="240" w:lineRule="auto"/>
      </w:pPr>
      <w:r>
        <w:continuationSeparator/>
      </w:r>
    </w:p>
  </w:footnote>
  <w:footnote w:type="continuationNotice" w:id="1">
    <w:p w14:paraId="3D0A6D25" w14:textId="77777777" w:rsidR="00713925" w:rsidRDefault="007139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3F2ED" w14:textId="77777777" w:rsidR="005129F4" w:rsidRDefault="005129F4">
    <w:pPr>
      <w:pStyle w:val="Header"/>
    </w:pPr>
  </w:p>
  <w:p w14:paraId="545E0E35" w14:textId="77777777" w:rsidR="005859D3" w:rsidRDefault="005859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489D" w14:textId="37278262" w:rsidR="005859D3" w:rsidRPr="00EE01BB" w:rsidRDefault="005859D3" w:rsidP="00EE01BB">
    <w:pPr>
      <w:pStyle w:val="Header"/>
      <w:tabs>
        <w:tab w:val="clear" w:pos="9026"/>
        <w:tab w:val="right" w:pos="9639"/>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EBF0B" w14:textId="72055FD9" w:rsidR="00B22CB5" w:rsidRDefault="00B22CB5">
    <w:pPr>
      <w:pStyle w:val="Header"/>
    </w:pPr>
  </w:p>
  <w:p w14:paraId="2FC07906" w14:textId="77777777" w:rsidR="00EE18DD" w:rsidRDefault="00EE18DD">
    <w:pPr>
      <w:pStyle w:val="Header"/>
    </w:pPr>
  </w:p>
  <w:p w14:paraId="06F6204E" w14:textId="77777777" w:rsidR="00EE18DD" w:rsidRDefault="00EE18DD">
    <w:pPr>
      <w:pStyle w:val="Header"/>
    </w:pPr>
  </w:p>
  <w:p w14:paraId="315F4E21" w14:textId="77777777" w:rsidR="00EE18DD" w:rsidRDefault="00EE18DD">
    <w:pPr>
      <w:pStyle w:val="Header"/>
    </w:pPr>
  </w:p>
  <w:p w14:paraId="30451876" w14:textId="77777777" w:rsidR="005129F4" w:rsidRDefault="005129F4">
    <w:pPr>
      <w:pStyle w:val="Header"/>
    </w:pPr>
  </w:p>
  <w:p w14:paraId="5F3BFDF9" w14:textId="2C9C39B5" w:rsidR="00BE114B" w:rsidRDefault="00BE114B"/>
  <w:p w14:paraId="2B41F25B" w14:textId="77777777" w:rsidR="005129F4" w:rsidRDefault="005129F4">
    <w:pPr>
      <w:pStyle w:val="Header"/>
    </w:pPr>
  </w:p>
  <w:p w14:paraId="1BFB525F" w14:textId="3F32F343" w:rsidR="005129F4" w:rsidRDefault="005129F4">
    <w:pPr>
      <w:pStyle w:val="Header"/>
    </w:pPr>
  </w:p>
  <w:p w14:paraId="72DAD012" w14:textId="6A293317" w:rsidR="005859D3" w:rsidRDefault="005859D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AB29" w14:textId="77777777" w:rsidR="00C7708B" w:rsidRDefault="00C7708B" w:rsidP="00C7708B">
    <w:pPr>
      <w:pStyle w:val="Header"/>
      <w:tabs>
        <w:tab w:val="clear" w:pos="9026"/>
        <w:tab w:val="right" w:pos="9746"/>
      </w:tabs>
    </w:pPr>
    <w:r>
      <w:rPr>
        <w:noProof/>
      </w:rPr>
      <w:drawing>
        <wp:anchor distT="0" distB="0" distL="114300" distR="114300" simplePos="0" relativeHeight="251658241" behindDoc="0" locked="0" layoutInCell="1" allowOverlap="1" wp14:anchorId="2261310B" wp14:editId="05A32DE5">
          <wp:simplePos x="0" y="0"/>
          <wp:positionH relativeFrom="margin">
            <wp:align>left</wp:align>
          </wp:positionH>
          <wp:positionV relativeFrom="paragraph">
            <wp:posOffset>-201930</wp:posOffset>
          </wp:positionV>
          <wp:extent cx="676275" cy="574067"/>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tab/>
    </w:r>
    <w:r>
      <w:tab/>
      <w:t>Deakin Capstone Units</w:t>
    </w:r>
  </w:p>
  <w:p w14:paraId="11E53CFB" w14:textId="0108B86B" w:rsidR="00C7708B" w:rsidRDefault="00C7708B" w:rsidP="00C7708B">
    <w:pPr>
      <w:pStyle w:val="Header"/>
      <w:tabs>
        <w:tab w:val="clear" w:pos="9026"/>
        <w:tab w:val="right" w:pos="9746"/>
      </w:tabs>
    </w:pPr>
    <w:r>
      <w:tab/>
    </w:r>
    <w:r>
      <w:tab/>
      <w:t xml:space="preserve">Task </w:t>
    </w:r>
    <w:r w:rsidR="00F34539">
      <w:t>6.2P</w:t>
    </w:r>
  </w:p>
  <w:p w14:paraId="2F5EAF29" w14:textId="77777777" w:rsidR="00A43F25" w:rsidRPr="00C7708B" w:rsidRDefault="00A43F25" w:rsidP="00C770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AD82" w14:textId="77777777" w:rsidR="00A55743" w:rsidRDefault="00A557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F6DE" w14:textId="3F32F343" w:rsidR="006E04CD" w:rsidRDefault="0046520A" w:rsidP="00F3672E">
    <w:pPr>
      <w:pStyle w:val="Header"/>
      <w:tabs>
        <w:tab w:val="clear" w:pos="9026"/>
        <w:tab w:val="right" w:pos="9746"/>
      </w:tabs>
    </w:pPr>
    <w:r>
      <w:rPr>
        <w:noProof/>
      </w:rPr>
      <w:drawing>
        <wp:anchor distT="0" distB="0" distL="114300" distR="114300" simplePos="0" relativeHeight="251658240" behindDoc="0" locked="0" layoutInCell="1" allowOverlap="1" wp14:anchorId="6B5F38DB" wp14:editId="2EEF520F">
          <wp:simplePos x="0" y="0"/>
          <wp:positionH relativeFrom="margin">
            <wp:align>left</wp:align>
          </wp:positionH>
          <wp:positionV relativeFrom="paragraph">
            <wp:posOffset>-201930</wp:posOffset>
          </wp:positionV>
          <wp:extent cx="676275" cy="574067"/>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rsidR="00F3672E">
      <w:tab/>
    </w:r>
    <w:r w:rsidR="00F3672E">
      <w:tab/>
    </w:r>
    <w:r w:rsidR="006711A2">
      <w:t>Deakin Capstone Units</w:t>
    </w:r>
  </w:p>
  <w:p w14:paraId="62FD45DD" w14:textId="5663B9CE" w:rsidR="006711A2" w:rsidRDefault="006711A2" w:rsidP="00F3672E">
    <w:pPr>
      <w:pStyle w:val="Header"/>
      <w:tabs>
        <w:tab w:val="clear" w:pos="9026"/>
        <w:tab w:val="right" w:pos="9746"/>
      </w:tabs>
    </w:pPr>
    <w:r>
      <w:tab/>
    </w:r>
    <w:r>
      <w:tab/>
      <w:t xml:space="preserve">Task </w:t>
    </w:r>
    <w:r w:rsidR="00291CFE">
      <w:t>6.2</w:t>
    </w:r>
    <w:r>
      <w:t>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494D" w14:textId="041690B7" w:rsidR="006E04CD" w:rsidRDefault="006E0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23E5"/>
    <w:multiLevelType w:val="hybridMultilevel"/>
    <w:tmpl w:val="8D72E926"/>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54902A4"/>
    <w:multiLevelType w:val="hybridMultilevel"/>
    <w:tmpl w:val="04BE38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4D11E8"/>
    <w:multiLevelType w:val="hybridMultilevel"/>
    <w:tmpl w:val="38D6ED8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515B8"/>
    <w:multiLevelType w:val="multilevel"/>
    <w:tmpl w:val="EDE4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B384F"/>
    <w:multiLevelType w:val="multilevel"/>
    <w:tmpl w:val="C532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035B60"/>
    <w:multiLevelType w:val="hybridMultilevel"/>
    <w:tmpl w:val="5AB65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BC0D1A"/>
    <w:multiLevelType w:val="hybridMultilevel"/>
    <w:tmpl w:val="8D58F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4227C9"/>
    <w:multiLevelType w:val="hybridMultilevel"/>
    <w:tmpl w:val="1BF4A17A"/>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B31AAF"/>
    <w:multiLevelType w:val="multilevel"/>
    <w:tmpl w:val="AA2CF3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BC6AC2"/>
    <w:multiLevelType w:val="hybridMultilevel"/>
    <w:tmpl w:val="C9741A78"/>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2C02EA"/>
    <w:multiLevelType w:val="hybridMultilevel"/>
    <w:tmpl w:val="12B6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112E1"/>
    <w:multiLevelType w:val="hybridMultilevel"/>
    <w:tmpl w:val="D73C9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377AE1"/>
    <w:multiLevelType w:val="hybridMultilevel"/>
    <w:tmpl w:val="BC58110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235BED"/>
    <w:multiLevelType w:val="multilevel"/>
    <w:tmpl w:val="B1FA6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E57F94"/>
    <w:multiLevelType w:val="hybridMultilevel"/>
    <w:tmpl w:val="78667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2D6474"/>
    <w:multiLevelType w:val="hybridMultilevel"/>
    <w:tmpl w:val="E70C6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415AC6"/>
    <w:multiLevelType w:val="multilevel"/>
    <w:tmpl w:val="334A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807AB7"/>
    <w:multiLevelType w:val="hybridMultilevel"/>
    <w:tmpl w:val="A73C51DC"/>
    <w:lvl w:ilvl="0" w:tplc="08090001">
      <w:start w:val="1"/>
      <w:numFmt w:val="bullet"/>
      <w:lvlText w:val=""/>
      <w:lvlJc w:val="left"/>
      <w:pPr>
        <w:ind w:left="720" w:hanging="360"/>
      </w:pPr>
      <w:rPr>
        <w:rFonts w:ascii="Symbol" w:hAnsi="Symbol" w:hint="default"/>
      </w:rPr>
    </w:lvl>
    <w:lvl w:ilvl="1" w:tplc="F918D1C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9B4537"/>
    <w:multiLevelType w:val="hybridMultilevel"/>
    <w:tmpl w:val="28E890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790537"/>
    <w:multiLevelType w:val="multilevel"/>
    <w:tmpl w:val="74D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4055B8"/>
    <w:multiLevelType w:val="hybridMultilevel"/>
    <w:tmpl w:val="8A5C8A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303F7C"/>
    <w:multiLevelType w:val="multilevel"/>
    <w:tmpl w:val="969438A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66701D3"/>
    <w:multiLevelType w:val="hybridMultilevel"/>
    <w:tmpl w:val="7610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F653B0"/>
    <w:multiLevelType w:val="hybridMultilevel"/>
    <w:tmpl w:val="A09ACAFC"/>
    <w:lvl w:ilvl="0" w:tplc="AACAA1CC">
      <w:start w:val="1"/>
      <w:numFmt w:val="bullet"/>
      <w:lvlText w:val=""/>
      <w:lvlJc w:val="left"/>
      <w:pPr>
        <w:ind w:left="720" w:hanging="360"/>
      </w:pPr>
      <w:rPr>
        <w:rFonts w:ascii="Symbol" w:hAnsi="Symbol" w:hint="default"/>
      </w:rPr>
    </w:lvl>
    <w:lvl w:ilvl="1" w:tplc="80908D5E">
      <w:start w:val="1"/>
      <w:numFmt w:val="bullet"/>
      <w:lvlText w:val="o"/>
      <w:lvlJc w:val="left"/>
      <w:pPr>
        <w:ind w:left="1440" w:hanging="360"/>
      </w:pPr>
      <w:rPr>
        <w:rFonts w:ascii="Courier New" w:hAnsi="Courier New" w:hint="default"/>
      </w:rPr>
    </w:lvl>
    <w:lvl w:ilvl="2" w:tplc="E2DA8964">
      <w:start w:val="1"/>
      <w:numFmt w:val="bullet"/>
      <w:lvlText w:val=""/>
      <w:lvlJc w:val="left"/>
      <w:pPr>
        <w:ind w:left="2160" w:hanging="360"/>
      </w:pPr>
      <w:rPr>
        <w:rFonts w:ascii="Wingdings" w:hAnsi="Wingdings" w:hint="default"/>
      </w:rPr>
    </w:lvl>
    <w:lvl w:ilvl="3" w:tplc="6BC49834">
      <w:start w:val="1"/>
      <w:numFmt w:val="bullet"/>
      <w:lvlText w:val=""/>
      <w:lvlJc w:val="left"/>
      <w:pPr>
        <w:ind w:left="2880" w:hanging="360"/>
      </w:pPr>
      <w:rPr>
        <w:rFonts w:ascii="Symbol" w:hAnsi="Symbol" w:hint="default"/>
      </w:rPr>
    </w:lvl>
    <w:lvl w:ilvl="4" w:tplc="86665732">
      <w:start w:val="1"/>
      <w:numFmt w:val="bullet"/>
      <w:lvlText w:val="o"/>
      <w:lvlJc w:val="left"/>
      <w:pPr>
        <w:ind w:left="3600" w:hanging="360"/>
      </w:pPr>
      <w:rPr>
        <w:rFonts w:ascii="Courier New" w:hAnsi="Courier New" w:hint="default"/>
      </w:rPr>
    </w:lvl>
    <w:lvl w:ilvl="5" w:tplc="AF945606">
      <w:start w:val="1"/>
      <w:numFmt w:val="bullet"/>
      <w:lvlText w:val=""/>
      <w:lvlJc w:val="left"/>
      <w:pPr>
        <w:ind w:left="4320" w:hanging="360"/>
      </w:pPr>
      <w:rPr>
        <w:rFonts w:ascii="Wingdings" w:hAnsi="Wingdings" w:hint="default"/>
      </w:rPr>
    </w:lvl>
    <w:lvl w:ilvl="6" w:tplc="9F786C40">
      <w:start w:val="1"/>
      <w:numFmt w:val="bullet"/>
      <w:lvlText w:val=""/>
      <w:lvlJc w:val="left"/>
      <w:pPr>
        <w:ind w:left="5040" w:hanging="360"/>
      </w:pPr>
      <w:rPr>
        <w:rFonts w:ascii="Symbol" w:hAnsi="Symbol" w:hint="default"/>
      </w:rPr>
    </w:lvl>
    <w:lvl w:ilvl="7" w:tplc="439282FE">
      <w:start w:val="1"/>
      <w:numFmt w:val="bullet"/>
      <w:lvlText w:val="o"/>
      <w:lvlJc w:val="left"/>
      <w:pPr>
        <w:ind w:left="5760" w:hanging="360"/>
      </w:pPr>
      <w:rPr>
        <w:rFonts w:ascii="Courier New" w:hAnsi="Courier New" w:hint="default"/>
      </w:rPr>
    </w:lvl>
    <w:lvl w:ilvl="8" w:tplc="CF20BDA4">
      <w:start w:val="1"/>
      <w:numFmt w:val="bullet"/>
      <w:lvlText w:val=""/>
      <w:lvlJc w:val="left"/>
      <w:pPr>
        <w:ind w:left="6480" w:hanging="360"/>
      </w:pPr>
      <w:rPr>
        <w:rFonts w:ascii="Wingdings" w:hAnsi="Wingdings" w:hint="default"/>
      </w:rPr>
    </w:lvl>
  </w:abstractNum>
  <w:abstractNum w:abstractNumId="24" w15:restartNumberingAfterBreak="0">
    <w:nsid w:val="5D596471"/>
    <w:multiLevelType w:val="hybridMultilevel"/>
    <w:tmpl w:val="14BE0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D911F0"/>
    <w:multiLevelType w:val="hybridMultilevel"/>
    <w:tmpl w:val="B188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4C1D67"/>
    <w:multiLevelType w:val="hybridMultilevel"/>
    <w:tmpl w:val="7E109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637289"/>
    <w:multiLevelType w:val="multilevel"/>
    <w:tmpl w:val="A3DC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C82E05"/>
    <w:multiLevelType w:val="hybridMultilevel"/>
    <w:tmpl w:val="7E38B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DB70BC"/>
    <w:multiLevelType w:val="hybridMultilevel"/>
    <w:tmpl w:val="5A501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C559B8"/>
    <w:multiLevelType w:val="hybridMultilevel"/>
    <w:tmpl w:val="4A78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904EAA"/>
    <w:multiLevelType w:val="hybridMultilevel"/>
    <w:tmpl w:val="49360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49742F"/>
    <w:multiLevelType w:val="hybridMultilevel"/>
    <w:tmpl w:val="F0A218DE"/>
    <w:lvl w:ilvl="0" w:tplc="5C3E4D02">
      <w:start w:val="1"/>
      <w:numFmt w:val="bullet"/>
      <w:lvlText w:val=""/>
      <w:lvlJc w:val="left"/>
      <w:pPr>
        <w:ind w:left="720" w:hanging="360"/>
      </w:pPr>
      <w:rPr>
        <w:rFonts w:ascii="Symbol" w:hAnsi="Symbol" w:hint="default"/>
      </w:rPr>
    </w:lvl>
    <w:lvl w:ilvl="1" w:tplc="C370376C">
      <w:start w:val="1"/>
      <w:numFmt w:val="bullet"/>
      <w:lvlText w:val="o"/>
      <w:lvlJc w:val="left"/>
      <w:pPr>
        <w:ind w:left="1440" w:hanging="360"/>
      </w:pPr>
      <w:rPr>
        <w:rFonts w:ascii="Courier New" w:hAnsi="Courier New" w:hint="default"/>
      </w:rPr>
    </w:lvl>
    <w:lvl w:ilvl="2" w:tplc="A8B6C522">
      <w:start w:val="1"/>
      <w:numFmt w:val="bullet"/>
      <w:lvlText w:val=""/>
      <w:lvlJc w:val="left"/>
      <w:pPr>
        <w:ind w:left="2160" w:hanging="360"/>
      </w:pPr>
      <w:rPr>
        <w:rFonts w:ascii="Wingdings" w:hAnsi="Wingdings" w:hint="default"/>
      </w:rPr>
    </w:lvl>
    <w:lvl w:ilvl="3" w:tplc="41CC8A10">
      <w:start w:val="1"/>
      <w:numFmt w:val="bullet"/>
      <w:lvlText w:val=""/>
      <w:lvlJc w:val="left"/>
      <w:pPr>
        <w:ind w:left="2880" w:hanging="360"/>
      </w:pPr>
      <w:rPr>
        <w:rFonts w:ascii="Symbol" w:hAnsi="Symbol" w:hint="default"/>
      </w:rPr>
    </w:lvl>
    <w:lvl w:ilvl="4" w:tplc="2D848D52">
      <w:start w:val="1"/>
      <w:numFmt w:val="bullet"/>
      <w:lvlText w:val="o"/>
      <w:lvlJc w:val="left"/>
      <w:pPr>
        <w:ind w:left="3600" w:hanging="360"/>
      </w:pPr>
      <w:rPr>
        <w:rFonts w:ascii="Courier New" w:hAnsi="Courier New" w:hint="default"/>
      </w:rPr>
    </w:lvl>
    <w:lvl w:ilvl="5" w:tplc="F62EE008">
      <w:start w:val="1"/>
      <w:numFmt w:val="bullet"/>
      <w:lvlText w:val=""/>
      <w:lvlJc w:val="left"/>
      <w:pPr>
        <w:ind w:left="4320" w:hanging="360"/>
      </w:pPr>
      <w:rPr>
        <w:rFonts w:ascii="Wingdings" w:hAnsi="Wingdings" w:hint="default"/>
      </w:rPr>
    </w:lvl>
    <w:lvl w:ilvl="6" w:tplc="5782A70E">
      <w:start w:val="1"/>
      <w:numFmt w:val="bullet"/>
      <w:lvlText w:val=""/>
      <w:lvlJc w:val="left"/>
      <w:pPr>
        <w:ind w:left="5040" w:hanging="360"/>
      </w:pPr>
      <w:rPr>
        <w:rFonts w:ascii="Symbol" w:hAnsi="Symbol" w:hint="default"/>
      </w:rPr>
    </w:lvl>
    <w:lvl w:ilvl="7" w:tplc="4094F416">
      <w:start w:val="1"/>
      <w:numFmt w:val="bullet"/>
      <w:lvlText w:val="o"/>
      <w:lvlJc w:val="left"/>
      <w:pPr>
        <w:ind w:left="5760" w:hanging="360"/>
      </w:pPr>
      <w:rPr>
        <w:rFonts w:ascii="Courier New" w:hAnsi="Courier New" w:hint="default"/>
      </w:rPr>
    </w:lvl>
    <w:lvl w:ilvl="8" w:tplc="8356E986">
      <w:start w:val="1"/>
      <w:numFmt w:val="bullet"/>
      <w:lvlText w:val=""/>
      <w:lvlJc w:val="left"/>
      <w:pPr>
        <w:ind w:left="6480" w:hanging="360"/>
      </w:pPr>
      <w:rPr>
        <w:rFonts w:ascii="Wingdings" w:hAnsi="Wingdings" w:hint="default"/>
      </w:rPr>
    </w:lvl>
  </w:abstractNum>
  <w:abstractNum w:abstractNumId="34" w15:restartNumberingAfterBreak="0">
    <w:nsid w:val="6DD84154"/>
    <w:multiLevelType w:val="multilevel"/>
    <w:tmpl w:val="CD50E9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82A350A"/>
    <w:multiLevelType w:val="multilevel"/>
    <w:tmpl w:val="E9AA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BD6962"/>
    <w:multiLevelType w:val="hybridMultilevel"/>
    <w:tmpl w:val="257C4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565D26"/>
    <w:multiLevelType w:val="hybridMultilevel"/>
    <w:tmpl w:val="70B66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B874B2"/>
    <w:multiLevelType w:val="hybridMultilevel"/>
    <w:tmpl w:val="24DEE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7C4E4F"/>
    <w:multiLevelType w:val="hybridMultilevel"/>
    <w:tmpl w:val="F878B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2D509C"/>
    <w:multiLevelType w:val="hybridMultilevel"/>
    <w:tmpl w:val="7C1A6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5436744">
    <w:abstractNumId w:val="23"/>
  </w:num>
  <w:num w:numId="2" w16cid:durableId="127673296">
    <w:abstractNumId w:val="33"/>
  </w:num>
  <w:num w:numId="3" w16cid:durableId="502353182">
    <w:abstractNumId w:val="25"/>
  </w:num>
  <w:num w:numId="4" w16cid:durableId="1972857987">
    <w:abstractNumId w:val="35"/>
  </w:num>
  <w:num w:numId="5" w16cid:durableId="296225507">
    <w:abstractNumId w:val="26"/>
  </w:num>
  <w:num w:numId="6" w16cid:durableId="1268007189">
    <w:abstractNumId w:val="37"/>
  </w:num>
  <w:num w:numId="7" w16cid:durableId="82143862">
    <w:abstractNumId w:val="17"/>
  </w:num>
  <w:num w:numId="8" w16cid:durableId="998311328">
    <w:abstractNumId w:val="22"/>
  </w:num>
  <w:num w:numId="9" w16cid:durableId="507252978">
    <w:abstractNumId w:val="10"/>
  </w:num>
  <w:num w:numId="10" w16cid:durableId="1120955316">
    <w:abstractNumId w:val="6"/>
  </w:num>
  <w:num w:numId="11" w16cid:durableId="2143228815">
    <w:abstractNumId w:val="16"/>
  </w:num>
  <w:num w:numId="12" w16cid:durableId="359477313">
    <w:abstractNumId w:val="28"/>
  </w:num>
  <w:num w:numId="13" w16cid:durableId="1243758123">
    <w:abstractNumId w:val="4"/>
  </w:num>
  <w:num w:numId="14" w16cid:durableId="408041698">
    <w:abstractNumId w:val="19"/>
  </w:num>
  <w:num w:numId="15" w16cid:durableId="267391348">
    <w:abstractNumId w:val="3"/>
  </w:num>
  <w:num w:numId="16" w16cid:durableId="2046633247">
    <w:abstractNumId w:val="36"/>
  </w:num>
  <w:num w:numId="17" w16cid:durableId="1288514303">
    <w:abstractNumId w:val="13"/>
  </w:num>
  <w:num w:numId="18" w16cid:durableId="801994778">
    <w:abstractNumId w:val="14"/>
  </w:num>
  <w:num w:numId="19" w16cid:durableId="1629314819">
    <w:abstractNumId w:val="40"/>
  </w:num>
  <w:num w:numId="20" w16cid:durableId="416754776">
    <w:abstractNumId w:val="41"/>
  </w:num>
  <w:num w:numId="21" w16cid:durableId="1084884993">
    <w:abstractNumId w:val="24"/>
  </w:num>
  <w:num w:numId="22" w16cid:durableId="1977487300">
    <w:abstractNumId w:val="38"/>
  </w:num>
  <w:num w:numId="23" w16cid:durableId="763381995">
    <w:abstractNumId w:val="30"/>
  </w:num>
  <w:num w:numId="24" w16cid:durableId="2003047747">
    <w:abstractNumId w:val="5"/>
  </w:num>
  <w:num w:numId="25" w16cid:durableId="106043949">
    <w:abstractNumId w:val="39"/>
  </w:num>
  <w:num w:numId="26" w16cid:durableId="99499481">
    <w:abstractNumId w:val="15"/>
  </w:num>
  <w:num w:numId="27" w16cid:durableId="1535339808">
    <w:abstractNumId w:val="29"/>
  </w:num>
  <w:num w:numId="28" w16cid:durableId="213469648">
    <w:abstractNumId w:val="9"/>
  </w:num>
  <w:num w:numId="29" w16cid:durableId="295532912">
    <w:abstractNumId w:val="16"/>
  </w:num>
  <w:num w:numId="30" w16cid:durableId="1752853940">
    <w:abstractNumId w:val="2"/>
  </w:num>
  <w:num w:numId="31" w16cid:durableId="1239559367">
    <w:abstractNumId w:val="18"/>
  </w:num>
  <w:num w:numId="32" w16cid:durableId="273556731">
    <w:abstractNumId w:val="20"/>
  </w:num>
  <w:num w:numId="33" w16cid:durableId="1859615636">
    <w:abstractNumId w:val="7"/>
  </w:num>
  <w:num w:numId="34" w16cid:durableId="1958290970">
    <w:abstractNumId w:val="12"/>
  </w:num>
  <w:num w:numId="35" w16cid:durableId="191846477">
    <w:abstractNumId w:val="32"/>
  </w:num>
  <w:num w:numId="36" w16cid:durableId="2049260433">
    <w:abstractNumId w:val="31"/>
  </w:num>
  <w:num w:numId="37" w16cid:durableId="1354453926">
    <w:abstractNumId w:val="0"/>
  </w:num>
  <w:num w:numId="38" w16cid:durableId="1524437423">
    <w:abstractNumId w:val="1"/>
  </w:num>
  <w:num w:numId="39" w16cid:durableId="502478036">
    <w:abstractNumId w:val="27"/>
  </w:num>
  <w:num w:numId="40" w16cid:durableId="986664612">
    <w:abstractNumId w:val="11"/>
  </w:num>
  <w:num w:numId="41" w16cid:durableId="652027373">
    <w:abstractNumId w:val="34"/>
  </w:num>
  <w:num w:numId="42" w16cid:durableId="506986661">
    <w:abstractNumId w:val="8"/>
  </w:num>
  <w:num w:numId="43" w16cid:durableId="20544539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Corriero">
    <w15:presenceInfo w15:providerId="Windows Live" w15:userId="c0b5a1f1219ccf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17D6"/>
    <w:rsid w:val="00010850"/>
    <w:rsid w:val="00011593"/>
    <w:rsid w:val="00015A71"/>
    <w:rsid w:val="00015B6E"/>
    <w:rsid w:val="00017F30"/>
    <w:rsid w:val="0002680B"/>
    <w:rsid w:val="00036F16"/>
    <w:rsid w:val="00040970"/>
    <w:rsid w:val="00044894"/>
    <w:rsid w:val="00047729"/>
    <w:rsid w:val="00047FD6"/>
    <w:rsid w:val="00050414"/>
    <w:rsid w:val="00050BAC"/>
    <w:rsid w:val="000528C9"/>
    <w:rsid w:val="00052CCC"/>
    <w:rsid w:val="00054CB4"/>
    <w:rsid w:val="00054E08"/>
    <w:rsid w:val="000560FF"/>
    <w:rsid w:val="00061141"/>
    <w:rsid w:val="00065C5D"/>
    <w:rsid w:val="00066814"/>
    <w:rsid w:val="000751F0"/>
    <w:rsid w:val="000765DB"/>
    <w:rsid w:val="00084E7A"/>
    <w:rsid w:val="000858E7"/>
    <w:rsid w:val="00085EEC"/>
    <w:rsid w:val="00090F69"/>
    <w:rsid w:val="00092F7C"/>
    <w:rsid w:val="000953FC"/>
    <w:rsid w:val="00096E05"/>
    <w:rsid w:val="00096F40"/>
    <w:rsid w:val="000A11FD"/>
    <w:rsid w:val="000A2137"/>
    <w:rsid w:val="000A29C6"/>
    <w:rsid w:val="000A4151"/>
    <w:rsid w:val="000A5617"/>
    <w:rsid w:val="000A617C"/>
    <w:rsid w:val="000A6C02"/>
    <w:rsid w:val="000A6EB4"/>
    <w:rsid w:val="000B180B"/>
    <w:rsid w:val="000B1AC6"/>
    <w:rsid w:val="000B1E83"/>
    <w:rsid w:val="000B51F3"/>
    <w:rsid w:val="000B7836"/>
    <w:rsid w:val="000C16D1"/>
    <w:rsid w:val="000C2E2E"/>
    <w:rsid w:val="000C3347"/>
    <w:rsid w:val="000C48AC"/>
    <w:rsid w:val="000C7611"/>
    <w:rsid w:val="000D0E09"/>
    <w:rsid w:val="000D21AD"/>
    <w:rsid w:val="000D24C9"/>
    <w:rsid w:val="000D33E4"/>
    <w:rsid w:val="000D3CDC"/>
    <w:rsid w:val="000D5C49"/>
    <w:rsid w:val="000E1FFA"/>
    <w:rsid w:val="000E3C04"/>
    <w:rsid w:val="000E4A8C"/>
    <w:rsid w:val="000E4DD6"/>
    <w:rsid w:val="000E52DB"/>
    <w:rsid w:val="000E5677"/>
    <w:rsid w:val="000F12DF"/>
    <w:rsid w:val="000F1983"/>
    <w:rsid w:val="000F2DD5"/>
    <w:rsid w:val="000F2EFF"/>
    <w:rsid w:val="000F3B15"/>
    <w:rsid w:val="000F4496"/>
    <w:rsid w:val="000F53CB"/>
    <w:rsid w:val="000F7A6F"/>
    <w:rsid w:val="001006D5"/>
    <w:rsid w:val="00105376"/>
    <w:rsid w:val="00105A07"/>
    <w:rsid w:val="00110308"/>
    <w:rsid w:val="001112CE"/>
    <w:rsid w:val="00116940"/>
    <w:rsid w:val="00116B0C"/>
    <w:rsid w:val="00124156"/>
    <w:rsid w:val="00126048"/>
    <w:rsid w:val="001304C3"/>
    <w:rsid w:val="00135624"/>
    <w:rsid w:val="001476DB"/>
    <w:rsid w:val="00151949"/>
    <w:rsid w:val="00151EA2"/>
    <w:rsid w:val="001562EA"/>
    <w:rsid w:val="001625ED"/>
    <w:rsid w:val="00166780"/>
    <w:rsid w:val="00172282"/>
    <w:rsid w:val="0017738D"/>
    <w:rsid w:val="001773A9"/>
    <w:rsid w:val="00185733"/>
    <w:rsid w:val="00191BCA"/>
    <w:rsid w:val="0019341D"/>
    <w:rsid w:val="0019425A"/>
    <w:rsid w:val="00195D0E"/>
    <w:rsid w:val="001974CD"/>
    <w:rsid w:val="001A0D26"/>
    <w:rsid w:val="001A3920"/>
    <w:rsid w:val="001A584C"/>
    <w:rsid w:val="001A60B8"/>
    <w:rsid w:val="001A6F59"/>
    <w:rsid w:val="001B0251"/>
    <w:rsid w:val="001B0281"/>
    <w:rsid w:val="001B0898"/>
    <w:rsid w:val="001B13A6"/>
    <w:rsid w:val="001B690F"/>
    <w:rsid w:val="001C1E1A"/>
    <w:rsid w:val="001C59A8"/>
    <w:rsid w:val="001C6B7A"/>
    <w:rsid w:val="001C7AF8"/>
    <w:rsid w:val="001D20D2"/>
    <w:rsid w:val="001D32C2"/>
    <w:rsid w:val="001D408E"/>
    <w:rsid w:val="001E0774"/>
    <w:rsid w:val="001E07BA"/>
    <w:rsid w:val="001E717E"/>
    <w:rsid w:val="001F11A2"/>
    <w:rsid w:val="001F2A77"/>
    <w:rsid w:val="001F5542"/>
    <w:rsid w:val="0020019C"/>
    <w:rsid w:val="002016B1"/>
    <w:rsid w:val="00201B6F"/>
    <w:rsid w:val="00203CEE"/>
    <w:rsid w:val="00204977"/>
    <w:rsid w:val="00211E22"/>
    <w:rsid w:val="00212B95"/>
    <w:rsid w:val="002241B6"/>
    <w:rsid w:val="00224B10"/>
    <w:rsid w:val="00224B5B"/>
    <w:rsid w:val="0022790A"/>
    <w:rsid w:val="00236696"/>
    <w:rsid w:val="002432C3"/>
    <w:rsid w:val="00246D56"/>
    <w:rsid w:val="00247285"/>
    <w:rsid w:val="0025055C"/>
    <w:rsid w:val="00250C12"/>
    <w:rsid w:val="00251BA0"/>
    <w:rsid w:val="00257137"/>
    <w:rsid w:val="0025781C"/>
    <w:rsid w:val="0026120C"/>
    <w:rsid w:val="00262879"/>
    <w:rsid w:val="002678FB"/>
    <w:rsid w:val="00271117"/>
    <w:rsid w:val="002747B4"/>
    <w:rsid w:val="00274ED3"/>
    <w:rsid w:val="00275FFB"/>
    <w:rsid w:val="00282D44"/>
    <w:rsid w:val="00285864"/>
    <w:rsid w:val="00285B1C"/>
    <w:rsid w:val="002873E5"/>
    <w:rsid w:val="00290CE1"/>
    <w:rsid w:val="00291CFE"/>
    <w:rsid w:val="0029213F"/>
    <w:rsid w:val="0029256A"/>
    <w:rsid w:val="002A0E47"/>
    <w:rsid w:val="002A126A"/>
    <w:rsid w:val="002A198D"/>
    <w:rsid w:val="002A3474"/>
    <w:rsid w:val="002A60A7"/>
    <w:rsid w:val="002A6390"/>
    <w:rsid w:val="002A6AC2"/>
    <w:rsid w:val="002A7271"/>
    <w:rsid w:val="002B2C70"/>
    <w:rsid w:val="002B3188"/>
    <w:rsid w:val="002B4295"/>
    <w:rsid w:val="002B441A"/>
    <w:rsid w:val="002B7439"/>
    <w:rsid w:val="002C4EF2"/>
    <w:rsid w:val="002D1A10"/>
    <w:rsid w:val="002D40BB"/>
    <w:rsid w:val="002D4B34"/>
    <w:rsid w:val="002D5213"/>
    <w:rsid w:val="002D6616"/>
    <w:rsid w:val="002D79AE"/>
    <w:rsid w:val="002F132A"/>
    <w:rsid w:val="002F40C4"/>
    <w:rsid w:val="002F4385"/>
    <w:rsid w:val="002F4ED0"/>
    <w:rsid w:val="003005B1"/>
    <w:rsid w:val="00300620"/>
    <w:rsid w:val="00300D29"/>
    <w:rsid w:val="00302AFC"/>
    <w:rsid w:val="00314815"/>
    <w:rsid w:val="00315D7A"/>
    <w:rsid w:val="003165EB"/>
    <w:rsid w:val="00321E37"/>
    <w:rsid w:val="00324549"/>
    <w:rsid w:val="003276CA"/>
    <w:rsid w:val="003277CA"/>
    <w:rsid w:val="003329F2"/>
    <w:rsid w:val="00337904"/>
    <w:rsid w:val="0034149F"/>
    <w:rsid w:val="00341D1F"/>
    <w:rsid w:val="00343679"/>
    <w:rsid w:val="00347789"/>
    <w:rsid w:val="003477E0"/>
    <w:rsid w:val="00351B86"/>
    <w:rsid w:val="0035677B"/>
    <w:rsid w:val="00357A1F"/>
    <w:rsid w:val="00357AC6"/>
    <w:rsid w:val="00371FD4"/>
    <w:rsid w:val="00375225"/>
    <w:rsid w:val="003777E2"/>
    <w:rsid w:val="00377E95"/>
    <w:rsid w:val="00381EFE"/>
    <w:rsid w:val="00384A08"/>
    <w:rsid w:val="00386472"/>
    <w:rsid w:val="00386D2F"/>
    <w:rsid w:val="00391392"/>
    <w:rsid w:val="00391B68"/>
    <w:rsid w:val="003941E4"/>
    <w:rsid w:val="00395574"/>
    <w:rsid w:val="0039630F"/>
    <w:rsid w:val="0039697B"/>
    <w:rsid w:val="003971AD"/>
    <w:rsid w:val="0039764C"/>
    <w:rsid w:val="003A0F36"/>
    <w:rsid w:val="003A135B"/>
    <w:rsid w:val="003A3FD3"/>
    <w:rsid w:val="003A461B"/>
    <w:rsid w:val="003A60B0"/>
    <w:rsid w:val="003A7E29"/>
    <w:rsid w:val="003B10B2"/>
    <w:rsid w:val="003B225B"/>
    <w:rsid w:val="003B5477"/>
    <w:rsid w:val="003B5658"/>
    <w:rsid w:val="003B59D4"/>
    <w:rsid w:val="003B5DE3"/>
    <w:rsid w:val="003B6533"/>
    <w:rsid w:val="003B7428"/>
    <w:rsid w:val="003C23D5"/>
    <w:rsid w:val="003C249B"/>
    <w:rsid w:val="003C5E34"/>
    <w:rsid w:val="003C74DE"/>
    <w:rsid w:val="003E3248"/>
    <w:rsid w:val="003E3478"/>
    <w:rsid w:val="003E368F"/>
    <w:rsid w:val="003E3C7D"/>
    <w:rsid w:val="003E405E"/>
    <w:rsid w:val="003E5BDB"/>
    <w:rsid w:val="003F3EDD"/>
    <w:rsid w:val="003F52A1"/>
    <w:rsid w:val="003F6290"/>
    <w:rsid w:val="00400219"/>
    <w:rsid w:val="00401451"/>
    <w:rsid w:val="0040434C"/>
    <w:rsid w:val="0040576A"/>
    <w:rsid w:val="00410D1B"/>
    <w:rsid w:val="00411188"/>
    <w:rsid w:val="00411B44"/>
    <w:rsid w:val="004217A9"/>
    <w:rsid w:val="00424BEA"/>
    <w:rsid w:val="00426B57"/>
    <w:rsid w:val="00427488"/>
    <w:rsid w:val="0042766F"/>
    <w:rsid w:val="00434DCB"/>
    <w:rsid w:val="00435F03"/>
    <w:rsid w:val="00436621"/>
    <w:rsid w:val="00436FF4"/>
    <w:rsid w:val="0044142B"/>
    <w:rsid w:val="004434C1"/>
    <w:rsid w:val="004451A7"/>
    <w:rsid w:val="004451A9"/>
    <w:rsid w:val="00450E63"/>
    <w:rsid w:val="00452250"/>
    <w:rsid w:val="004534C9"/>
    <w:rsid w:val="00454FD6"/>
    <w:rsid w:val="004551CF"/>
    <w:rsid w:val="004557AF"/>
    <w:rsid w:val="0046520A"/>
    <w:rsid w:val="00466A94"/>
    <w:rsid w:val="00466ED6"/>
    <w:rsid w:val="00467DB0"/>
    <w:rsid w:val="004715B1"/>
    <w:rsid w:val="004779CB"/>
    <w:rsid w:val="00481268"/>
    <w:rsid w:val="00481738"/>
    <w:rsid w:val="00483DE5"/>
    <w:rsid w:val="00486263"/>
    <w:rsid w:val="004862B4"/>
    <w:rsid w:val="00487427"/>
    <w:rsid w:val="00491232"/>
    <w:rsid w:val="00491B11"/>
    <w:rsid w:val="004920BA"/>
    <w:rsid w:val="004920DE"/>
    <w:rsid w:val="004921EA"/>
    <w:rsid w:val="0049438A"/>
    <w:rsid w:val="00494D03"/>
    <w:rsid w:val="0049692B"/>
    <w:rsid w:val="00496AC4"/>
    <w:rsid w:val="004A0BAD"/>
    <w:rsid w:val="004A3531"/>
    <w:rsid w:val="004A41A4"/>
    <w:rsid w:val="004A5196"/>
    <w:rsid w:val="004B397D"/>
    <w:rsid w:val="004B5911"/>
    <w:rsid w:val="004C24E3"/>
    <w:rsid w:val="004C47BD"/>
    <w:rsid w:val="004C4F46"/>
    <w:rsid w:val="004C5C69"/>
    <w:rsid w:val="004D0D73"/>
    <w:rsid w:val="004D3280"/>
    <w:rsid w:val="004D4507"/>
    <w:rsid w:val="004D5288"/>
    <w:rsid w:val="004D6981"/>
    <w:rsid w:val="004D6F11"/>
    <w:rsid w:val="004D7E0E"/>
    <w:rsid w:val="004E4DC3"/>
    <w:rsid w:val="004E5BE6"/>
    <w:rsid w:val="004E7DE2"/>
    <w:rsid w:val="004E7FF0"/>
    <w:rsid w:val="004F13F4"/>
    <w:rsid w:val="004F1788"/>
    <w:rsid w:val="004F2153"/>
    <w:rsid w:val="004F22FD"/>
    <w:rsid w:val="004F40E6"/>
    <w:rsid w:val="004F49B1"/>
    <w:rsid w:val="00500F88"/>
    <w:rsid w:val="0050174A"/>
    <w:rsid w:val="00502CBF"/>
    <w:rsid w:val="0051012C"/>
    <w:rsid w:val="00511FE0"/>
    <w:rsid w:val="00512849"/>
    <w:rsid w:val="005129F4"/>
    <w:rsid w:val="00512A6A"/>
    <w:rsid w:val="00512E40"/>
    <w:rsid w:val="00513D51"/>
    <w:rsid w:val="00515E3A"/>
    <w:rsid w:val="00517A0E"/>
    <w:rsid w:val="005256C3"/>
    <w:rsid w:val="0052692B"/>
    <w:rsid w:val="00527F4E"/>
    <w:rsid w:val="00530010"/>
    <w:rsid w:val="00532F18"/>
    <w:rsid w:val="0053456D"/>
    <w:rsid w:val="0053472A"/>
    <w:rsid w:val="00535D50"/>
    <w:rsid w:val="0054033C"/>
    <w:rsid w:val="005410E1"/>
    <w:rsid w:val="00541F6F"/>
    <w:rsid w:val="00544A32"/>
    <w:rsid w:val="005450C0"/>
    <w:rsid w:val="00545154"/>
    <w:rsid w:val="00547034"/>
    <w:rsid w:val="005472EE"/>
    <w:rsid w:val="00553F4A"/>
    <w:rsid w:val="00556AC7"/>
    <w:rsid w:val="00557A6F"/>
    <w:rsid w:val="00562DA5"/>
    <w:rsid w:val="0056404A"/>
    <w:rsid w:val="005746B8"/>
    <w:rsid w:val="0057608F"/>
    <w:rsid w:val="00582099"/>
    <w:rsid w:val="00582129"/>
    <w:rsid w:val="00582518"/>
    <w:rsid w:val="005825F1"/>
    <w:rsid w:val="00584D05"/>
    <w:rsid w:val="005859D3"/>
    <w:rsid w:val="005876F8"/>
    <w:rsid w:val="00587A76"/>
    <w:rsid w:val="00587C87"/>
    <w:rsid w:val="005915AF"/>
    <w:rsid w:val="0059235E"/>
    <w:rsid w:val="00595097"/>
    <w:rsid w:val="005A3F50"/>
    <w:rsid w:val="005A456C"/>
    <w:rsid w:val="005A5EB1"/>
    <w:rsid w:val="005B036C"/>
    <w:rsid w:val="005B1998"/>
    <w:rsid w:val="005B2BB7"/>
    <w:rsid w:val="005C15ED"/>
    <w:rsid w:val="005C248E"/>
    <w:rsid w:val="005C43A4"/>
    <w:rsid w:val="005C6256"/>
    <w:rsid w:val="005D0A0F"/>
    <w:rsid w:val="005D37B7"/>
    <w:rsid w:val="005E6186"/>
    <w:rsid w:val="005E707F"/>
    <w:rsid w:val="005F26C3"/>
    <w:rsid w:val="005F3430"/>
    <w:rsid w:val="005F3B65"/>
    <w:rsid w:val="00600466"/>
    <w:rsid w:val="00602ACB"/>
    <w:rsid w:val="00602B74"/>
    <w:rsid w:val="00611C71"/>
    <w:rsid w:val="00613BAD"/>
    <w:rsid w:val="00613BB8"/>
    <w:rsid w:val="00620930"/>
    <w:rsid w:val="00622DF1"/>
    <w:rsid w:val="00632408"/>
    <w:rsid w:val="00636A25"/>
    <w:rsid w:val="00636C99"/>
    <w:rsid w:val="006370E7"/>
    <w:rsid w:val="00642361"/>
    <w:rsid w:val="006433BB"/>
    <w:rsid w:val="00643C5A"/>
    <w:rsid w:val="006451BF"/>
    <w:rsid w:val="006456F3"/>
    <w:rsid w:val="00645AA2"/>
    <w:rsid w:val="0065190A"/>
    <w:rsid w:val="006603CA"/>
    <w:rsid w:val="00660537"/>
    <w:rsid w:val="0066297C"/>
    <w:rsid w:val="006652BE"/>
    <w:rsid w:val="006711A2"/>
    <w:rsid w:val="00671792"/>
    <w:rsid w:val="00674277"/>
    <w:rsid w:val="006775A1"/>
    <w:rsid w:val="0067767E"/>
    <w:rsid w:val="0068331C"/>
    <w:rsid w:val="00683461"/>
    <w:rsid w:val="0068506A"/>
    <w:rsid w:val="00690711"/>
    <w:rsid w:val="00690900"/>
    <w:rsid w:val="00691D0F"/>
    <w:rsid w:val="006924C0"/>
    <w:rsid w:val="00693E9B"/>
    <w:rsid w:val="006A2BA8"/>
    <w:rsid w:val="006B096F"/>
    <w:rsid w:val="006C00E2"/>
    <w:rsid w:val="006C0F8B"/>
    <w:rsid w:val="006C1CC6"/>
    <w:rsid w:val="006C2F46"/>
    <w:rsid w:val="006C4903"/>
    <w:rsid w:val="006D068F"/>
    <w:rsid w:val="006D2C6F"/>
    <w:rsid w:val="006D78D3"/>
    <w:rsid w:val="006E0013"/>
    <w:rsid w:val="006E04CD"/>
    <w:rsid w:val="006E32E1"/>
    <w:rsid w:val="006E47EE"/>
    <w:rsid w:val="006E63B6"/>
    <w:rsid w:val="006F5E73"/>
    <w:rsid w:val="006F6B0D"/>
    <w:rsid w:val="00701748"/>
    <w:rsid w:val="0070278A"/>
    <w:rsid w:val="00703116"/>
    <w:rsid w:val="007040D2"/>
    <w:rsid w:val="0070463A"/>
    <w:rsid w:val="007054AD"/>
    <w:rsid w:val="00706046"/>
    <w:rsid w:val="0070653A"/>
    <w:rsid w:val="00707B9B"/>
    <w:rsid w:val="007134A4"/>
    <w:rsid w:val="00713925"/>
    <w:rsid w:val="00720FCC"/>
    <w:rsid w:val="007227B9"/>
    <w:rsid w:val="00724FBA"/>
    <w:rsid w:val="007319FD"/>
    <w:rsid w:val="007344BE"/>
    <w:rsid w:val="007354FF"/>
    <w:rsid w:val="00736642"/>
    <w:rsid w:val="007378E9"/>
    <w:rsid w:val="007407F7"/>
    <w:rsid w:val="007432CB"/>
    <w:rsid w:val="00743D67"/>
    <w:rsid w:val="00745783"/>
    <w:rsid w:val="00752075"/>
    <w:rsid w:val="0075307D"/>
    <w:rsid w:val="00753425"/>
    <w:rsid w:val="00754EF7"/>
    <w:rsid w:val="0076133F"/>
    <w:rsid w:val="00764950"/>
    <w:rsid w:val="007817B6"/>
    <w:rsid w:val="007833D4"/>
    <w:rsid w:val="00793AFD"/>
    <w:rsid w:val="007948CE"/>
    <w:rsid w:val="00794C78"/>
    <w:rsid w:val="00794D1E"/>
    <w:rsid w:val="00796323"/>
    <w:rsid w:val="007A524C"/>
    <w:rsid w:val="007A63DF"/>
    <w:rsid w:val="007A6C9B"/>
    <w:rsid w:val="007A7041"/>
    <w:rsid w:val="007A7F43"/>
    <w:rsid w:val="007B03A9"/>
    <w:rsid w:val="007B1825"/>
    <w:rsid w:val="007B19BE"/>
    <w:rsid w:val="007B1C8A"/>
    <w:rsid w:val="007C0218"/>
    <w:rsid w:val="007C247F"/>
    <w:rsid w:val="007C3EFC"/>
    <w:rsid w:val="007C573F"/>
    <w:rsid w:val="007D06D6"/>
    <w:rsid w:val="007D084B"/>
    <w:rsid w:val="007D150C"/>
    <w:rsid w:val="007D4D7F"/>
    <w:rsid w:val="007D7871"/>
    <w:rsid w:val="007D796B"/>
    <w:rsid w:val="007E0740"/>
    <w:rsid w:val="007E0B62"/>
    <w:rsid w:val="007E1640"/>
    <w:rsid w:val="007E2322"/>
    <w:rsid w:val="007E4860"/>
    <w:rsid w:val="007E4F90"/>
    <w:rsid w:val="007E5C55"/>
    <w:rsid w:val="007F103F"/>
    <w:rsid w:val="007F24B5"/>
    <w:rsid w:val="007F2737"/>
    <w:rsid w:val="007F6231"/>
    <w:rsid w:val="007F63A3"/>
    <w:rsid w:val="0080238E"/>
    <w:rsid w:val="00804187"/>
    <w:rsid w:val="008068A8"/>
    <w:rsid w:val="00810A38"/>
    <w:rsid w:val="00810FF8"/>
    <w:rsid w:val="00811AE2"/>
    <w:rsid w:val="00814C7E"/>
    <w:rsid w:val="008158DF"/>
    <w:rsid w:val="00820ED5"/>
    <w:rsid w:val="00832825"/>
    <w:rsid w:val="00834603"/>
    <w:rsid w:val="0083636D"/>
    <w:rsid w:val="008366F3"/>
    <w:rsid w:val="0084480D"/>
    <w:rsid w:val="00845D74"/>
    <w:rsid w:val="00846474"/>
    <w:rsid w:val="008464FA"/>
    <w:rsid w:val="0085184E"/>
    <w:rsid w:val="008529CE"/>
    <w:rsid w:val="00857524"/>
    <w:rsid w:val="008575EE"/>
    <w:rsid w:val="0086148C"/>
    <w:rsid w:val="008650D8"/>
    <w:rsid w:val="0086748B"/>
    <w:rsid w:val="00867D47"/>
    <w:rsid w:val="008711F6"/>
    <w:rsid w:val="00872261"/>
    <w:rsid w:val="00880106"/>
    <w:rsid w:val="0088136E"/>
    <w:rsid w:val="00886A35"/>
    <w:rsid w:val="00886AA0"/>
    <w:rsid w:val="00887336"/>
    <w:rsid w:val="00896522"/>
    <w:rsid w:val="008A0C82"/>
    <w:rsid w:val="008A3555"/>
    <w:rsid w:val="008A3E2D"/>
    <w:rsid w:val="008A4005"/>
    <w:rsid w:val="008A5D69"/>
    <w:rsid w:val="008B3375"/>
    <w:rsid w:val="008B6F58"/>
    <w:rsid w:val="008C0752"/>
    <w:rsid w:val="008C0B6F"/>
    <w:rsid w:val="008C244A"/>
    <w:rsid w:val="008D05EE"/>
    <w:rsid w:val="008D0635"/>
    <w:rsid w:val="008D0D5F"/>
    <w:rsid w:val="008D2B8E"/>
    <w:rsid w:val="008D61E1"/>
    <w:rsid w:val="008D69E6"/>
    <w:rsid w:val="008D6D5E"/>
    <w:rsid w:val="008E1066"/>
    <w:rsid w:val="008E10B5"/>
    <w:rsid w:val="008E48D7"/>
    <w:rsid w:val="008E6413"/>
    <w:rsid w:val="008E789D"/>
    <w:rsid w:val="008F1D74"/>
    <w:rsid w:val="008F4D3C"/>
    <w:rsid w:val="00901AE5"/>
    <w:rsid w:val="00902453"/>
    <w:rsid w:val="00905AA8"/>
    <w:rsid w:val="00906B5C"/>
    <w:rsid w:val="00907B99"/>
    <w:rsid w:val="00910DA1"/>
    <w:rsid w:val="00911D97"/>
    <w:rsid w:val="0091358F"/>
    <w:rsid w:val="00913980"/>
    <w:rsid w:val="00914515"/>
    <w:rsid w:val="00915BD7"/>
    <w:rsid w:val="00915FE1"/>
    <w:rsid w:val="00931865"/>
    <w:rsid w:val="009429AF"/>
    <w:rsid w:val="00942CC2"/>
    <w:rsid w:val="009448C5"/>
    <w:rsid w:val="00944C54"/>
    <w:rsid w:val="009517B6"/>
    <w:rsid w:val="00952DE3"/>
    <w:rsid w:val="009601CB"/>
    <w:rsid w:val="00961FF9"/>
    <w:rsid w:val="00962843"/>
    <w:rsid w:val="0096750E"/>
    <w:rsid w:val="0098193C"/>
    <w:rsid w:val="00986E62"/>
    <w:rsid w:val="00987672"/>
    <w:rsid w:val="00987C56"/>
    <w:rsid w:val="00990538"/>
    <w:rsid w:val="00991B22"/>
    <w:rsid w:val="00992342"/>
    <w:rsid w:val="00996201"/>
    <w:rsid w:val="00997747"/>
    <w:rsid w:val="009A1D0E"/>
    <w:rsid w:val="009A63C1"/>
    <w:rsid w:val="009B1AD3"/>
    <w:rsid w:val="009B2637"/>
    <w:rsid w:val="009B38DE"/>
    <w:rsid w:val="009B46A5"/>
    <w:rsid w:val="009C074B"/>
    <w:rsid w:val="009C24A4"/>
    <w:rsid w:val="009C68BF"/>
    <w:rsid w:val="009D1315"/>
    <w:rsid w:val="009E060A"/>
    <w:rsid w:val="009E4CBD"/>
    <w:rsid w:val="009E60B2"/>
    <w:rsid w:val="009E616B"/>
    <w:rsid w:val="009E7B5D"/>
    <w:rsid w:val="009E7C7E"/>
    <w:rsid w:val="009E7D0C"/>
    <w:rsid w:val="00A04FDD"/>
    <w:rsid w:val="00A051AC"/>
    <w:rsid w:val="00A05425"/>
    <w:rsid w:val="00A0605A"/>
    <w:rsid w:val="00A07FB8"/>
    <w:rsid w:val="00A13529"/>
    <w:rsid w:val="00A15189"/>
    <w:rsid w:val="00A202E4"/>
    <w:rsid w:val="00A20393"/>
    <w:rsid w:val="00A2196A"/>
    <w:rsid w:val="00A21DC4"/>
    <w:rsid w:val="00A2303D"/>
    <w:rsid w:val="00A270F3"/>
    <w:rsid w:val="00A27526"/>
    <w:rsid w:val="00A33CC0"/>
    <w:rsid w:val="00A33FE6"/>
    <w:rsid w:val="00A34024"/>
    <w:rsid w:val="00A43F25"/>
    <w:rsid w:val="00A46A0D"/>
    <w:rsid w:val="00A50C6C"/>
    <w:rsid w:val="00A55743"/>
    <w:rsid w:val="00A600D2"/>
    <w:rsid w:val="00A66ACD"/>
    <w:rsid w:val="00A7386D"/>
    <w:rsid w:val="00A741AA"/>
    <w:rsid w:val="00A767D2"/>
    <w:rsid w:val="00A76DB3"/>
    <w:rsid w:val="00A7773D"/>
    <w:rsid w:val="00A8173D"/>
    <w:rsid w:val="00A81DC7"/>
    <w:rsid w:val="00A85B19"/>
    <w:rsid w:val="00A9343C"/>
    <w:rsid w:val="00A9362E"/>
    <w:rsid w:val="00A957D8"/>
    <w:rsid w:val="00AA1057"/>
    <w:rsid w:val="00AA2B5D"/>
    <w:rsid w:val="00AA3107"/>
    <w:rsid w:val="00AA34C1"/>
    <w:rsid w:val="00AA5AE3"/>
    <w:rsid w:val="00AA6293"/>
    <w:rsid w:val="00AA797A"/>
    <w:rsid w:val="00AB3C1E"/>
    <w:rsid w:val="00AB5E33"/>
    <w:rsid w:val="00AB7681"/>
    <w:rsid w:val="00AC0A5E"/>
    <w:rsid w:val="00AC35E0"/>
    <w:rsid w:val="00AD1EFA"/>
    <w:rsid w:val="00AD6D52"/>
    <w:rsid w:val="00AE5245"/>
    <w:rsid w:val="00AE5839"/>
    <w:rsid w:val="00AF290B"/>
    <w:rsid w:val="00AF4DBA"/>
    <w:rsid w:val="00AF565E"/>
    <w:rsid w:val="00B02ABE"/>
    <w:rsid w:val="00B0379A"/>
    <w:rsid w:val="00B06DAF"/>
    <w:rsid w:val="00B118BF"/>
    <w:rsid w:val="00B125C8"/>
    <w:rsid w:val="00B16F8D"/>
    <w:rsid w:val="00B2001B"/>
    <w:rsid w:val="00B20990"/>
    <w:rsid w:val="00B20F7C"/>
    <w:rsid w:val="00B21B62"/>
    <w:rsid w:val="00B22C8D"/>
    <w:rsid w:val="00B22CB5"/>
    <w:rsid w:val="00B24461"/>
    <w:rsid w:val="00B248EB"/>
    <w:rsid w:val="00B25E17"/>
    <w:rsid w:val="00B3321D"/>
    <w:rsid w:val="00B3475E"/>
    <w:rsid w:val="00B358C3"/>
    <w:rsid w:val="00B35C7B"/>
    <w:rsid w:val="00B36737"/>
    <w:rsid w:val="00B37F63"/>
    <w:rsid w:val="00B40030"/>
    <w:rsid w:val="00B45CAD"/>
    <w:rsid w:val="00B467CE"/>
    <w:rsid w:val="00B5219D"/>
    <w:rsid w:val="00B52D17"/>
    <w:rsid w:val="00B537CC"/>
    <w:rsid w:val="00B56919"/>
    <w:rsid w:val="00B56D6F"/>
    <w:rsid w:val="00B624CE"/>
    <w:rsid w:val="00B62BCB"/>
    <w:rsid w:val="00B65CD3"/>
    <w:rsid w:val="00B705AA"/>
    <w:rsid w:val="00B71DB1"/>
    <w:rsid w:val="00B71F21"/>
    <w:rsid w:val="00B7262D"/>
    <w:rsid w:val="00B75566"/>
    <w:rsid w:val="00B766FA"/>
    <w:rsid w:val="00B8396E"/>
    <w:rsid w:val="00B8486C"/>
    <w:rsid w:val="00B8594B"/>
    <w:rsid w:val="00B86D2A"/>
    <w:rsid w:val="00B87C76"/>
    <w:rsid w:val="00B94FC9"/>
    <w:rsid w:val="00BA10D4"/>
    <w:rsid w:val="00BA300B"/>
    <w:rsid w:val="00BA391B"/>
    <w:rsid w:val="00BA5EF1"/>
    <w:rsid w:val="00BA5FD0"/>
    <w:rsid w:val="00BB2CC0"/>
    <w:rsid w:val="00BB3C83"/>
    <w:rsid w:val="00BB4F90"/>
    <w:rsid w:val="00BB5956"/>
    <w:rsid w:val="00BC0E34"/>
    <w:rsid w:val="00BC3620"/>
    <w:rsid w:val="00BC3D23"/>
    <w:rsid w:val="00BC4595"/>
    <w:rsid w:val="00BC51AD"/>
    <w:rsid w:val="00BC5466"/>
    <w:rsid w:val="00BD06A5"/>
    <w:rsid w:val="00BD35A8"/>
    <w:rsid w:val="00BD51F1"/>
    <w:rsid w:val="00BD7BF9"/>
    <w:rsid w:val="00BE0BD1"/>
    <w:rsid w:val="00BE114B"/>
    <w:rsid w:val="00BE351A"/>
    <w:rsid w:val="00BE6F6B"/>
    <w:rsid w:val="00BF08B4"/>
    <w:rsid w:val="00BF378C"/>
    <w:rsid w:val="00BF49C4"/>
    <w:rsid w:val="00BF5BE5"/>
    <w:rsid w:val="00BF64EB"/>
    <w:rsid w:val="00BF71FF"/>
    <w:rsid w:val="00C0266B"/>
    <w:rsid w:val="00C02A59"/>
    <w:rsid w:val="00C02DE9"/>
    <w:rsid w:val="00C1377A"/>
    <w:rsid w:val="00C164DA"/>
    <w:rsid w:val="00C16DE0"/>
    <w:rsid w:val="00C209C8"/>
    <w:rsid w:val="00C22E4B"/>
    <w:rsid w:val="00C24CC5"/>
    <w:rsid w:val="00C3068B"/>
    <w:rsid w:val="00C31547"/>
    <w:rsid w:val="00C33EBE"/>
    <w:rsid w:val="00C35B9B"/>
    <w:rsid w:val="00C367B1"/>
    <w:rsid w:val="00C36CDB"/>
    <w:rsid w:val="00C43E55"/>
    <w:rsid w:val="00C47FE1"/>
    <w:rsid w:val="00C50134"/>
    <w:rsid w:val="00C51AE3"/>
    <w:rsid w:val="00C571A3"/>
    <w:rsid w:val="00C57406"/>
    <w:rsid w:val="00C62CB8"/>
    <w:rsid w:val="00C72533"/>
    <w:rsid w:val="00C73516"/>
    <w:rsid w:val="00C756C4"/>
    <w:rsid w:val="00C75D30"/>
    <w:rsid w:val="00C769F4"/>
    <w:rsid w:val="00C7708B"/>
    <w:rsid w:val="00C77A81"/>
    <w:rsid w:val="00C80476"/>
    <w:rsid w:val="00C83B78"/>
    <w:rsid w:val="00C868E6"/>
    <w:rsid w:val="00C9222F"/>
    <w:rsid w:val="00C948E8"/>
    <w:rsid w:val="00CA0F22"/>
    <w:rsid w:val="00CA33B4"/>
    <w:rsid w:val="00CA4246"/>
    <w:rsid w:val="00CA6ADD"/>
    <w:rsid w:val="00CA7D30"/>
    <w:rsid w:val="00CB007B"/>
    <w:rsid w:val="00CB115B"/>
    <w:rsid w:val="00CB3461"/>
    <w:rsid w:val="00CB4F0E"/>
    <w:rsid w:val="00CB6744"/>
    <w:rsid w:val="00CB6ADC"/>
    <w:rsid w:val="00CC278A"/>
    <w:rsid w:val="00CC3FDD"/>
    <w:rsid w:val="00CC6DC7"/>
    <w:rsid w:val="00CD0013"/>
    <w:rsid w:val="00CD61F6"/>
    <w:rsid w:val="00CD6495"/>
    <w:rsid w:val="00CE290E"/>
    <w:rsid w:val="00CE3311"/>
    <w:rsid w:val="00CE38A0"/>
    <w:rsid w:val="00CE5E2A"/>
    <w:rsid w:val="00CE6CF2"/>
    <w:rsid w:val="00CF2F2C"/>
    <w:rsid w:val="00CF3FDC"/>
    <w:rsid w:val="00CF55CA"/>
    <w:rsid w:val="00D009E0"/>
    <w:rsid w:val="00D04859"/>
    <w:rsid w:val="00D052A8"/>
    <w:rsid w:val="00D07BBE"/>
    <w:rsid w:val="00D07C75"/>
    <w:rsid w:val="00D10A3F"/>
    <w:rsid w:val="00D1328D"/>
    <w:rsid w:val="00D153BB"/>
    <w:rsid w:val="00D216FD"/>
    <w:rsid w:val="00D224BC"/>
    <w:rsid w:val="00D22F22"/>
    <w:rsid w:val="00D235A2"/>
    <w:rsid w:val="00D24BA1"/>
    <w:rsid w:val="00D26E5C"/>
    <w:rsid w:val="00D359CD"/>
    <w:rsid w:val="00D36305"/>
    <w:rsid w:val="00D376CC"/>
    <w:rsid w:val="00D43DB3"/>
    <w:rsid w:val="00D45B8A"/>
    <w:rsid w:val="00D5048A"/>
    <w:rsid w:val="00D50FB9"/>
    <w:rsid w:val="00D54670"/>
    <w:rsid w:val="00D54AA3"/>
    <w:rsid w:val="00D56E66"/>
    <w:rsid w:val="00D62CD8"/>
    <w:rsid w:val="00D672A2"/>
    <w:rsid w:val="00D70718"/>
    <w:rsid w:val="00D7171F"/>
    <w:rsid w:val="00D728C4"/>
    <w:rsid w:val="00D77298"/>
    <w:rsid w:val="00D80689"/>
    <w:rsid w:val="00D80746"/>
    <w:rsid w:val="00D81DE8"/>
    <w:rsid w:val="00D82B4C"/>
    <w:rsid w:val="00D903C4"/>
    <w:rsid w:val="00DA12F4"/>
    <w:rsid w:val="00DA28A6"/>
    <w:rsid w:val="00DB44B4"/>
    <w:rsid w:val="00DB5653"/>
    <w:rsid w:val="00DB708F"/>
    <w:rsid w:val="00DB7EAF"/>
    <w:rsid w:val="00DC1CBF"/>
    <w:rsid w:val="00DD0FC9"/>
    <w:rsid w:val="00DD1663"/>
    <w:rsid w:val="00DD1EE1"/>
    <w:rsid w:val="00DD4780"/>
    <w:rsid w:val="00DE1797"/>
    <w:rsid w:val="00DE26B6"/>
    <w:rsid w:val="00DE2948"/>
    <w:rsid w:val="00DE4E01"/>
    <w:rsid w:val="00DE5AA1"/>
    <w:rsid w:val="00DE7D96"/>
    <w:rsid w:val="00DF246C"/>
    <w:rsid w:val="00E00C4E"/>
    <w:rsid w:val="00E015D7"/>
    <w:rsid w:val="00E07259"/>
    <w:rsid w:val="00E07618"/>
    <w:rsid w:val="00E111E2"/>
    <w:rsid w:val="00E118D3"/>
    <w:rsid w:val="00E12985"/>
    <w:rsid w:val="00E14534"/>
    <w:rsid w:val="00E15532"/>
    <w:rsid w:val="00E17A4F"/>
    <w:rsid w:val="00E23270"/>
    <w:rsid w:val="00E25511"/>
    <w:rsid w:val="00E26602"/>
    <w:rsid w:val="00E26876"/>
    <w:rsid w:val="00E270F6"/>
    <w:rsid w:val="00E27916"/>
    <w:rsid w:val="00E315D1"/>
    <w:rsid w:val="00E3366D"/>
    <w:rsid w:val="00E36258"/>
    <w:rsid w:val="00E37EBB"/>
    <w:rsid w:val="00E412C6"/>
    <w:rsid w:val="00E42EA2"/>
    <w:rsid w:val="00E46696"/>
    <w:rsid w:val="00E4727A"/>
    <w:rsid w:val="00E47FD9"/>
    <w:rsid w:val="00E504F5"/>
    <w:rsid w:val="00E50A68"/>
    <w:rsid w:val="00E54C4C"/>
    <w:rsid w:val="00E63374"/>
    <w:rsid w:val="00E63957"/>
    <w:rsid w:val="00E66505"/>
    <w:rsid w:val="00E74159"/>
    <w:rsid w:val="00E744BB"/>
    <w:rsid w:val="00E74B97"/>
    <w:rsid w:val="00E76604"/>
    <w:rsid w:val="00E849E4"/>
    <w:rsid w:val="00E86641"/>
    <w:rsid w:val="00E94F7B"/>
    <w:rsid w:val="00E967F0"/>
    <w:rsid w:val="00EA1923"/>
    <w:rsid w:val="00EA37CD"/>
    <w:rsid w:val="00EB1AC4"/>
    <w:rsid w:val="00EB20AE"/>
    <w:rsid w:val="00EB47FD"/>
    <w:rsid w:val="00EB74A3"/>
    <w:rsid w:val="00EC1E31"/>
    <w:rsid w:val="00EC3A86"/>
    <w:rsid w:val="00EC3C34"/>
    <w:rsid w:val="00EC5A86"/>
    <w:rsid w:val="00EC74B9"/>
    <w:rsid w:val="00ED2642"/>
    <w:rsid w:val="00ED27DF"/>
    <w:rsid w:val="00ED3EEB"/>
    <w:rsid w:val="00ED44C0"/>
    <w:rsid w:val="00ED51DC"/>
    <w:rsid w:val="00ED722B"/>
    <w:rsid w:val="00EE01BB"/>
    <w:rsid w:val="00EE18DD"/>
    <w:rsid w:val="00EE3697"/>
    <w:rsid w:val="00EE53E3"/>
    <w:rsid w:val="00EE6936"/>
    <w:rsid w:val="00EE7B4D"/>
    <w:rsid w:val="00EF639E"/>
    <w:rsid w:val="00EF6D4F"/>
    <w:rsid w:val="00F051F6"/>
    <w:rsid w:val="00F05735"/>
    <w:rsid w:val="00F0726D"/>
    <w:rsid w:val="00F07994"/>
    <w:rsid w:val="00F07EDC"/>
    <w:rsid w:val="00F1506E"/>
    <w:rsid w:val="00F16E07"/>
    <w:rsid w:val="00F22975"/>
    <w:rsid w:val="00F24BF2"/>
    <w:rsid w:val="00F24F22"/>
    <w:rsid w:val="00F25A6F"/>
    <w:rsid w:val="00F32CF8"/>
    <w:rsid w:val="00F33C10"/>
    <w:rsid w:val="00F344C3"/>
    <w:rsid w:val="00F34539"/>
    <w:rsid w:val="00F3672E"/>
    <w:rsid w:val="00F44433"/>
    <w:rsid w:val="00F465B5"/>
    <w:rsid w:val="00F516EB"/>
    <w:rsid w:val="00F51AFF"/>
    <w:rsid w:val="00F55A94"/>
    <w:rsid w:val="00F63786"/>
    <w:rsid w:val="00F6715F"/>
    <w:rsid w:val="00F676BF"/>
    <w:rsid w:val="00F676CC"/>
    <w:rsid w:val="00F7060E"/>
    <w:rsid w:val="00F73454"/>
    <w:rsid w:val="00F8244B"/>
    <w:rsid w:val="00F901EF"/>
    <w:rsid w:val="00F9061C"/>
    <w:rsid w:val="00F96843"/>
    <w:rsid w:val="00F96B88"/>
    <w:rsid w:val="00FA4733"/>
    <w:rsid w:val="00FB0F25"/>
    <w:rsid w:val="00FB1D0E"/>
    <w:rsid w:val="00FC16CE"/>
    <w:rsid w:val="00FC30A3"/>
    <w:rsid w:val="00FC36C2"/>
    <w:rsid w:val="00FC5044"/>
    <w:rsid w:val="00FC5146"/>
    <w:rsid w:val="00FD1F32"/>
    <w:rsid w:val="00FD3C88"/>
    <w:rsid w:val="00FD6FA9"/>
    <w:rsid w:val="00FE28FC"/>
    <w:rsid w:val="00FE302C"/>
    <w:rsid w:val="00FE7281"/>
    <w:rsid w:val="00FE7568"/>
    <w:rsid w:val="00FF00FA"/>
    <w:rsid w:val="00FF1268"/>
    <w:rsid w:val="00FF1C58"/>
    <w:rsid w:val="00FF2714"/>
    <w:rsid w:val="00FF37CD"/>
    <w:rsid w:val="00FF4DB3"/>
    <w:rsid w:val="00FF536F"/>
    <w:rsid w:val="00FF6971"/>
    <w:rsid w:val="00FF7275"/>
    <w:rsid w:val="0240C9A0"/>
    <w:rsid w:val="029AF775"/>
    <w:rsid w:val="041D9F79"/>
    <w:rsid w:val="05C61825"/>
    <w:rsid w:val="0BE0B903"/>
    <w:rsid w:val="0F49EC4A"/>
    <w:rsid w:val="1AF0E55B"/>
    <w:rsid w:val="1DA71A2A"/>
    <w:rsid w:val="21A4E886"/>
    <w:rsid w:val="24C5BECB"/>
    <w:rsid w:val="25180191"/>
    <w:rsid w:val="2AE8817C"/>
    <w:rsid w:val="361E8C37"/>
    <w:rsid w:val="3CE171E3"/>
    <w:rsid w:val="4008D1D5"/>
    <w:rsid w:val="40B2104B"/>
    <w:rsid w:val="4207540E"/>
    <w:rsid w:val="45F24BDB"/>
    <w:rsid w:val="4A4C3E32"/>
    <w:rsid w:val="4C803236"/>
    <w:rsid w:val="4CA292D7"/>
    <w:rsid w:val="4E3E6338"/>
    <w:rsid w:val="564E666E"/>
    <w:rsid w:val="589D5DB6"/>
    <w:rsid w:val="5BA6D41E"/>
    <w:rsid w:val="5C243F73"/>
    <w:rsid w:val="5CB17117"/>
    <w:rsid w:val="5D10DF29"/>
    <w:rsid w:val="5F259467"/>
    <w:rsid w:val="5F4976CD"/>
    <w:rsid w:val="64E3DED8"/>
    <w:rsid w:val="68D603DE"/>
    <w:rsid w:val="6D9CF4EF"/>
    <w:rsid w:val="6FE8C044"/>
    <w:rsid w:val="7035D418"/>
    <w:rsid w:val="70922CFC"/>
    <w:rsid w:val="73FCEC10"/>
    <w:rsid w:val="765801C8"/>
    <w:rsid w:val="7985BCC6"/>
    <w:rsid w:val="7C1F35DE"/>
    <w:rsid w:val="7C346AAC"/>
    <w:rsid w:val="7E128360"/>
    <w:rsid w:val="7F1B5E57"/>
    <w:rsid w:val="7F56D6A0"/>
    <w:rsid w:val="7F6356B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C92EA"/>
  <w15:chartTrackingRefBased/>
  <w15:docId w15:val="{6A15900E-5B98-44FF-A9B6-6C87CF6FB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010"/>
    <w:rPr>
      <w:rFonts w:ascii="Arial" w:hAnsi="Arial" w:cs="Arial"/>
      <w:sz w:val="18"/>
      <w:szCs w:val="18"/>
      <w:lang w:eastAsia="en-AU"/>
    </w:rPr>
  </w:style>
  <w:style w:type="paragraph" w:styleId="Heading1">
    <w:name w:val="heading 1"/>
    <w:basedOn w:val="Normal"/>
    <w:next w:val="Normal"/>
    <w:link w:val="Heading1Char"/>
    <w:uiPriority w:val="9"/>
    <w:qFormat/>
    <w:rsid w:val="00896522"/>
    <w:pPr>
      <w:keepNext/>
      <w:keepLines/>
      <w:spacing w:before="240" w:after="0"/>
      <w:outlineLvl w:val="0"/>
    </w:pPr>
    <w:rPr>
      <w:rFonts w:eastAsia="Times New Roman"/>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D20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7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54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96522"/>
    <w:rPr>
      <w:rFonts w:ascii="Arial" w:eastAsia="Times New Roman" w:hAnsi="Arial" w:cs="Arial"/>
      <w:color w:val="2F5496" w:themeColor="accent1" w:themeShade="BF"/>
      <w:sz w:val="32"/>
      <w:szCs w:val="32"/>
      <w:lang w:eastAsia="en-AU"/>
    </w:rPr>
  </w:style>
  <w:style w:type="character" w:customStyle="1" w:styleId="Heading2Char">
    <w:name w:val="Heading 2 Char"/>
    <w:basedOn w:val="DefaultParagraphFont"/>
    <w:link w:val="Heading2"/>
    <w:uiPriority w:val="9"/>
    <w:rsid w:val="00FE2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27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D20D2"/>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9E60B2"/>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E60B2"/>
    <w:rPr>
      <w:rFonts w:eastAsiaTheme="minorEastAsia"/>
      <w:lang w:val="en-US" w:eastAsia="zh-CN"/>
    </w:rPr>
  </w:style>
  <w:style w:type="paragraph" w:styleId="TOC1">
    <w:name w:val="toc 1"/>
    <w:basedOn w:val="Normal"/>
    <w:next w:val="Normal"/>
    <w:autoRedefine/>
    <w:uiPriority w:val="39"/>
    <w:unhideWhenUsed/>
    <w:rsid w:val="00820ED5"/>
    <w:pPr>
      <w:spacing w:before="120" w:after="120"/>
    </w:pPr>
    <w:rPr>
      <w:rFonts w:cstheme="minorHAnsi"/>
      <w:b/>
      <w:bCs/>
      <w:caps/>
      <w:sz w:val="20"/>
      <w:szCs w:val="20"/>
    </w:rPr>
  </w:style>
  <w:style w:type="paragraph" w:styleId="TOC2">
    <w:name w:val="toc 2"/>
    <w:basedOn w:val="Normal"/>
    <w:next w:val="Normal"/>
    <w:autoRedefine/>
    <w:uiPriority w:val="39"/>
    <w:unhideWhenUsed/>
    <w:rsid w:val="00820ED5"/>
    <w:pPr>
      <w:spacing w:after="0"/>
      <w:ind w:left="220"/>
    </w:pPr>
    <w:rPr>
      <w:rFonts w:cstheme="minorHAnsi"/>
      <w:smallCaps/>
      <w:sz w:val="20"/>
      <w:szCs w:val="20"/>
    </w:rPr>
  </w:style>
  <w:style w:type="paragraph" w:styleId="TOC3">
    <w:name w:val="toc 3"/>
    <w:basedOn w:val="Normal"/>
    <w:next w:val="Normal"/>
    <w:autoRedefine/>
    <w:uiPriority w:val="39"/>
    <w:unhideWhenUsed/>
    <w:rsid w:val="00820ED5"/>
    <w:pPr>
      <w:spacing w:after="0"/>
      <w:ind w:left="440"/>
    </w:pPr>
    <w:rPr>
      <w:rFonts w:cstheme="minorHAnsi"/>
      <w:i/>
      <w:iCs/>
      <w:sz w:val="20"/>
      <w:szCs w:val="20"/>
    </w:rPr>
  </w:style>
  <w:style w:type="paragraph" w:styleId="TOC4">
    <w:name w:val="toc 4"/>
    <w:basedOn w:val="Normal"/>
    <w:next w:val="Normal"/>
    <w:autoRedefine/>
    <w:uiPriority w:val="39"/>
    <w:unhideWhenUsed/>
    <w:rsid w:val="00820ED5"/>
    <w:pPr>
      <w:spacing w:after="0"/>
      <w:ind w:left="660"/>
    </w:pPr>
    <w:rPr>
      <w:rFonts w:cstheme="minorHAnsi"/>
    </w:rPr>
  </w:style>
  <w:style w:type="paragraph" w:styleId="TOC5">
    <w:name w:val="toc 5"/>
    <w:basedOn w:val="Normal"/>
    <w:next w:val="Normal"/>
    <w:autoRedefine/>
    <w:uiPriority w:val="39"/>
    <w:unhideWhenUsed/>
    <w:rsid w:val="00820ED5"/>
    <w:pPr>
      <w:spacing w:after="0"/>
      <w:ind w:left="880"/>
    </w:pPr>
    <w:rPr>
      <w:rFonts w:cstheme="minorHAnsi"/>
    </w:rPr>
  </w:style>
  <w:style w:type="paragraph" w:styleId="TOC6">
    <w:name w:val="toc 6"/>
    <w:basedOn w:val="Normal"/>
    <w:next w:val="Normal"/>
    <w:autoRedefine/>
    <w:uiPriority w:val="39"/>
    <w:unhideWhenUsed/>
    <w:rsid w:val="00820ED5"/>
    <w:pPr>
      <w:spacing w:after="0"/>
      <w:ind w:left="1100"/>
    </w:pPr>
    <w:rPr>
      <w:rFonts w:cstheme="minorHAnsi"/>
    </w:rPr>
  </w:style>
  <w:style w:type="paragraph" w:styleId="TOC7">
    <w:name w:val="toc 7"/>
    <w:basedOn w:val="Normal"/>
    <w:next w:val="Normal"/>
    <w:autoRedefine/>
    <w:uiPriority w:val="39"/>
    <w:unhideWhenUsed/>
    <w:rsid w:val="00820ED5"/>
    <w:pPr>
      <w:spacing w:after="0"/>
      <w:ind w:left="1320"/>
    </w:pPr>
    <w:rPr>
      <w:rFonts w:cstheme="minorHAnsi"/>
    </w:rPr>
  </w:style>
  <w:style w:type="paragraph" w:styleId="TOC8">
    <w:name w:val="toc 8"/>
    <w:basedOn w:val="Normal"/>
    <w:next w:val="Normal"/>
    <w:autoRedefine/>
    <w:uiPriority w:val="39"/>
    <w:unhideWhenUsed/>
    <w:rsid w:val="00820ED5"/>
    <w:pPr>
      <w:spacing w:after="0"/>
      <w:ind w:left="1540"/>
    </w:pPr>
    <w:rPr>
      <w:rFonts w:cstheme="minorHAnsi"/>
    </w:rPr>
  </w:style>
  <w:style w:type="paragraph" w:styleId="TOC9">
    <w:name w:val="toc 9"/>
    <w:basedOn w:val="Normal"/>
    <w:next w:val="Normal"/>
    <w:autoRedefine/>
    <w:uiPriority w:val="39"/>
    <w:unhideWhenUsed/>
    <w:rsid w:val="00820ED5"/>
    <w:pPr>
      <w:spacing w:after="0"/>
      <w:ind w:left="1760"/>
    </w:pPr>
    <w:rPr>
      <w:rFonts w:cstheme="minorHAnsi"/>
    </w:rPr>
  </w:style>
  <w:style w:type="character" w:styleId="Hyperlink">
    <w:name w:val="Hyperlink"/>
    <w:basedOn w:val="DefaultParagraphFont"/>
    <w:uiPriority w:val="99"/>
    <w:unhideWhenUsed/>
    <w:rsid w:val="00820ED5"/>
    <w:rPr>
      <w:color w:val="0563C1" w:themeColor="hyperlink"/>
      <w:u w:val="single"/>
    </w:rPr>
  </w:style>
  <w:style w:type="paragraph" w:styleId="NormalWeb">
    <w:name w:val="Normal (Web)"/>
    <w:basedOn w:val="Normal"/>
    <w:uiPriority w:val="99"/>
    <w:unhideWhenUsed/>
    <w:rsid w:val="000E4A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C1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E1A"/>
    <w:rPr>
      <w:rFonts w:ascii="Arial" w:hAnsi="Arial" w:cs="Arial"/>
      <w:sz w:val="18"/>
      <w:szCs w:val="18"/>
      <w:lang w:eastAsia="en-AU"/>
    </w:rPr>
  </w:style>
  <w:style w:type="paragraph" w:styleId="Footer">
    <w:name w:val="footer"/>
    <w:basedOn w:val="Normal"/>
    <w:link w:val="FooterChar"/>
    <w:uiPriority w:val="99"/>
    <w:unhideWhenUsed/>
    <w:rsid w:val="001C1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E1A"/>
    <w:rPr>
      <w:rFonts w:ascii="Arial" w:hAnsi="Arial" w:cs="Arial"/>
      <w:sz w:val="18"/>
      <w:szCs w:val="18"/>
      <w:lang w:eastAsia="en-AU"/>
    </w:rPr>
  </w:style>
  <w:style w:type="character" w:styleId="CommentReference">
    <w:name w:val="annotation reference"/>
    <w:basedOn w:val="DefaultParagraphFont"/>
    <w:uiPriority w:val="99"/>
    <w:semiHidden/>
    <w:unhideWhenUsed/>
    <w:rsid w:val="00E63374"/>
    <w:rPr>
      <w:sz w:val="16"/>
      <w:szCs w:val="16"/>
    </w:rPr>
  </w:style>
  <w:style w:type="paragraph" w:styleId="CommentText">
    <w:name w:val="annotation text"/>
    <w:basedOn w:val="Normal"/>
    <w:link w:val="CommentTextChar"/>
    <w:uiPriority w:val="99"/>
    <w:unhideWhenUsed/>
    <w:rsid w:val="00E63374"/>
    <w:pPr>
      <w:spacing w:line="240" w:lineRule="auto"/>
    </w:pPr>
    <w:rPr>
      <w:sz w:val="20"/>
      <w:szCs w:val="20"/>
    </w:rPr>
  </w:style>
  <w:style w:type="character" w:customStyle="1" w:styleId="CommentTextChar">
    <w:name w:val="Comment Text Char"/>
    <w:basedOn w:val="DefaultParagraphFont"/>
    <w:link w:val="CommentText"/>
    <w:uiPriority w:val="99"/>
    <w:rsid w:val="00E63374"/>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E63374"/>
    <w:rPr>
      <w:b/>
      <w:bCs/>
    </w:rPr>
  </w:style>
  <w:style w:type="character" w:customStyle="1" w:styleId="CommentSubjectChar">
    <w:name w:val="Comment Subject Char"/>
    <w:basedOn w:val="CommentTextChar"/>
    <w:link w:val="CommentSubject"/>
    <w:uiPriority w:val="99"/>
    <w:semiHidden/>
    <w:rsid w:val="00E63374"/>
    <w:rPr>
      <w:rFonts w:ascii="Arial" w:hAnsi="Arial" w:cs="Arial"/>
      <w:b/>
      <w:bCs/>
      <w:sz w:val="20"/>
      <w:szCs w:val="20"/>
      <w:lang w:eastAsia="en-AU"/>
    </w:rPr>
  </w:style>
  <w:style w:type="paragraph" w:customStyle="1" w:styleId="preTOCHeading1">
    <w:name w:val="preTOC Heading 1"/>
    <w:basedOn w:val="Heading1"/>
    <w:link w:val="preTOCHeading1Char"/>
    <w:qFormat/>
    <w:rsid w:val="00487427"/>
  </w:style>
  <w:style w:type="paragraph" w:styleId="TOCHeading">
    <w:name w:val="TOC Heading"/>
    <w:basedOn w:val="Heading1"/>
    <w:next w:val="Normal"/>
    <w:uiPriority w:val="39"/>
    <w:unhideWhenUsed/>
    <w:qFormat/>
    <w:rsid w:val="00FA4733"/>
    <w:pPr>
      <w:outlineLvl w:val="9"/>
    </w:pPr>
    <w:rPr>
      <w:rFonts w:asciiTheme="majorHAnsi" w:eastAsiaTheme="majorEastAsia" w:hAnsiTheme="majorHAnsi" w:cstheme="majorBidi"/>
      <w:lang w:val="en-US" w:eastAsia="en-US"/>
    </w:rPr>
  </w:style>
  <w:style w:type="character" w:customStyle="1" w:styleId="preTOCHeading1Char">
    <w:name w:val="preTOC Heading 1 Char"/>
    <w:basedOn w:val="Heading1Char"/>
    <w:link w:val="preTOCHeading1"/>
    <w:rsid w:val="00487427"/>
    <w:rPr>
      <w:rFonts w:ascii="Arial" w:eastAsia="Times New Roman" w:hAnsi="Arial" w:cs="Arial"/>
      <w:color w:val="2F5496" w:themeColor="accent1" w:themeShade="BF"/>
      <w:sz w:val="32"/>
      <w:szCs w:val="32"/>
      <w:lang w:eastAsia="en-AU"/>
    </w:rPr>
  </w:style>
  <w:style w:type="paragraph" w:customStyle="1" w:styleId="paragraph">
    <w:name w:val="paragraph"/>
    <w:basedOn w:val="Normal"/>
    <w:rsid w:val="00291C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1CFE"/>
  </w:style>
  <w:style w:type="character" w:customStyle="1" w:styleId="eop">
    <w:name w:val="eop"/>
    <w:basedOn w:val="DefaultParagraphFont"/>
    <w:rsid w:val="0029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5616">
      <w:bodyDiv w:val="1"/>
      <w:marLeft w:val="0"/>
      <w:marRight w:val="0"/>
      <w:marTop w:val="0"/>
      <w:marBottom w:val="0"/>
      <w:divBdr>
        <w:top w:val="none" w:sz="0" w:space="0" w:color="auto"/>
        <w:left w:val="none" w:sz="0" w:space="0" w:color="auto"/>
        <w:bottom w:val="none" w:sz="0" w:space="0" w:color="auto"/>
        <w:right w:val="none" w:sz="0" w:space="0" w:color="auto"/>
      </w:divBdr>
    </w:div>
    <w:div w:id="132413261">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25517675">
      <w:bodyDiv w:val="1"/>
      <w:marLeft w:val="0"/>
      <w:marRight w:val="0"/>
      <w:marTop w:val="0"/>
      <w:marBottom w:val="0"/>
      <w:divBdr>
        <w:top w:val="none" w:sz="0" w:space="0" w:color="auto"/>
        <w:left w:val="none" w:sz="0" w:space="0" w:color="auto"/>
        <w:bottom w:val="none" w:sz="0" w:space="0" w:color="auto"/>
        <w:right w:val="none" w:sz="0" w:space="0" w:color="auto"/>
      </w:divBdr>
    </w:div>
    <w:div w:id="538082836">
      <w:bodyDiv w:val="1"/>
      <w:marLeft w:val="0"/>
      <w:marRight w:val="0"/>
      <w:marTop w:val="0"/>
      <w:marBottom w:val="0"/>
      <w:divBdr>
        <w:top w:val="none" w:sz="0" w:space="0" w:color="auto"/>
        <w:left w:val="none" w:sz="0" w:space="0" w:color="auto"/>
        <w:bottom w:val="none" w:sz="0" w:space="0" w:color="auto"/>
        <w:right w:val="none" w:sz="0" w:space="0" w:color="auto"/>
      </w:divBdr>
    </w:div>
    <w:div w:id="634680578">
      <w:bodyDiv w:val="1"/>
      <w:marLeft w:val="0"/>
      <w:marRight w:val="0"/>
      <w:marTop w:val="0"/>
      <w:marBottom w:val="0"/>
      <w:divBdr>
        <w:top w:val="none" w:sz="0" w:space="0" w:color="auto"/>
        <w:left w:val="none" w:sz="0" w:space="0" w:color="auto"/>
        <w:bottom w:val="none" w:sz="0" w:space="0" w:color="auto"/>
        <w:right w:val="none" w:sz="0" w:space="0" w:color="auto"/>
      </w:divBdr>
    </w:div>
    <w:div w:id="852568717">
      <w:bodyDiv w:val="1"/>
      <w:marLeft w:val="0"/>
      <w:marRight w:val="0"/>
      <w:marTop w:val="0"/>
      <w:marBottom w:val="0"/>
      <w:divBdr>
        <w:top w:val="none" w:sz="0" w:space="0" w:color="auto"/>
        <w:left w:val="none" w:sz="0" w:space="0" w:color="auto"/>
        <w:bottom w:val="none" w:sz="0" w:space="0" w:color="auto"/>
        <w:right w:val="none" w:sz="0" w:space="0" w:color="auto"/>
      </w:divBdr>
      <w:divsChild>
        <w:div w:id="2108575144">
          <w:marLeft w:val="0"/>
          <w:marRight w:val="0"/>
          <w:marTop w:val="0"/>
          <w:marBottom w:val="0"/>
          <w:divBdr>
            <w:top w:val="none" w:sz="0" w:space="0" w:color="auto"/>
            <w:left w:val="none" w:sz="0" w:space="0" w:color="auto"/>
            <w:bottom w:val="none" w:sz="0" w:space="0" w:color="auto"/>
            <w:right w:val="none" w:sz="0" w:space="0" w:color="auto"/>
          </w:divBdr>
        </w:div>
        <w:div w:id="877082895">
          <w:marLeft w:val="0"/>
          <w:marRight w:val="0"/>
          <w:marTop w:val="0"/>
          <w:marBottom w:val="0"/>
          <w:divBdr>
            <w:top w:val="none" w:sz="0" w:space="0" w:color="auto"/>
            <w:left w:val="none" w:sz="0" w:space="0" w:color="auto"/>
            <w:bottom w:val="none" w:sz="0" w:space="0" w:color="auto"/>
            <w:right w:val="none" w:sz="0" w:space="0" w:color="auto"/>
          </w:divBdr>
        </w:div>
        <w:div w:id="2060353002">
          <w:marLeft w:val="0"/>
          <w:marRight w:val="0"/>
          <w:marTop w:val="0"/>
          <w:marBottom w:val="0"/>
          <w:divBdr>
            <w:top w:val="none" w:sz="0" w:space="0" w:color="auto"/>
            <w:left w:val="none" w:sz="0" w:space="0" w:color="auto"/>
            <w:bottom w:val="none" w:sz="0" w:space="0" w:color="auto"/>
            <w:right w:val="none" w:sz="0" w:space="0" w:color="auto"/>
          </w:divBdr>
        </w:div>
        <w:div w:id="203179646">
          <w:marLeft w:val="0"/>
          <w:marRight w:val="0"/>
          <w:marTop w:val="0"/>
          <w:marBottom w:val="0"/>
          <w:divBdr>
            <w:top w:val="none" w:sz="0" w:space="0" w:color="auto"/>
            <w:left w:val="none" w:sz="0" w:space="0" w:color="auto"/>
            <w:bottom w:val="none" w:sz="0" w:space="0" w:color="auto"/>
            <w:right w:val="none" w:sz="0" w:space="0" w:color="auto"/>
          </w:divBdr>
        </w:div>
        <w:div w:id="1047946605">
          <w:marLeft w:val="0"/>
          <w:marRight w:val="0"/>
          <w:marTop w:val="0"/>
          <w:marBottom w:val="0"/>
          <w:divBdr>
            <w:top w:val="none" w:sz="0" w:space="0" w:color="auto"/>
            <w:left w:val="none" w:sz="0" w:space="0" w:color="auto"/>
            <w:bottom w:val="none" w:sz="0" w:space="0" w:color="auto"/>
            <w:right w:val="none" w:sz="0" w:space="0" w:color="auto"/>
          </w:divBdr>
        </w:div>
      </w:divsChild>
    </w:div>
    <w:div w:id="1012072803">
      <w:bodyDiv w:val="1"/>
      <w:marLeft w:val="0"/>
      <w:marRight w:val="0"/>
      <w:marTop w:val="0"/>
      <w:marBottom w:val="0"/>
      <w:divBdr>
        <w:top w:val="none" w:sz="0" w:space="0" w:color="auto"/>
        <w:left w:val="none" w:sz="0" w:space="0" w:color="auto"/>
        <w:bottom w:val="none" w:sz="0" w:space="0" w:color="auto"/>
        <w:right w:val="none" w:sz="0" w:space="0" w:color="auto"/>
      </w:divBdr>
      <w:divsChild>
        <w:div w:id="556936320">
          <w:marLeft w:val="0"/>
          <w:marRight w:val="0"/>
          <w:marTop w:val="0"/>
          <w:marBottom w:val="0"/>
          <w:divBdr>
            <w:top w:val="none" w:sz="0" w:space="0" w:color="auto"/>
            <w:left w:val="none" w:sz="0" w:space="0" w:color="auto"/>
            <w:bottom w:val="none" w:sz="0" w:space="0" w:color="auto"/>
            <w:right w:val="none" w:sz="0" w:space="0" w:color="auto"/>
          </w:divBdr>
        </w:div>
      </w:divsChild>
    </w:div>
    <w:div w:id="1081684260">
      <w:bodyDiv w:val="1"/>
      <w:marLeft w:val="0"/>
      <w:marRight w:val="0"/>
      <w:marTop w:val="0"/>
      <w:marBottom w:val="0"/>
      <w:divBdr>
        <w:top w:val="none" w:sz="0" w:space="0" w:color="auto"/>
        <w:left w:val="none" w:sz="0" w:space="0" w:color="auto"/>
        <w:bottom w:val="none" w:sz="0" w:space="0" w:color="auto"/>
        <w:right w:val="none" w:sz="0" w:space="0" w:color="auto"/>
      </w:divBdr>
    </w:div>
    <w:div w:id="1584872526">
      <w:bodyDiv w:val="1"/>
      <w:marLeft w:val="0"/>
      <w:marRight w:val="0"/>
      <w:marTop w:val="0"/>
      <w:marBottom w:val="0"/>
      <w:divBdr>
        <w:top w:val="none" w:sz="0" w:space="0" w:color="auto"/>
        <w:left w:val="none" w:sz="0" w:space="0" w:color="auto"/>
        <w:bottom w:val="none" w:sz="0" w:space="0" w:color="auto"/>
        <w:right w:val="none" w:sz="0" w:space="0" w:color="auto"/>
      </w:divBdr>
      <w:divsChild>
        <w:div w:id="718020669">
          <w:marLeft w:val="0"/>
          <w:marRight w:val="0"/>
          <w:marTop w:val="0"/>
          <w:marBottom w:val="0"/>
          <w:divBdr>
            <w:top w:val="none" w:sz="0" w:space="0" w:color="auto"/>
            <w:left w:val="none" w:sz="0" w:space="0" w:color="auto"/>
            <w:bottom w:val="none" w:sz="0" w:space="0" w:color="auto"/>
            <w:right w:val="none" w:sz="0" w:space="0" w:color="auto"/>
          </w:divBdr>
        </w:div>
      </w:divsChild>
    </w:div>
    <w:div w:id="1760364306">
      <w:bodyDiv w:val="1"/>
      <w:marLeft w:val="0"/>
      <w:marRight w:val="0"/>
      <w:marTop w:val="0"/>
      <w:marBottom w:val="0"/>
      <w:divBdr>
        <w:top w:val="none" w:sz="0" w:space="0" w:color="auto"/>
        <w:left w:val="none" w:sz="0" w:space="0" w:color="auto"/>
        <w:bottom w:val="none" w:sz="0" w:space="0" w:color="auto"/>
        <w:right w:val="none" w:sz="0" w:space="0" w:color="auto"/>
      </w:divBdr>
    </w:div>
    <w:div w:id="1763136146">
      <w:bodyDiv w:val="1"/>
      <w:marLeft w:val="0"/>
      <w:marRight w:val="0"/>
      <w:marTop w:val="0"/>
      <w:marBottom w:val="0"/>
      <w:divBdr>
        <w:top w:val="none" w:sz="0" w:space="0" w:color="auto"/>
        <w:left w:val="none" w:sz="0" w:space="0" w:color="auto"/>
        <w:bottom w:val="none" w:sz="0" w:space="0" w:color="auto"/>
        <w:right w:val="none" w:sz="0" w:space="0" w:color="auto"/>
      </w:divBdr>
    </w:div>
    <w:div w:id="1787848048">
      <w:bodyDiv w:val="1"/>
      <w:marLeft w:val="0"/>
      <w:marRight w:val="0"/>
      <w:marTop w:val="0"/>
      <w:marBottom w:val="0"/>
      <w:divBdr>
        <w:top w:val="none" w:sz="0" w:space="0" w:color="auto"/>
        <w:left w:val="none" w:sz="0" w:space="0" w:color="auto"/>
        <w:bottom w:val="none" w:sz="0" w:space="0" w:color="auto"/>
        <w:right w:val="none" w:sz="0" w:space="0" w:color="auto"/>
      </w:divBdr>
      <w:divsChild>
        <w:div w:id="1947543082">
          <w:marLeft w:val="0"/>
          <w:marRight w:val="0"/>
          <w:marTop w:val="0"/>
          <w:marBottom w:val="0"/>
          <w:divBdr>
            <w:top w:val="none" w:sz="0" w:space="0" w:color="auto"/>
            <w:left w:val="none" w:sz="0" w:space="0" w:color="auto"/>
            <w:bottom w:val="none" w:sz="0" w:space="0" w:color="auto"/>
            <w:right w:val="none" w:sz="0" w:space="0" w:color="auto"/>
          </w:divBdr>
        </w:div>
        <w:div w:id="774980312">
          <w:marLeft w:val="0"/>
          <w:marRight w:val="0"/>
          <w:marTop w:val="0"/>
          <w:marBottom w:val="0"/>
          <w:divBdr>
            <w:top w:val="none" w:sz="0" w:space="0" w:color="auto"/>
            <w:left w:val="none" w:sz="0" w:space="0" w:color="auto"/>
            <w:bottom w:val="none" w:sz="0" w:space="0" w:color="auto"/>
            <w:right w:val="none" w:sz="0" w:space="0" w:color="auto"/>
          </w:divBdr>
        </w:div>
        <w:div w:id="160707411">
          <w:marLeft w:val="0"/>
          <w:marRight w:val="0"/>
          <w:marTop w:val="0"/>
          <w:marBottom w:val="0"/>
          <w:divBdr>
            <w:top w:val="none" w:sz="0" w:space="0" w:color="auto"/>
            <w:left w:val="none" w:sz="0" w:space="0" w:color="auto"/>
            <w:bottom w:val="none" w:sz="0" w:space="0" w:color="auto"/>
            <w:right w:val="none" w:sz="0" w:space="0" w:color="auto"/>
          </w:divBdr>
        </w:div>
        <w:div w:id="2004239951">
          <w:marLeft w:val="0"/>
          <w:marRight w:val="0"/>
          <w:marTop w:val="0"/>
          <w:marBottom w:val="0"/>
          <w:divBdr>
            <w:top w:val="none" w:sz="0" w:space="0" w:color="auto"/>
            <w:left w:val="none" w:sz="0" w:space="0" w:color="auto"/>
            <w:bottom w:val="none" w:sz="0" w:space="0" w:color="auto"/>
            <w:right w:val="none" w:sz="0" w:space="0" w:color="auto"/>
          </w:divBdr>
        </w:div>
        <w:div w:id="1664158263">
          <w:marLeft w:val="0"/>
          <w:marRight w:val="0"/>
          <w:marTop w:val="0"/>
          <w:marBottom w:val="0"/>
          <w:divBdr>
            <w:top w:val="none" w:sz="0" w:space="0" w:color="auto"/>
            <w:left w:val="none" w:sz="0" w:space="0" w:color="auto"/>
            <w:bottom w:val="none" w:sz="0" w:space="0" w:color="auto"/>
            <w:right w:val="none" w:sz="0" w:space="0" w:color="auto"/>
          </w:divBdr>
        </w:div>
      </w:divsChild>
    </w:div>
    <w:div w:id="1918241707">
      <w:bodyDiv w:val="1"/>
      <w:marLeft w:val="0"/>
      <w:marRight w:val="0"/>
      <w:marTop w:val="0"/>
      <w:marBottom w:val="0"/>
      <w:divBdr>
        <w:top w:val="none" w:sz="0" w:space="0" w:color="auto"/>
        <w:left w:val="none" w:sz="0" w:space="0" w:color="auto"/>
        <w:bottom w:val="none" w:sz="0" w:space="0" w:color="auto"/>
        <w:right w:val="none" w:sz="0" w:space="0" w:color="auto"/>
      </w:divBdr>
    </w:div>
    <w:div w:id="19297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microsoft.com/office/2011/relationships/commentsExtended" Target="commentsExtended.xml"/><Relationship Id="rId30" Type="http://schemas.openxmlformats.org/officeDocument/2006/relationships/header" Target="header6.xml"/><Relationship Id="rId35" Type="http://schemas.microsoft.com/office/2011/relationships/people" Target="people.xml"/><Relationship Id="rId8" Type="http://schemas.openxmlformats.org/officeDocument/2006/relationships/webSettings" Target="webSettings.xml"/></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CC4352A3AD1F4EB7348EF74F992337" ma:contentTypeVersion="12" ma:contentTypeDescription="Create a new document." ma:contentTypeScope="" ma:versionID="ac9e6b85e06561a96cda3f4d454eb00a">
  <xsd:schema xmlns:xsd="http://www.w3.org/2001/XMLSchema" xmlns:xs="http://www.w3.org/2001/XMLSchema" xmlns:p="http://schemas.microsoft.com/office/2006/metadata/properties" xmlns:ns2="b5f2b74b-eff9-4a36-9581-a794ddf54f1b" xmlns:ns3="098fc64e-1e88-4e72-ae73-cef66a1f9905" targetNamespace="http://schemas.microsoft.com/office/2006/metadata/properties" ma:root="true" ma:fieldsID="c2227b9775428ea65dd2626fb39b8800" ns2:_="" ns3:_="">
    <xsd:import namespace="b5f2b74b-eff9-4a36-9581-a794ddf54f1b"/>
    <xsd:import namespace="098fc64e-1e88-4e72-ae73-cef66a1f99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2b74b-eff9-4a36-9581-a794ddf54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8fc64e-1e88-4e72-ae73-cef66a1f99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FDD066-8913-4F57-8C8E-C7E6FB478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2b74b-eff9-4a36-9581-a794ddf54f1b"/>
    <ds:schemaRef ds:uri="098fc64e-1e88-4e72-ae73-cef66a1f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05293A-09B8-4B15-A524-45227A192686}">
  <ds:schemaRefs>
    <ds:schemaRef ds:uri="http://schemas.openxmlformats.org/officeDocument/2006/bibliography"/>
  </ds:schemaRefs>
</ds:datastoreItem>
</file>

<file path=customXml/itemProps4.xml><?xml version="1.0" encoding="utf-8"?>
<ds:datastoreItem xmlns:ds="http://schemas.openxmlformats.org/officeDocument/2006/customXml" ds:itemID="{88CFD81E-534B-42EA-BDBE-CEF69B80AA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mpany structure &amp; goals</vt:lpstr>
    </vt:vector>
  </TitlesOfParts>
  <Company>Chameleon company</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structure &amp; goals</dc:title>
  <dc:subject/>
  <dc:creator>Glenn Richmond</dc:creator>
  <cp:keywords/>
  <dc:description/>
  <cp:lastModifiedBy>Angela Corriero</cp:lastModifiedBy>
  <cp:revision>2</cp:revision>
  <dcterms:created xsi:type="dcterms:W3CDTF">2022-04-22T21:44:00Z</dcterms:created>
  <dcterms:modified xsi:type="dcterms:W3CDTF">2022-04-2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C4352A3AD1F4EB7348EF74F992337</vt:lpwstr>
  </property>
</Properties>
</file>